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8CA3D5" w14:textId="19C33EBF" w:rsidR="006673A0" w:rsidRPr="000128AA" w:rsidRDefault="00DA3754" w:rsidP="00DE1DBF">
      <w:pPr>
        <w:pStyle w:val="Heading1"/>
        <w:spacing w:before="80" w:line="240" w:lineRule="auto"/>
        <w:jc w:val="center"/>
        <w:rPr>
          <w:sz w:val="48"/>
          <w:szCs w:val="48"/>
          <w:lang w:val="bg-BG"/>
        </w:rPr>
      </w:pPr>
      <w:r w:rsidRPr="000128AA">
        <w:rPr>
          <w:noProof/>
          <w:sz w:val="48"/>
          <w:szCs w:val="48"/>
        </w:rPr>
        <w:t>Postgre</w:t>
      </w:r>
      <w:r w:rsidR="006673A0" w:rsidRPr="000128AA">
        <w:rPr>
          <w:noProof/>
          <w:sz w:val="48"/>
          <w:szCs w:val="48"/>
        </w:rPr>
        <w:t xml:space="preserve">SQL </w:t>
      </w:r>
      <w:r w:rsidR="00212856">
        <w:rPr>
          <w:noProof/>
          <w:sz w:val="48"/>
          <w:szCs w:val="48"/>
        </w:rPr>
        <w:t>Re</w:t>
      </w:r>
      <w:r w:rsidR="00CB15E8">
        <w:rPr>
          <w:noProof/>
          <w:sz w:val="48"/>
          <w:szCs w:val="48"/>
        </w:rPr>
        <w:t>take</w:t>
      </w:r>
      <w:r w:rsidRPr="000128AA">
        <w:rPr>
          <w:noProof/>
          <w:sz w:val="48"/>
          <w:szCs w:val="48"/>
        </w:rPr>
        <w:t xml:space="preserve"> </w:t>
      </w:r>
      <w:r w:rsidR="006673A0" w:rsidRPr="000128AA">
        <w:rPr>
          <w:sz w:val="48"/>
          <w:szCs w:val="48"/>
        </w:rPr>
        <w:t>Exam</w:t>
      </w:r>
      <w:r w:rsidRPr="000128AA">
        <w:rPr>
          <w:sz w:val="48"/>
          <w:szCs w:val="48"/>
        </w:rPr>
        <w:t xml:space="preserve"> - </w:t>
      </w:r>
      <w:r w:rsidR="00CB15E8">
        <w:rPr>
          <w:sz w:val="48"/>
          <w:szCs w:val="48"/>
        </w:rPr>
        <w:t>7</w:t>
      </w:r>
      <w:r w:rsidRPr="000128AA">
        <w:rPr>
          <w:sz w:val="48"/>
          <w:szCs w:val="48"/>
        </w:rPr>
        <w:t xml:space="preserve"> </w:t>
      </w:r>
      <w:r w:rsidR="00CB15E8">
        <w:rPr>
          <w:sz w:val="48"/>
          <w:szCs w:val="48"/>
        </w:rPr>
        <w:t>April</w:t>
      </w:r>
      <w:r w:rsidRPr="000128AA">
        <w:rPr>
          <w:sz w:val="48"/>
          <w:szCs w:val="48"/>
        </w:rPr>
        <w:t xml:space="preserve"> 202</w:t>
      </w:r>
      <w:r w:rsidR="00B1255E">
        <w:rPr>
          <w:sz w:val="48"/>
          <w:szCs w:val="48"/>
        </w:rPr>
        <w:t>5</w:t>
      </w:r>
    </w:p>
    <w:p w14:paraId="6575EA3C" w14:textId="036CC9C0" w:rsidR="006673A0" w:rsidRPr="006673A0" w:rsidRDefault="00926C1C" w:rsidP="006673A0">
      <w:pPr>
        <w:pStyle w:val="Heading1"/>
        <w:jc w:val="center"/>
        <w:rPr>
          <w:lang w:val="bg-BG"/>
        </w:rPr>
      </w:pPr>
      <w:r>
        <w:t xml:space="preserve">Space </w:t>
      </w:r>
      <w:r w:rsidR="00A61731" w:rsidRPr="00A61731">
        <w:t>Colonization</w:t>
      </w:r>
    </w:p>
    <w:p w14:paraId="52B76119" w14:textId="4A2A3127" w:rsidR="006673A0" w:rsidRPr="00202C1A" w:rsidRDefault="00184A07" w:rsidP="00202C1A">
      <w:pPr>
        <w:jc w:val="center"/>
        <w:rPr>
          <w:b/>
          <w:bCs/>
          <w:i/>
          <w:iCs/>
          <w:lang w:val="bg-BG"/>
        </w:rPr>
      </w:pPr>
      <w:r>
        <w:rPr>
          <w:i/>
          <w:iCs/>
        </w:rPr>
        <w:t>H</w:t>
      </w:r>
      <w:r w:rsidR="00F27962" w:rsidRPr="00F27962">
        <w:rPr>
          <w:i/>
          <w:iCs/>
        </w:rPr>
        <w:t xml:space="preserve">umanity has colonized the known universe. However, the Council races are starting a new expansion phase. Their goal is to establish new homeworlds in </w:t>
      </w:r>
      <w:r w:rsidR="00F27962">
        <w:rPr>
          <w:i/>
          <w:iCs/>
        </w:rPr>
        <w:t xml:space="preserve">a </w:t>
      </w:r>
      <w:r w:rsidR="00455B8F">
        <w:rPr>
          <w:i/>
          <w:iCs/>
        </w:rPr>
        <w:t>recent</w:t>
      </w:r>
      <w:r w:rsidR="00F27962">
        <w:rPr>
          <w:i/>
          <w:iCs/>
        </w:rPr>
        <w:t>ly discovered</w:t>
      </w:r>
      <w:r w:rsidR="00F27962" w:rsidRPr="00F27962">
        <w:rPr>
          <w:i/>
          <w:iCs/>
        </w:rPr>
        <w:t xml:space="preserve"> Galaxy. </w:t>
      </w:r>
      <w:r>
        <w:rPr>
          <w:i/>
          <w:iCs/>
        </w:rPr>
        <w:t>Plenty of</w:t>
      </w:r>
      <w:r w:rsidRPr="00F27962">
        <w:rPr>
          <w:i/>
          <w:iCs/>
        </w:rPr>
        <w:t xml:space="preserve"> citizens are being sent aboard space transportation vessels to achieve it</w:t>
      </w:r>
      <w:r w:rsidR="00F27962" w:rsidRPr="00F27962">
        <w:rPr>
          <w:i/>
          <w:iCs/>
        </w:rPr>
        <w:t xml:space="preserve">. The Council has tasked you with developing a Colonization Management System to track the colonists' journeys </w:t>
      </w:r>
      <w:r>
        <w:rPr>
          <w:i/>
          <w:iCs/>
        </w:rPr>
        <w:t>to the space stations</w:t>
      </w:r>
      <w:r w:rsidR="00E254E3" w:rsidRPr="00202C1A">
        <w:rPr>
          <w:i/>
          <w:iCs/>
        </w:rPr>
        <w:t>.</w:t>
      </w:r>
    </w:p>
    <w:p w14:paraId="7E71A714" w14:textId="6C60A56E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>Section 0: Database Overview</w:t>
      </w:r>
    </w:p>
    <w:p w14:paraId="6923B81A" w14:textId="71F62452" w:rsidR="006673A0" w:rsidRPr="006673A0" w:rsidRDefault="006673A0" w:rsidP="006673A0">
      <w:pPr>
        <w:rPr>
          <w:lang w:val="bg-BG"/>
        </w:rPr>
      </w:pPr>
      <w:r w:rsidRPr="006673A0">
        <w:t xml:space="preserve">You </w:t>
      </w:r>
      <w:r w:rsidR="00AA6683">
        <w:t xml:space="preserve">are </w:t>
      </w:r>
      <w:r w:rsidRPr="006673A0">
        <w:t xml:space="preserve">given an Entity/Relationship Diagram of the </w:t>
      </w:r>
      <w:r w:rsidR="00E96427" w:rsidRPr="00E96427">
        <w:rPr>
          <w:b/>
          <w:bCs/>
        </w:rPr>
        <w:t>Space</w:t>
      </w:r>
      <w:r w:rsidR="00E96427">
        <w:t xml:space="preserve"> </w:t>
      </w:r>
      <w:r w:rsidR="00E96427" w:rsidRPr="00E96427">
        <w:rPr>
          <w:b/>
          <w:bCs/>
        </w:rPr>
        <w:t>Colonization</w:t>
      </w:r>
      <w:r w:rsidR="00413128">
        <w:rPr>
          <w:b/>
          <w:bCs/>
        </w:rPr>
        <w:t xml:space="preserve"> </w:t>
      </w:r>
      <w:r w:rsidR="00413128" w:rsidRPr="00413128">
        <w:t>System</w:t>
      </w:r>
      <w:r w:rsidR="009E53E9">
        <w:t xml:space="preserve">. </w:t>
      </w:r>
      <w:r w:rsidR="009E53E9" w:rsidRPr="00EF292A">
        <w:rPr>
          <w:noProof/>
          <w:lang w:val="en-GB"/>
        </w:rPr>
        <w:t xml:space="preserve">This diagram illustrates the connections among different entities within </w:t>
      </w:r>
      <w:r w:rsidR="00F11CC0">
        <w:rPr>
          <w:noProof/>
          <w:lang w:val="en-GB"/>
        </w:rPr>
        <w:t>this system</w:t>
      </w:r>
      <w:r w:rsidR="009E53E9" w:rsidRPr="00EF292A">
        <w:rPr>
          <w:noProof/>
          <w:lang w:val="en-GB"/>
        </w:rPr>
        <w:t>, offering a visual depiction of the database</w:t>
      </w:r>
      <w:r w:rsidR="00C77AAF">
        <w:rPr>
          <w:noProof/>
          <w:lang w:val="en-GB"/>
        </w:rPr>
        <w:t xml:space="preserve"> </w:t>
      </w:r>
      <w:r w:rsidR="009E53E9" w:rsidRPr="00EF292A">
        <w:rPr>
          <w:noProof/>
          <w:lang w:val="en-GB"/>
        </w:rPr>
        <w:t>structure</w:t>
      </w:r>
      <w:r w:rsidR="009E53E9">
        <w:rPr>
          <w:noProof/>
          <w:lang w:val="en-GB"/>
        </w:rPr>
        <w:t>:</w:t>
      </w:r>
    </w:p>
    <w:p w14:paraId="36167A8F" w14:textId="054B985B" w:rsidR="00DF5020" w:rsidRDefault="00D07963" w:rsidP="00D07963">
      <w:pPr>
        <w:pStyle w:val="NormalWeb"/>
      </w:pPr>
      <w:r>
        <w:rPr>
          <w:noProof/>
        </w:rPr>
        <w:drawing>
          <wp:inline distT="0" distB="0" distL="0" distR="0" wp14:anchorId="402089F7" wp14:editId="23BC9687">
            <wp:extent cx="5947163" cy="4063561"/>
            <wp:effectExtent l="152400" t="152400" r="358775" b="356235"/>
            <wp:docPr id="16173706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370613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8524" cy="4105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7CBEBD" w14:textId="00246CBE" w:rsidR="006673A0" w:rsidRPr="006673A0" w:rsidRDefault="006673A0" w:rsidP="006673A0">
      <w:pPr>
        <w:rPr>
          <w:lang w:val="bg-BG"/>
        </w:rPr>
      </w:pPr>
      <w:r w:rsidRPr="006673A0">
        <w:t xml:space="preserve">The </w:t>
      </w:r>
      <w:r w:rsidR="004B4096" w:rsidRPr="00E96427">
        <w:rPr>
          <w:b/>
          <w:bCs/>
        </w:rPr>
        <w:t>Space</w:t>
      </w:r>
      <w:r w:rsidR="004B4096">
        <w:t xml:space="preserve"> </w:t>
      </w:r>
      <w:r w:rsidR="004B4096" w:rsidRPr="00E96427">
        <w:rPr>
          <w:b/>
          <w:bCs/>
        </w:rPr>
        <w:t>Colonization</w:t>
      </w:r>
      <w:r w:rsidR="004B4096">
        <w:rPr>
          <w:b/>
          <w:bCs/>
        </w:rPr>
        <w:t xml:space="preserve"> </w:t>
      </w:r>
      <w:r w:rsidR="004B4096" w:rsidRPr="004B4096">
        <w:rPr>
          <w:b/>
          <w:bCs/>
        </w:rPr>
        <w:t>System</w:t>
      </w:r>
      <w:r w:rsidR="004B4096">
        <w:t xml:space="preserve"> </w:t>
      </w:r>
      <w:r w:rsidR="00BC336C">
        <w:t>must</w:t>
      </w:r>
      <w:r w:rsidRPr="006673A0">
        <w:t xml:space="preserve"> </w:t>
      </w:r>
      <w:r w:rsidR="00822D4B">
        <w:t>store</w:t>
      </w:r>
      <w:r w:rsidRPr="006673A0">
        <w:t xml:space="preserve"> information about</w:t>
      </w:r>
      <w:r w:rsidR="00217AD3">
        <w:t xml:space="preserve"> </w:t>
      </w:r>
      <w:r w:rsidR="00BA3B6C">
        <w:rPr>
          <w:rFonts w:ascii="Consolas" w:hAnsi="Consolas"/>
          <w:b/>
        </w:rPr>
        <w:t>planets</w:t>
      </w:r>
      <w:r w:rsidR="00BA3B6C" w:rsidRPr="00624C13">
        <w:rPr>
          <w:rFonts w:cstheme="minorHAnsi"/>
          <w:bCs/>
        </w:rPr>
        <w:t>,</w:t>
      </w:r>
      <w:r w:rsidR="00BA3B6C">
        <w:rPr>
          <w:rFonts w:cstheme="minorHAnsi"/>
          <w:bCs/>
        </w:rPr>
        <w:t xml:space="preserve"> </w:t>
      </w:r>
      <w:r w:rsidR="008E38E1">
        <w:rPr>
          <w:rFonts w:ascii="Consolas" w:hAnsi="Consolas"/>
          <w:b/>
        </w:rPr>
        <w:t>spaceships</w:t>
      </w:r>
      <w:r w:rsidR="008E38E1" w:rsidRPr="008B2147">
        <w:rPr>
          <w:rFonts w:cstheme="minorHAnsi"/>
          <w:bCs/>
        </w:rPr>
        <w:t>,</w:t>
      </w:r>
      <w:r w:rsidR="008E38E1">
        <w:rPr>
          <w:rFonts w:cstheme="minorHAnsi"/>
          <w:bCs/>
        </w:rPr>
        <w:t xml:space="preserve"> </w:t>
      </w:r>
      <w:r w:rsidR="004B4096">
        <w:rPr>
          <w:rFonts w:ascii="Consolas" w:hAnsi="Consolas"/>
          <w:b/>
          <w:bCs/>
        </w:rPr>
        <w:t>colonists</w:t>
      </w:r>
      <w:r w:rsidR="00311296">
        <w:t xml:space="preserve">, </w:t>
      </w:r>
      <w:r w:rsidR="004B4096">
        <w:rPr>
          <w:rFonts w:ascii="Consolas" w:hAnsi="Consolas"/>
          <w:b/>
        </w:rPr>
        <w:t>stations</w:t>
      </w:r>
      <w:r w:rsidR="00624C13" w:rsidRPr="00624C13">
        <w:rPr>
          <w:rFonts w:cstheme="minorHAnsi"/>
          <w:bCs/>
        </w:rPr>
        <w:t xml:space="preserve">, </w:t>
      </w:r>
      <w:r w:rsidR="004B4096">
        <w:rPr>
          <w:rFonts w:ascii="Consolas" w:hAnsi="Consolas"/>
          <w:b/>
        </w:rPr>
        <w:t>journeys</w:t>
      </w:r>
      <w:r w:rsidR="00624C13" w:rsidRPr="00F47F4C">
        <w:rPr>
          <w:rFonts w:cstheme="minorHAnsi"/>
          <w:bCs/>
        </w:rPr>
        <w:t>, and</w:t>
      </w:r>
      <w:r w:rsidR="00F47F4C" w:rsidRPr="00F47F4C">
        <w:rPr>
          <w:rFonts w:cstheme="minorHAnsi"/>
          <w:b/>
        </w:rPr>
        <w:t xml:space="preserve"> </w:t>
      </w:r>
      <w:r w:rsidR="004B4096">
        <w:rPr>
          <w:rFonts w:ascii="Consolas" w:hAnsi="Consolas"/>
          <w:b/>
        </w:rPr>
        <w:t>assignments</w:t>
      </w:r>
      <w:r w:rsidRPr="006673A0">
        <w:t>.</w:t>
      </w:r>
    </w:p>
    <w:p w14:paraId="54AE3007" w14:textId="6D974FF6" w:rsidR="006673A0" w:rsidRDefault="00822D4B" w:rsidP="006673A0">
      <w:pPr>
        <w:rPr>
          <w:rFonts w:cstheme="minorHAnsi"/>
        </w:rPr>
      </w:pPr>
      <w:r>
        <w:rPr>
          <w:rFonts w:cstheme="minorHAnsi"/>
        </w:rPr>
        <w:t>You need to create</w:t>
      </w:r>
      <w:r w:rsidR="00377AA3">
        <w:rPr>
          <w:rFonts w:cstheme="minorHAnsi"/>
        </w:rPr>
        <w:t xml:space="preserve"> </w:t>
      </w:r>
      <w:r w:rsidR="006673A0" w:rsidRPr="006673A0">
        <w:rPr>
          <w:rFonts w:cstheme="minorHAnsi"/>
        </w:rPr>
        <w:t xml:space="preserve">a database </w:t>
      </w:r>
      <w:r w:rsidR="00316920">
        <w:rPr>
          <w:rFonts w:cstheme="minorHAnsi"/>
        </w:rPr>
        <w:t>named</w:t>
      </w:r>
      <w:r w:rsidR="006673A0" w:rsidRPr="006673A0">
        <w:rPr>
          <w:rFonts w:cstheme="minorHAnsi"/>
        </w:rPr>
        <w:t xml:space="preserve"> </w:t>
      </w:r>
      <w:r w:rsidR="00BE6F67">
        <w:rPr>
          <w:rStyle w:val="CodeChar"/>
          <w:rFonts w:cstheme="minorHAnsi"/>
        </w:rPr>
        <w:t>space</w:t>
      </w:r>
      <w:r w:rsidR="00377AA3">
        <w:rPr>
          <w:rStyle w:val="CodeChar"/>
          <w:rFonts w:cstheme="minorHAnsi"/>
        </w:rPr>
        <w:t>_</w:t>
      </w:r>
      <w:r w:rsidR="00BE6F67">
        <w:rPr>
          <w:rStyle w:val="CodeChar"/>
          <w:rFonts w:cstheme="minorHAnsi"/>
        </w:rPr>
        <w:t>colonization</w:t>
      </w:r>
      <w:r w:rsidR="00217AD3" w:rsidRPr="00217AD3">
        <w:rPr>
          <w:rStyle w:val="CodeChar"/>
          <w:rFonts w:asciiTheme="minorHAnsi" w:hAnsiTheme="minorHAnsi" w:cstheme="minorHAnsi"/>
        </w:rPr>
        <w:t xml:space="preserve"> </w:t>
      </w:r>
      <w:r w:rsidR="0022068D">
        <w:rPr>
          <w:rFonts w:cstheme="minorHAnsi"/>
        </w:rPr>
        <w:t>with</w:t>
      </w:r>
      <w:r w:rsidR="006673A0" w:rsidRPr="006673A0">
        <w:rPr>
          <w:rFonts w:cstheme="minorHAnsi"/>
        </w:rPr>
        <w:t xml:space="preserve"> </w:t>
      </w:r>
      <w:r w:rsidR="001E5738">
        <w:rPr>
          <w:rFonts w:cstheme="minorHAnsi"/>
        </w:rPr>
        <w:t>the following</w:t>
      </w:r>
      <w:r w:rsidR="006673A0" w:rsidRPr="006673A0">
        <w:rPr>
          <w:rFonts w:cstheme="minorHAnsi"/>
          <w:b/>
        </w:rPr>
        <w:t xml:space="preserve"> tables</w:t>
      </w:r>
      <w:r w:rsidR="001E5738">
        <w:rPr>
          <w:rFonts w:cstheme="minorHAnsi"/>
        </w:rPr>
        <w:t>:</w:t>
      </w:r>
    </w:p>
    <w:p w14:paraId="389ED0C2" w14:textId="16D9AF27" w:rsidR="00BA3B6C" w:rsidRDefault="00BA3B6C" w:rsidP="0082695F">
      <w:pPr>
        <w:pStyle w:val="ListParagraph"/>
        <w:numPr>
          <w:ilvl w:val="0"/>
          <w:numId w:val="6"/>
        </w:numPr>
      </w:pPr>
      <w:r>
        <w:rPr>
          <w:rStyle w:val="CodeChar"/>
        </w:rPr>
        <w:t>planets</w:t>
      </w:r>
      <w:r>
        <w:t xml:space="preserve"> - </w:t>
      </w:r>
      <w:r w:rsidR="00822D4B">
        <w:t>store</w:t>
      </w:r>
      <w:r>
        <w:t xml:space="preserve">s information about </w:t>
      </w:r>
      <w:r>
        <w:rPr>
          <w:b/>
        </w:rPr>
        <w:t>planets</w:t>
      </w:r>
      <w:r>
        <w:t>.</w:t>
      </w:r>
    </w:p>
    <w:p w14:paraId="0A89090E" w14:textId="77777777" w:rsidR="008E38E1" w:rsidRPr="00E32F56" w:rsidRDefault="008E38E1" w:rsidP="0082695F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paceships</w:t>
      </w:r>
      <w:r>
        <w:t xml:space="preserve"> - stores information about </w:t>
      </w:r>
      <w:r>
        <w:rPr>
          <w:b/>
        </w:rPr>
        <w:t>spaceships</w:t>
      </w:r>
      <w:r>
        <w:t>.</w:t>
      </w:r>
    </w:p>
    <w:p w14:paraId="588B3BEB" w14:textId="21149767" w:rsidR="00311296" w:rsidRPr="00E32F56" w:rsidRDefault="00BE6F67" w:rsidP="0082695F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lonists</w:t>
      </w:r>
      <w:r w:rsidR="00311296">
        <w:t xml:space="preserve"> - </w:t>
      </w:r>
      <w:r w:rsidR="00822D4B">
        <w:t>store</w:t>
      </w:r>
      <w:r w:rsidR="00311296">
        <w:t xml:space="preserve">s information about </w:t>
      </w:r>
      <w:r>
        <w:rPr>
          <w:b/>
        </w:rPr>
        <w:t>colonists</w:t>
      </w:r>
      <w:r w:rsidR="00311296">
        <w:t>.</w:t>
      </w:r>
    </w:p>
    <w:p w14:paraId="68E7B27C" w14:textId="0EFD44E0" w:rsidR="00C27743" w:rsidRDefault="00BA3B6C" w:rsidP="0082695F">
      <w:pPr>
        <w:pStyle w:val="ListParagraph"/>
        <w:numPr>
          <w:ilvl w:val="0"/>
          <w:numId w:val="6"/>
        </w:numPr>
      </w:pPr>
      <w:r>
        <w:rPr>
          <w:rStyle w:val="CodeChar"/>
        </w:rPr>
        <w:t>stations</w:t>
      </w:r>
      <w:r w:rsidR="00C27743">
        <w:t xml:space="preserve"> - </w:t>
      </w:r>
      <w:r w:rsidR="00822D4B">
        <w:t>store</w:t>
      </w:r>
      <w:r w:rsidR="00C27743">
        <w:t xml:space="preserve">s information about </w:t>
      </w:r>
      <w:r w:rsidR="00FA187E">
        <w:t xml:space="preserve">space </w:t>
      </w:r>
      <w:r>
        <w:rPr>
          <w:b/>
          <w:bCs/>
        </w:rPr>
        <w:t>stations</w:t>
      </w:r>
      <w:r w:rsidR="00C27743">
        <w:t>.</w:t>
      </w:r>
    </w:p>
    <w:p w14:paraId="1BB73882" w14:textId="31B4E05E" w:rsidR="00C27743" w:rsidRDefault="00C27743" w:rsidP="0082695F">
      <w:pPr>
        <w:pStyle w:val="ListParagraph"/>
        <w:numPr>
          <w:ilvl w:val="1"/>
          <w:numId w:val="6"/>
        </w:numPr>
      </w:pPr>
      <w:r w:rsidRPr="00E25BBA">
        <w:t>Each</w:t>
      </w:r>
      <w:r w:rsidR="000C3B2E">
        <w:t xml:space="preserve"> space</w:t>
      </w:r>
      <w:r w:rsidRPr="00E25BBA">
        <w:t xml:space="preserve"> </w:t>
      </w:r>
      <w:r w:rsidR="00BA3B6C">
        <w:rPr>
          <w:rStyle w:val="CodeChar"/>
        </w:rPr>
        <w:t>station</w:t>
      </w:r>
      <w:r w:rsidRPr="00C27743">
        <w:rPr>
          <w:rStyle w:val="CodeChar"/>
          <w:rFonts w:asciiTheme="minorHAnsi" w:hAnsiTheme="minorHAnsi" w:cstheme="minorHAnsi"/>
        </w:rPr>
        <w:t xml:space="preserve"> </w:t>
      </w:r>
      <w:r w:rsidR="00BA3B6C">
        <w:t xml:space="preserve">is related to a </w:t>
      </w:r>
      <w:r w:rsidR="00BA3B6C" w:rsidRPr="00D94933">
        <w:rPr>
          <w:rFonts w:ascii="Consolas" w:hAnsi="Consolas"/>
          <w:b/>
          <w:bCs/>
        </w:rPr>
        <w:t>planet</w:t>
      </w:r>
      <w:r>
        <w:t>.</w:t>
      </w:r>
    </w:p>
    <w:p w14:paraId="11B649DD" w14:textId="785D612C" w:rsidR="00311296" w:rsidRDefault="00FA187E" w:rsidP="0082695F">
      <w:pPr>
        <w:pStyle w:val="ListParagraph"/>
        <w:numPr>
          <w:ilvl w:val="0"/>
          <w:numId w:val="6"/>
        </w:numPr>
      </w:pPr>
      <w:r>
        <w:rPr>
          <w:rStyle w:val="CodeChar"/>
        </w:rPr>
        <w:lastRenderedPageBreak/>
        <w:t>journeys</w:t>
      </w:r>
      <w:r w:rsidR="00311296">
        <w:t xml:space="preserve"> - </w:t>
      </w:r>
      <w:r w:rsidR="00822D4B">
        <w:t>store</w:t>
      </w:r>
      <w:r w:rsidR="00311296">
        <w:t xml:space="preserve">s information about </w:t>
      </w:r>
      <w:r>
        <w:t>space</w:t>
      </w:r>
      <w:r>
        <w:rPr>
          <w:b/>
        </w:rPr>
        <w:t xml:space="preserve"> journeys</w:t>
      </w:r>
      <w:r w:rsidR="00311296">
        <w:t>.</w:t>
      </w:r>
    </w:p>
    <w:p w14:paraId="193C59D6" w14:textId="61618E6B" w:rsidR="00311296" w:rsidRDefault="00311296" w:rsidP="0082695F">
      <w:pPr>
        <w:pStyle w:val="ListParagraph"/>
        <w:numPr>
          <w:ilvl w:val="1"/>
          <w:numId w:val="6"/>
        </w:numPr>
      </w:pPr>
      <w:r w:rsidRPr="00E25BBA">
        <w:t xml:space="preserve">Each </w:t>
      </w:r>
      <w:r w:rsidR="00FA187E">
        <w:rPr>
          <w:rStyle w:val="CodeChar"/>
        </w:rPr>
        <w:t>journey</w:t>
      </w:r>
      <w:r w:rsidRPr="008B2147">
        <w:rPr>
          <w:rStyle w:val="CodeChar"/>
          <w:rFonts w:asciiTheme="minorHAnsi" w:hAnsiTheme="minorHAnsi" w:cstheme="minorHAnsi"/>
        </w:rPr>
        <w:t xml:space="preserve"> </w:t>
      </w:r>
      <w:r w:rsidR="00FA187E">
        <w:t xml:space="preserve">is related to a space </w:t>
      </w:r>
      <w:r w:rsidR="00FA187E" w:rsidRPr="00FA187E">
        <w:rPr>
          <w:rFonts w:ascii="Consolas" w:hAnsi="Consolas"/>
          <w:b/>
          <w:bCs/>
        </w:rPr>
        <w:t>station</w:t>
      </w:r>
      <w:r w:rsidR="00FA187E">
        <w:t xml:space="preserve"> and a </w:t>
      </w:r>
      <w:r w:rsidR="00FA187E" w:rsidRPr="00FA187E">
        <w:rPr>
          <w:rFonts w:ascii="Consolas" w:hAnsi="Consolas"/>
          <w:b/>
          <w:bCs/>
        </w:rPr>
        <w:t>spaceship</w:t>
      </w:r>
      <w:r>
        <w:t>.</w:t>
      </w:r>
    </w:p>
    <w:p w14:paraId="3531D36C" w14:textId="0E8E2680" w:rsidR="00231F21" w:rsidRDefault="00BF0238" w:rsidP="0082695F">
      <w:pPr>
        <w:pStyle w:val="ListParagraph"/>
        <w:numPr>
          <w:ilvl w:val="0"/>
          <w:numId w:val="6"/>
        </w:numPr>
      </w:pPr>
      <w:r>
        <w:rPr>
          <w:rStyle w:val="CodeChar"/>
        </w:rPr>
        <w:t>assignments</w:t>
      </w:r>
      <w:r w:rsidR="00231F21">
        <w:t xml:space="preserve"> - </w:t>
      </w:r>
      <w:r w:rsidR="00822D4B">
        <w:t>store</w:t>
      </w:r>
      <w:r w:rsidR="00231F21">
        <w:t xml:space="preserve">s information about </w:t>
      </w:r>
      <w:r w:rsidR="0057385C">
        <w:t xml:space="preserve">colonists' </w:t>
      </w:r>
      <w:r w:rsidRPr="00BF0238">
        <w:rPr>
          <w:b/>
          <w:bCs/>
        </w:rPr>
        <w:t>assignments</w:t>
      </w:r>
      <w:r w:rsidR="00231F21">
        <w:t>.</w:t>
      </w:r>
    </w:p>
    <w:p w14:paraId="53889732" w14:textId="4D7E8D85" w:rsidR="00231F21" w:rsidRPr="008738A8" w:rsidRDefault="00231F21" w:rsidP="0082695F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</w:rPr>
      </w:pPr>
      <w:r w:rsidRPr="00C27743">
        <w:rPr>
          <w:rStyle w:val="CodeChar"/>
          <w:rFonts w:ascii="Calibri" w:hAnsi="Calibri" w:cs="Calibri"/>
          <w:b w:val="0"/>
          <w:bCs/>
        </w:rPr>
        <w:t xml:space="preserve">Each </w:t>
      </w:r>
      <w:r w:rsidR="0057385C">
        <w:rPr>
          <w:rStyle w:val="CodeChar"/>
        </w:rPr>
        <w:t>assignment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822D4B">
        <w:rPr>
          <w:rStyle w:val="CodeChar"/>
          <w:rFonts w:ascii="Calibri" w:hAnsi="Calibri" w:cs="Calibri"/>
          <w:b w:val="0"/>
          <w:bCs/>
        </w:rPr>
        <w:t>links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57385C">
        <w:rPr>
          <w:rStyle w:val="CodeChar"/>
          <w:rFonts w:ascii="Calibri" w:hAnsi="Calibri" w:cs="Calibri"/>
          <w:b w:val="0"/>
          <w:bCs/>
        </w:rPr>
        <w:t>a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57385C">
        <w:rPr>
          <w:rStyle w:val="CodeChar"/>
        </w:rPr>
        <w:t>colonist</w:t>
      </w:r>
      <w:r w:rsidRPr="008B2147">
        <w:rPr>
          <w:rStyle w:val="CodeChar"/>
          <w:rFonts w:ascii="Calibri" w:hAnsi="Calibri" w:cs="Calibri"/>
          <w:b w:val="0"/>
          <w:bCs/>
        </w:rPr>
        <w:t xml:space="preserve"> </w:t>
      </w:r>
      <w:r w:rsidR="00822D4B">
        <w:rPr>
          <w:rStyle w:val="CodeChar"/>
          <w:rFonts w:ascii="Calibri" w:hAnsi="Calibri" w:cs="Calibri"/>
          <w:b w:val="0"/>
          <w:bCs/>
        </w:rPr>
        <w:t>to</w:t>
      </w:r>
      <w:r w:rsidRPr="008B2147">
        <w:rPr>
          <w:rStyle w:val="CodeChar"/>
          <w:rFonts w:ascii="Calibri" w:hAnsi="Calibri" w:cs="Calibri"/>
          <w:b w:val="0"/>
          <w:bCs/>
        </w:rPr>
        <w:t xml:space="preserve"> a </w:t>
      </w:r>
      <w:r w:rsidR="0057385C">
        <w:rPr>
          <w:rStyle w:val="CodeChar"/>
        </w:rPr>
        <w:t>journey</w:t>
      </w:r>
      <w:r w:rsidRPr="00C27743">
        <w:rPr>
          <w:rStyle w:val="CodeChar"/>
          <w:rFonts w:ascii="Calibri" w:hAnsi="Calibri" w:cs="Calibri"/>
          <w:b w:val="0"/>
          <w:bCs/>
        </w:rPr>
        <w:t>.</w:t>
      </w:r>
    </w:p>
    <w:p w14:paraId="1D846C33" w14:textId="35F95C20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1: Data Definition Language </w:t>
      </w:r>
      <w:r w:rsidRPr="006673A0">
        <w:rPr>
          <w:noProof/>
        </w:rPr>
        <w:t xml:space="preserve">(DDL) </w:t>
      </w:r>
      <w:r w:rsidR="001E2202">
        <w:t>-</w:t>
      </w:r>
      <w:r w:rsidRPr="006673A0">
        <w:t xml:space="preserve"> </w:t>
      </w:r>
      <w:r w:rsidR="0022068D">
        <w:t>3</w:t>
      </w:r>
      <w:r w:rsidRPr="006673A0">
        <w:t>0 Pts</w:t>
      </w:r>
    </w:p>
    <w:p w14:paraId="360621E0" w14:textId="2F21DB51" w:rsidR="006673A0" w:rsidRDefault="006673A0" w:rsidP="006673A0">
      <w:r w:rsidRPr="00C8425D">
        <w:t xml:space="preserve">Make sure you implement the </w:t>
      </w:r>
      <w:r w:rsidRPr="001252D8">
        <w:rPr>
          <w:b/>
          <w:bCs/>
        </w:rPr>
        <w:t>database</w:t>
      </w:r>
      <w:r w:rsidR="00C85E9F">
        <w:t xml:space="preserve"> </w:t>
      </w:r>
      <w:r w:rsidR="00C85E9F" w:rsidRPr="001252D8">
        <w:rPr>
          <w:b/>
          <w:bCs/>
        </w:rPr>
        <w:t>tables</w:t>
      </w:r>
      <w:r w:rsidRPr="00C8425D">
        <w:t xml:space="preserve"> </w:t>
      </w:r>
      <w:r w:rsidRPr="001252D8">
        <w:t>correctly</w:t>
      </w:r>
      <w:r w:rsidRPr="00C8425D">
        <w:t>.</w:t>
      </w:r>
    </w:p>
    <w:p w14:paraId="4860D73E" w14:textId="032F0DC2" w:rsidR="00DB6D64" w:rsidRDefault="00DB6D64" w:rsidP="006673A0">
      <w:pPr>
        <w:rPr>
          <w:b/>
          <w:bCs/>
          <w:u w:val="single"/>
        </w:rPr>
      </w:pPr>
      <w:r w:rsidRPr="00DB6D64">
        <w:rPr>
          <w:b/>
          <w:bCs/>
          <w:u w:val="single"/>
        </w:rPr>
        <w:t>Important Note</w:t>
      </w:r>
      <w:r w:rsidRPr="00D363E9">
        <w:rPr>
          <w:b/>
          <w:bCs/>
        </w:rPr>
        <w:t xml:space="preserve">: </w:t>
      </w:r>
      <w:r w:rsidRPr="00D363E9">
        <w:t>When working with dates, please adhere strictly to the specified data types in the model tables. For example, if a column is defined as type '</w:t>
      </w:r>
      <w:r w:rsidRPr="00BB36CB">
        <w:rPr>
          <w:b/>
          <w:bCs/>
        </w:rPr>
        <w:t>DATE</w:t>
      </w:r>
      <w:r w:rsidRPr="00D363E9">
        <w:t>,' ensure you utilize the '</w:t>
      </w:r>
      <w:r w:rsidRPr="00BB36CB">
        <w:rPr>
          <w:b/>
          <w:bCs/>
        </w:rPr>
        <w:t>DATE</w:t>
      </w:r>
      <w:r w:rsidRPr="00D363E9">
        <w:t>' data type. Similarly, if a column is designated as '</w:t>
      </w:r>
      <w:r w:rsidRPr="00BB36CB">
        <w:rPr>
          <w:b/>
          <w:bCs/>
        </w:rPr>
        <w:t>TIMESTAMP</w:t>
      </w:r>
      <w:r w:rsidRPr="00D363E9">
        <w:t>,' use the '</w:t>
      </w:r>
      <w:r w:rsidRPr="00BB36CB">
        <w:rPr>
          <w:b/>
          <w:bCs/>
        </w:rPr>
        <w:t>TIMESTAMP</w:t>
      </w:r>
      <w:r w:rsidRPr="00D363E9">
        <w:t>' data type. Failure to use the correct data type may result in your submission being rejected by the Judge system.</w:t>
      </w:r>
    </w:p>
    <w:p w14:paraId="6903EAC6" w14:textId="77777777" w:rsidR="006673A0" w:rsidRPr="006673A0" w:rsidRDefault="006673A0" w:rsidP="0082695F">
      <w:pPr>
        <w:pStyle w:val="Heading3"/>
        <w:numPr>
          <w:ilvl w:val="0"/>
          <w:numId w:val="2"/>
        </w:numPr>
        <w:ind w:left="540" w:hanging="540"/>
        <w:rPr>
          <w:lang w:val="bg-BG"/>
        </w:rPr>
      </w:pPr>
      <w:r w:rsidRPr="006673A0">
        <w:t>Table Design</w:t>
      </w:r>
    </w:p>
    <w:p w14:paraId="5BFDD9BD" w14:textId="16FD6AA9" w:rsidR="007A29D3" w:rsidRDefault="006673A0" w:rsidP="006673A0">
      <w:r w:rsidRPr="00C8425D">
        <w:t>You have been tasked to create the tables in the database by following</w:t>
      </w:r>
      <w:r w:rsidR="00B140C9">
        <w:t xml:space="preserve"> the specified</w:t>
      </w:r>
      <w:r w:rsidRPr="00C8425D">
        <w:t xml:space="preserve"> models</w:t>
      </w:r>
      <w:r w:rsidR="00DB6D64">
        <w:t>.</w:t>
      </w:r>
    </w:p>
    <w:p w14:paraId="3E2EC658" w14:textId="77777777" w:rsidR="00DB6D64" w:rsidRPr="00C8425D" w:rsidRDefault="00DB6D64" w:rsidP="00DB6D64">
      <w:pPr>
        <w:rPr>
          <w:lang w:val="bg-BG"/>
        </w:rPr>
      </w:pPr>
      <w:r>
        <w:t>S</w:t>
      </w:r>
      <w:r w:rsidRPr="004378B1">
        <w:t>ubmit</w:t>
      </w:r>
      <w:r>
        <w:t xml:space="preserve"> only</w:t>
      </w:r>
      <w:r w:rsidRPr="004378B1">
        <w:t xml:space="preserve"> your </w:t>
      </w:r>
      <w:r w:rsidRPr="004378B1">
        <w:rPr>
          <w:rFonts w:ascii="Consolas" w:hAnsi="Consolas"/>
          <w:b/>
          <w:bCs/>
          <w:noProof/>
        </w:rPr>
        <w:t>CREATE</w:t>
      </w:r>
      <w:r w:rsidRPr="004378B1">
        <w:t xml:space="preserve"> statements for all tables to the Judge</w:t>
      </w:r>
      <w:r>
        <w:t xml:space="preserve"> System.</w:t>
      </w:r>
    </w:p>
    <w:p w14:paraId="0F45B092" w14:textId="05B8B47C" w:rsidR="006673A0" w:rsidRPr="0085438C" w:rsidRDefault="00D86DCC" w:rsidP="00C85E9F">
      <w:pPr>
        <w:pStyle w:val="Heading4"/>
      </w:pPr>
      <w:r>
        <w:t>planet</w:t>
      </w:r>
      <w:r w:rsidR="00273CE9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76"/>
        <w:gridCol w:w="3771"/>
      </w:tblGrid>
      <w:tr w:rsidR="006673A0" w:rsidRPr="006673A0" w14:paraId="75A3D8D9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F9392E6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76" w:type="dxa"/>
            <w:shd w:val="clear" w:color="auto" w:fill="D9D9D9" w:themeFill="background1" w:themeFillShade="D9"/>
            <w:vAlign w:val="center"/>
          </w:tcPr>
          <w:p w14:paraId="5B7774CB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771" w:type="dxa"/>
            <w:shd w:val="clear" w:color="auto" w:fill="D9D9D9" w:themeFill="background1" w:themeFillShade="D9"/>
            <w:vAlign w:val="center"/>
          </w:tcPr>
          <w:p w14:paraId="10C877AD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07C3692D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29C2F518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76" w:type="dxa"/>
            <w:vAlign w:val="center"/>
          </w:tcPr>
          <w:p w14:paraId="374161BA" w14:textId="46E6E2FE" w:rsidR="006673A0" w:rsidRPr="006673A0" w:rsidRDefault="006673A0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>from</w:t>
            </w:r>
            <w:r w:rsidR="007842AF" w:rsidRPr="007842AF">
              <w:rPr>
                <w:rFonts w:cstheme="minorHAnsi"/>
              </w:rPr>
              <w:t xml:space="preserve">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71" w:type="dxa"/>
            <w:vAlign w:val="center"/>
          </w:tcPr>
          <w:p w14:paraId="624EE566" w14:textId="364ED3ED" w:rsidR="006673A0" w:rsidRPr="006673A0" w:rsidRDefault="007842AF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F61266" w:rsidRPr="006673A0" w14:paraId="4F1EBC52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6A522" w14:textId="1A052F97" w:rsidR="00F61266" w:rsidRPr="006673A0" w:rsidRDefault="00F61266" w:rsidP="00E53B5E">
            <w:pPr>
              <w:pStyle w:val="Code"/>
            </w:pPr>
            <w:r>
              <w:t>name</w:t>
            </w:r>
          </w:p>
        </w:tc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9F5A0" w14:textId="1A4FD741" w:rsidR="00F61266" w:rsidRPr="006673A0" w:rsidRDefault="00F61266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D03194">
              <w:rPr>
                <w:b/>
                <w:bCs/>
                <w:noProof/>
              </w:rPr>
              <w:t>6</w:t>
            </w:r>
            <w:r w:rsidRPr="00DA5610">
              <w:rPr>
                <w:b/>
                <w:bCs/>
                <w:noProof/>
              </w:rPr>
              <w:t>0</w:t>
            </w:r>
            <w:r>
              <w:rPr>
                <w:b/>
                <w:noProof/>
              </w:rPr>
              <w:t xml:space="preserve"> character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0C0BC" w14:textId="46279B94" w:rsidR="00F61266" w:rsidRPr="006673A0" w:rsidRDefault="00F61266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F61266">
              <w:rPr>
                <w:bCs/>
                <w:noProof/>
              </w:rPr>
              <w:t xml:space="preserve">, 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</w:tbl>
    <w:p w14:paraId="400975AE" w14:textId="58C8FEDC" w:rsidR="006673A0" w:rsidRPr="0085438C" w:rsidRDefault="008E38E1" w:rsidP="00C85E9F">
      <w:pPr>
        <w:pStyle w:val="Heading4"/>
      </w:pPr>
      <w:r>
        <w:t>spaceship</w:t>
      </w:r>
      <w:r w:rsidR="0092055F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42"/>
        <w:gridCol w:w="3805"/>
      </w:tblGrid>
      <w:tr w:rsidR="006673A0" w:rsidRPr="006673A0" w14:paraId="57288832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45F4619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42" w:type="dxa"/>
            <w:shd w:val="clear" w:color="auto" w:fill="D9D9D9" w:themeFill="background1" w:themeFillShade="D9"/>
            <w:vAlign w:val="center"/>
          </w:tcPr>
          <w:p w14:paraId="4B518FD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05" w:type="dxa"/>
            <w:shd w:val="clear" w:color="auto" w:fill="D9D9D9" w:themeFill="background1" w:themeFillShade="D9"/>
            <w:vAlign w:val="center"/>
          </w:tcPr>
          <w:p w14:paraId="1308E43C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49163C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48FDBB0F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42" w:type="dxa"/>
            <w:vAlign w:val="center"/>
          </w:tcPr>
          <w:p w14:paraId="48FE0092" w14:textId="60284B17" w:rsidR="006673A0" w:rsidRPr="006673A0" w:rsidRDefault="004C2241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vAlign w:val="center"/>
          </w:tcPr>
          <w:p w14:paraId="5368BDE0" w14:textId="56D8DAD9" w:rsidR="006673A0" w:rsidRPr="006673A0" w:rsidRDefault="004650CD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526BEE" w:rsidRPr="006673A0" w14:paraId="62BD1174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6F029" w14:textId="3AFFDA69" w:rsidR="00526BEE" w:rsidRPr="006673A0" w:rsidRDefault="00526BEE" w:rsidP="00E53B5E">
            <w:pPr>
              <w:pStyle w:val="Code"/>
            </w:pPr>
            <w:r>
              <w:t>name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322E" w14:textId="4E5ED260" w:rsidR="00526BEE" w:rsidRPr="006673A0" w:rsidRDefault="00526BEE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D03194">
              <w:rPr>
                <w:b/>
                <w:noProof/>
              </w:rPr>
              <w:t>6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EE05" w14:textId="7091CE0E" w:rsidR="00526BEE" w:rsidRPr="006673A0" w:rsidRDefault="00526BEE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526BEE">
              <w:rPr>
                <w:bCs/>
                <w:noProof/>
              </w:rPr>
              <w:t>,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  <w:tr w:rsidR="00D03194" w:rsidRPr="006673A0" w14:paraId="48EB6C33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539E2" w14:textId="2B735C10" w:rsidR="00D03194" w:rsidRDefault="00D03194" w:rsidP="00D03194">
            <w:pPr>
              <w:pStyle w:val="Code"/>
            </w:pPr>
            <w:r>
              <w:t>manufact</w:t>
            </w:r>
            <w:r w:rsidR="008575FF">
              <w:t>u</w:t>
            </w:r>
            <w:r>
              <w:t>rer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84C5" w14:textId="36D687A0" w:rsidR="00D03194" w:rsidRDefault="00D03194" w:rsidP="00D03194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4422D" w14:textId="25B55071" w:rsidR="00D03194" w:rsidRDefault="00D03194" w:rsidP="00D03194">
            <w:pPr>
              <w:tabs>
                <w:tab w:val="left" w:pos="645"/>
              </w:tabs>
              <w:rPr>
                <w:b/>
              </w:rPr>
            </w:pPr>
            <w:r w:rsidRPr="00830F42">
              <w:rPr>
                <w:b/>
                <w:bCs/>
              </w:rPr>
              <w:t>NULL</w:t>
            </w:r>
            <w:r>
              <w:t xml:space="preserve"> is permitted</w:t>
            </w:r>
          </w:p>
        </w:tc>
      </w:tr>
      <w:tr w:rsidR="00D03194" w:rsidRPr="006673A0" w14:paraId="29DA899E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173A8" w14:textId="0CFC4022" w:rsidR="00D03194" w:rsidRDefault="00D03194" w:rsidP="00D03194">
            <w:pPr>
              <w:pStyle w:val="Code"/>
            </w:pPr>
            <w:r>
              <w:t>speed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ED50F" w14:textId="41E6095A" w:rsidR="00D03194" w:rsidRDefault="00D03194" w:rsidP="00D03194">
            <w:pPr>
              <w:rPr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A945" w14:textId="3155C476" w:rsidR="00D03194" w:rsidRPr="00830F42" w:rsidRDefault="00F85D48" w:rsidP="00D03194">
            <w:pPr>
              <w:tabs>
                <w:tab w:val="left" w:pos="645"/>
              </w:tabs>
              <w:rPr>
                <w:b/>
                <w:bCs/>
              </w:rPr>
            </w:pPr>
            <w:r w:rsidRPr="00C74DA6">
              <w:rPr>
                <w:b/>
                <w:bCs/>
              </w:rPr>
              <w:t>NULL</w:t>
            </w:r>
            <w:r>
              <w:t xml:space="preserve"> is </w:t>
            </w:r>
            <w:r w:rsidRPr="00C74DA6">
              <w:rPr>
                <w:b/>
                <w:bCs/>
              </w:rPr>
              <w:t>NOT</w:t>
            </w:r>
            <w:r>
              <w:t xml:space="preserve"> permitted, </w:t>
            </w:r>
            <w:r>
              <w:rPr>
                <w:b/>
                <w:bCs/>
              </w:rPr>
              <w:t xml:space="preserve">DEFAULT </w:t>
            </w:r>
            <w:r w:rsidR="008A6C23" w:rsidRPr="008A6C23">
              <w:rPr>
                <w:rFonts w:ascii="Consolas" w:hAnsi="Consolas"/>
                <w:b/>
                <w:bCs/>
              </w:rPr>
              <w:t>100</w:t>
            </w:r>
            <w:r w:rsidRPr="00F85D48">
              <w:rPr>
                <w:rFonts w:ascii="Consolas" w:hAnsi="Consolas"/>
                <w:b/>
                <w:bCs/>
              </w:rPr>
              <w:t>0</w:t>
            </w:r>
          </w:p>
        </w:tc>
      </w:tr>
    </w:tbl>
    <w:p w14:paraId="085383C1" w14:textId="004A85C6" w:rsidR="006673A0" w:rsidRPr="0085438C" w:rsidRDefault="0092055F" w:rsidP="00C85E9F">
      <w:pPr>
        <w:pStyle w:val="Heading4"/>
      </w:pPr>
      <w:r>
        <w:t>c</w:t>
      </w:r>
      <w:r w:rsidR="008E38E1">
        <w:t>olonist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63B2165F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06F23744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153EEF5E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2A719D73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7A763E" w:rsidRPr="006673A0" w14:paraId="48B4551A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4211334C" w14:textId="77777777" w:rsidR="007A763E" w:rsidRPr="006673A0" w:rsidRDefault="007A763E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20" w:type="dxa"/>
            <w:vAlign w:val="center"/>
          </w:tcPr>
          <w:p w14:paraId="28E9BCF5" w14:textId="4D1E8207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2A02CE62" w14:textId="5D687EF8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09498D" w:rsidRPr="006673A0" w14:paraId="39E89808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9592" w14:textId="7C7377B5" w:rsidR="0009498D" w:rsidRPr="006673A0" w:rsidRDefault="0009498D" w:rsidP="00E53B5E">
            <w:pPr>
              <w:pStyle w:val="Code"/>
            </w:pPr>
            <w:r>
              <w:t>fir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D4B0" w14:textId="5469219C" w:rsidR="0009498D" w:rsidRPr="006673A0" w:rsidRDefault="0009498D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1F076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324D3" w14:textId="55D820F6" w:rsidR="0009498D" w:rsidRPr="006673A0" w:rsidRDefault="0009498D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13374265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D3B88" w14:textId="4CE02046" w:rsidR="0009498D" w:rsidRPr="006673A0" w:rsidRDefault="0009498D" w:rsidP="00E53B5E">
            <w:pPr>
              <w:pStyle w:val="Code"/>
            </w:pPr>
            <w:r>
              <w:t>la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94F8" w14:textId="5A88715D" w:rsidR="0009498D" w:rsidRPr="006673A0" w:rsidRDefault="0009498D" w:rsidP="00E53B5E"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1F076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CA949" w14:textId="5F75704E" w:rsidR="0009498D" w:rsidRPr="006673A0" w:rsidRDefault="0009498D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35A22568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ADB4" w14:textId="2CFCAF58" w:rsidR="0009498D" w:rsidRPr="006673A0" w:rsidRDefault="00FB11C3" w:rsidP="00E53B5E">
            <w:pPr>
              <w:pStyle w:val="Code"/>
            </w:pPr>
            <w:r w:rsidRPr="00FB11C3">
              <w:lastRenderedPageBreak/>
              <w:t>identity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9419" w14:textId="7C40D2E3" w:rsidR="0009498D" w:rsidRPr="006673A0" w:rsidRDefault="00A53090" w:rsidP="00E53B5E"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</w:t>
            </w:r>
            <w:r w:rsidR="00191B90">
              <w:rPr>
                <w:noProof/>
              </w:rPr>
              <w:t xml:space="preserve">with </w:t>
            </w:r>
            <w:r w:rsidR="00DC7290">
              <w:rPr>
                <w:noProof/>
              </w:rPr>
              <w:t xml:space="preserve">a </w:t>
            </w:r>
            <w:r w:rsidR="00191B90" w:rsidRPr="00191B90">
              <w:rPr>
                <w:b/>
                <w:bCs/>
                <w:noProof/>
              </w:rPr>
              <w:t>fixed</w:t>
            </w:r>
            <w:r w:rsidR="00191B90">
              <w:rPr>
                <w:noProof/>
              </w:rPr>
              <w:t xml:space="preserve"> length of</w:t>
            </w:r>
            <w:r>
              <w:rPr>
                <w:noProof/>
              </w:rPr>
              <w:t xml:space="preserve"> </w:t>
            </w:r>
            <w:r>
              <w:rPr>
                <w:b/>
                <w:noProof/>
              </w:rPr>
              <w:t>1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8EC0" w14:textId="1B2E959D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 w:rsidRPr="00793820">
              <w:rPr>
                <w:bCs/>
              </w:rPr>
              <w:t xml:space="preserve">is </w:t>
            </w:r>
            <w:r w:rsidR="00A53090">
              <w:rPr>
                <w:b/>
              </w:rPr>
              <w:t>NOT</w:t>
            </w:r>
            <w:r w:rsidR="00A53090" w:rsidRPr="00793820">
              <w:rPr>
                <w:bCs/>
              </w:rPr>
              <w:t xml:space="preserve"> </w:t>
            </w:r>
            <w:r w:rsidRPr="00793820">
              <w:rPr>
                <w:bCs/>
              </w:rPr>
              <w:t>permitted</w:t>
            </w:r>
            <w:r w:rsidR="00FB11C3">
              <w:rPr>
                <w:noProof/>
              </w:rPr>
              <w:t xml:space="preserve">, </w:t>
            </w:r>
            <w:r w:rsidR="00FB11C3">
              <w:rPr>
                <w:b/>
                <w:noProof/>
              </w:rPr>
              <w:t xml:space="preserve">UNIQUE </w:t>
            </w:r>
            <w:r w:rsidR="00FB11C3" w:rsidRPr="00B8027C">
              <w:rPr>
                <w:noProof/>
              </w:rPr>
              <w:t>values</w:t>
            </w:r>
          </w:p>
        </w:tc>
      </w:tr>
      <w:tr w:rsidR="0009498D" w:rsidRPr="006673A0" w14:paraId="3BFC1846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CF77" w14:textId="1ED94039" w:rsidR="0009498D" w:rsidRPr="006673A0" w:rsidRDefault="00503377" w:rsidP="00E53B5E">
            <w:pPr>
              <w:pStyle w:val="Code"/>
            </w:pPr>
            <w:r>
              <w:t>birth_dat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C30D" w14:textId="44834579" w:rsidR="0009498D" w:rsidRPr="006673A0" w:rsidRDefault="00A53090" w:rsidP="00E53B5E">
            <w:r>
              <w:rPr>
                <w:noProof/>
              </w:rPr>
              <w:t xml:space="preserve">A </w:t>
            </w:r>
            <w:r w:rsidR="00316722">
              <w:rPr>
                <w:rFonts w:ascii="Consolas" w:hAnsi="Consolas"/>
                <w:b/>
                <w:noProof/>
              </w:rPr>
              <w:t>DATE</w:t>
            </w:r>
            <w:r w:rsidR="00DE152F">
              <w:rPr>
                <w:noProof/>
              </w:rPr>
              <w:t xml:space="preserve"> of birth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93C1" w14:textId="3D720003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</w:tbl>
    <w:p w14:paraId="5E297E35" w14:textId="478048AE" w:rsidR="006673A0" w:rsidRPr="006673A0" w:rsidRDefault="008B425C" w:rsidP="00C85E9F">
      <w:pPr>
        <w:pStyle w:val="Heading4"/>
        <w:rPr>
          <w:lang w:val="bg-BG"/>
        </w:rPr>
      </w:pPr>
      <w:r>
        <w:t>station</w:t>
      </w:r>
      <w:r w:rsidR="0092055F">
        <w:t>s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910"/>
        <w:gridCol w:w="4704"/>
        <w:gridCol w:w="3731"/>
      </w:tblGrid>
      <w:tr w:rsidR="006673A0" w:rsidRPr="006673A0" w14:paraId="2D03AB5B" w14:textId="77777777" w:rsidTr="00A67D8B">
        <w:trPr>
          <w:trHeight w:val="275"/>
        </w:trPr>
        <w:tc>
          <w:tcPr>
            <w:tcW w:w="19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DBAC97" w14:textId="77777777" w:rsidR="006673A0" w:rsidRPr="006673A0" w:rsidRDefault="006673A0" w:rsidP="00E53B5E">
            <w:pPr>
              <w:spacing w:after="0"/>
              <w:ind w:right="-14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lumn Name</w:t>
            </w:r>
          </w:p>
        </w:tc>
        <w:tc>
          <w:tcPr>
            <w:tcW w:w="470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7907EE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a Type</w:t>
            </w:r>
          </w:p>
        </w:tc>
        <w:tc>
          <w:tcPr>
            <w:tcW w:w="373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31FEAB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nstraints</w:t>
            </w:r>
          </w:p>
        </w:tc>
      </w:tr>
      <w:tr w:rsidR="00ED043B" w:rsidRPr="006673A0" w14:paraId="4D98B18E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1959C" w14:textId="77777777" w:rsidR="00ED043B" w:rsidRPr="006673A0" w:rsidRDefault="00ED043B" w:rsidP="00E53B5E">
            <w:pPr>
              <w:pStyle w:val="Code"/>
              <w:ind w:right="-14"/>
            </w:pPr>
            <w:r w:rsidRPr="006673A0">
              <w:t>id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52318" w14:textId="45B14C31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E646ED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03A5" w14:textId="5A5E2EEA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0F42" w:rsidRPr="006673A0" w14:paraId="1428227B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082A7" w14:textId="17BE4B79" w:rsidR="00830F42" w:rsidRPr="006673A0" w:rsidRDefault="00CE5F7F" w:rsidP="00E53B5E">
            <w:pPr>
              <w:pStyle w:val="Code"/>
              <w:ind w:right="-14"/>
            </w:pPr>
            <w:r>
              <w:t>name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3A5A" w14:textId="5F53583F" w:rsidR="00830F42" w:rsidRPr="006673A0" w:rsidRDefault="00CE5F7F" w:rsidP="00E53B5E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9D2184">
              <w:rPr>
                <w:b/>
                <w:noProof/>
              </w:rPr>
              <w:t>6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867EF" w14:textId="5FB41D43" w:rsidR="00830F42" w:rsidRPr="006673A0" w:rsidRDefault="00830F42" w:rsidP="00E53B5E">
            <w:pPr>
              <w:rPr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CF64BB" w:rsidRPr="006673A0" w14:paraId="18C466B9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8962" w14:textId="17FCCA10" w:rsidR="00CF64BB" w:rsidRPr="006673A0" w:rsidRDefault="00921945" w:rsidP="009D2184">
            <w:pPr>
              <w:pStyle w:val="Code"/>
              <w:ind w:right="-14"/>
            </w:pPr>
            <w:r>
              <w:t>max_</w:t>
            </w:r>
            <w:r w:rsidR="009D2184">
              <w:t>capacity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4A3E" w14:textId="6BD97D43" w:rsidR="00CF64BB" w:rsidRPr="006673A0" w:rsidRDefault="00BA5B2E" w:rsidP="009D2184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21DF8" w14:textId="4852ACA1" w:rsidR="00CF64BB" w:rsidRPr="006673A0" w:rsidRDefault="00BA5B2E" w:rsidP="009D2184"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 xml:space="preserve">permitted. The value must be </w:t>
            </w:r>
            <w:r>
              <w:rPr>
                <w:b/>
                <w:bCs/>
                <w:noProof/>
              </w:rPr>
              <w:t>greater</w:t>
            </w:r>
            <w:r w:rsidRPr="004C3556">
              <w:rPr>
                <w:b/>
                <w:bCs/>
                <w:noProof/>
              </w:rPr>
              <w:t xml:space="preserve"> than</w:t>
            </w:r>
            <w:r>
              <w:rPr>
                <w:b/>
                <w:bCs/>
                <w:noProof/>
              </w:rPr>
              <w:t xml:space="preserve"> or equal to</w:t>
            </w:r>
            <w:r w:rsidRPr="004C3556">
              <w:rPr>
                <w:b/>
                <w:bCs/>
                <w:noProof/>
              </w:rPr>
              <w:t xml:space="preserve"> </w:t>
            </w:r>
            <w:r w:rsidRPr="00CE5F7F">
              <w:rPr>
                <w:rFonts w:ascii="Consolas" w:hAnsi="Consolas"/>
                <w:b/>
                <w:bCs/>
                <w:noProof/>
              </w:rPr>
              <w:t>0</w:t>
            </w:r>
            <w:r w:rsidRPr="00095ED9">
              <w:rPr>
                <w:rFonts w:cstheme="minorHAnsi"/>
                <w:b/>
                <w:bCs/>
                <w:noProof/>
              </w:rPr>
              <w:t xml:space="preserve"> </w:t>
            </w:r>
            <w:r w:rsidRPr="00DF466E">
              <w:rPr>
                <w:rFonts w:ascii="Consolas" w:hAnsi="Consolas"/>
                <w:noProof/>
              </w:rPr>
              <w:t>(</w:t>
            </w:r>
            <w:r>
              <w:rPr>
                <w:rFonts w:ascii="Consolas" w:hAnsi="Consolas"/>
                <w:b/>
                <w:bCs/>
                <w:noProof/>
              </w:rPr>
              <w:t>&gt;= 0</w:t>
            </w:r>
            <w:r w:rsidRPr="00DF466E">
              <w:rPr>
                <w:rFonts w:ascii="Consolas" w:hAnsi="Consolas"/>
                <w:noProof/>
              </w:rPr>
              <w:t>)</w:t>
            </w:r>
          </w:p>
        </w:tc>
      </w:tr>
      <w:tr w:rsidR="009D2184" w:rsidRPr="006673A0" w14:paraId="3ED2FF3B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78A2" w14:textId="1EAA3BAB" w:rsidR="009D2184" w:rsidRPr="006673A0" w:rsidRDefault="009D2184" w:rsidP="009D2184">
            <w:pPr>
              <w:pStyle w:val="Code"/>
              <w:ind w:right="-14"/>
            </w:pPr>
            <w:r>
              <w:t>planet</w:t>
            </w:r>
            <w:r w:rsidRPr="007D0DAC">
              <w:t>_id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A7FB" w14:textId="34EE31CE" w:rsidR="009D2184" w:rsidRPr="006673A0" w:rsidRDefault="009D2184" w:rsidP="009D2184">
            <w:pPr>
              <w:rPr>
                <w:b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B2CD0" w14:textId="200F25C1" w:rsidR="009D2184" w:rsidRPr="006673A0" w:rsidRDefault="009D2184" w:rsidP="009D2184">
            <w:r>
              <w:t xml:space="preserve">Relationship with table </w:t>
            </w:r>
            <w:r>
              <w:rPr>
                <w:rStyle w:val="CodeChar"/>
              </w:rPr>
              <w:t>planet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</w:tbl>
    <w:p w14:paraId="7CDCE987" w14:textId="37449C9C" w:rsidR="00831C67" w:rsidRPr="0085438C" w:rsidRDefault="004E2592" w:rsidP="00831C67">
      <w:pPr>
        <w:pStyle w:val="Heading4"/>
      </w:pPr>
      <w:r>
        <w:t>journey</w:t>
      </w:r>
      <w:r w:rsidR="0092055F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7"/>
      </w:tblGrid>
      <w:tr w:rsidR="00831C67" w:rsidRPr="006673A0" w14:paraId="79812154" w14:textId="77777777" w:rsidTr="00974263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1F7E378" w14:textId="77777777" w:rsidR="00831C67" w:rsidRPr="006673A0" w:rsidRDefault="00831C67" w:rsidP="006F088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5DDE3D25" w14:textId="77777777" w:rsidR="00831C67" w:rsidRPr="006673A0" w:rsidRDefault="00831C67" w:rsidP="006F088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31DCAA61" w14:textId="77777777" w:rsidR="00831C67" w:rsidRPr="006673A0" w:rsidRDefault="00831C67" w:rsidP="006F088F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31C67" w:rsidRPr="006673A0" w14:paraId="09C48F94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88867" w14:textId="03D1E1BD" w:rsidR="00831C67" w:rsidRPr="006673A0" w:rsidRDefault="00831C67" w:rsidP="00E53B5E">
            <w:pPr>
              <w:pStyle w:val="Code"/>
            </w:pPr>
            <w:r>
              <w:t>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5BF0C" w14:textId="61D74BB6" w:rsidR="00831C67" w:rsidRPr="006673A0" w:rsidRDefault="00831C67" w:rsidP="00E53B5E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B14A8F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EEAD9" w14:textId="614D1261" w:rsidR="00831C67" w:rsidRPr="006673A0" w:rsidRDefault="00831C67" w:rsidP="00E53B5E">
            <w:pPr>
              <w:spacing w:after="0"/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1C67" w:rsidRPr="006673A0" w14:paraId="60A76450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E746" w14:textId="3F104929" w:rsidR="00831C67" w:rsidRPr="006673A0" w:rsidRDefault="00480131" w:rsidP="00E53B5E">
            <w:pPr>
              <w:pStyle w:val="Code"/>
            </w:pPr>
            <w:r>
              <w:t>start</w:t>
            </w:r>
            <w:r w:rsidR="000B108B">
              <w:t>_tim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3F59" w14:textId="32079B1A" w:rsidR="00831C67" w:rsidRPr="006673A0" w:rsidRDefault="00831C67" w:rsidP="00E53B5E">
            <w:pPr>
              <w:spacing w:after="0"/>
            </w:pPr>
            <w:r w:rsidRPr="003A75A5">
              <w:rPr>
                <w:noProof/>
              </w:rPr>
              <w:t xml:space="preserve">A </w:t>
            </w:r>
            <w:r w:rsidR="00F93A9A" w:rsidRPr="006233EA">
              <w:rPr>
                <w:rFonts w:ascii="Consolas" w:hAnsi="Consolas"/>
                <w:b/>
                <w:bCs/>
              </w:rPr>
              <w:t>TIMESTAMP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07C9" w14:textId="765CCE65" w:rsidR="00831C67" w:rsidRPr="004A45FB" w:rsidRDefault="00831C67" w:rsidP="00E53B5E">
            <w:pPr>
              <w:spacing w:after="0"/>
              <w:rPr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permitted</w:t>
            </w:r>
            <w:r w:rsidR="00660A65">
              <w:rPr>
                <w:noProof/>
              </w:rPr>
              <w:t>.</w:t>
            </w:r>
          </w:p>
        </w:tc>
      </w:tr>
      <w:tr w:rsidR="00C87AD8" w:rsidRPr="006673A0" w14:paraId="12224AF7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0370B" w14:textId="2F462A95" w:rsidR="00C87AD8" w:rsidRPr="006673A0" w:rsidRDefault="00C87AD8" w:rsidP="00C87AD8">
            <w:pPr>
              <w:pStyle w:val="Code"/>
            </w:pPr>
            <w:r>
              <w:t>end</w:t>
            </w:r>
            <w:r w:rsidR="000B108B">
              <w:t>_tim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C5CA4" w14:textId="68D614BA" w:rsidR="00C87AD8" w:rsidRPr="007842AF" w:rsidRDefault="00C87AD8" w:rsidP="00C87AD8">
            <w:pPr>
              <w:spacing w:after="0"/>
              <w:rPr>
                <w:rFonts w:ascii="Consolas" w:hAnsi="Consolas"/>
                <w:b/>
              </w:rPr>
            </w:pPr>
            <w:r w:rsidRPr="003A75A5">
              <w:rPr>
                <w:noProof/>
              </w:rPr>
              <w:t xml:space="preserve">A </w:t>
            </w:r>
            <w:r w:rsidRPr="006233EA">
              <w:rPr>
                <w:rFonts w:ascii="Consolas" w:hAnsi="Consolas"/>
                <w:b/>
                <w:bCs/>
              </w:rPr>
              <w:t>TIMESTAMP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C989" w14:textId="6166ED21" w:rsidR="00C87AD8" w:rsidRPr="006673A0" w:rsidRDefault="00C87AD8" w:rsidP="00C87AD8"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permitted</w:t>
            </w:r>
            <w:r>
              <w:rPr>
                <w:noProof/>
              </w:rPr>
              <w:t>.</w:t>
            </w:r>
          </w:p>
        </w:tc>
      </w:tr>
      <w:tr w:rsidR="00480131" w:rsidRPr="006673A0" w14:paraId="7355B41A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EBE8" w14:textId="3FB3A791" w:rsidR="00480131" w:rsidRDefault="00480131" w:rsidP="00E53B5E">
            <w:pPr>
              <w:pStyle w:val="Code"/>
            </w:pPr>
            <w:r>
              <w:t>purpos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F194B" w14:textId="5C9BD1F6" w:rsidR="00480131" w:rsidRPr="007842AF" w:rsidRDefault="00480131" w:rsidP="00E53B5E">
            <w:pPr>
              <w:spacing w:after="0"/>
              <w:rPr>
                <w:rFonts w:ascii="Consolas" w:hAnsi="Consolas"/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8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F4E" w14:textId="03785E0B" w:rsidR="00480131" w:rsidRDefault="00C924CE" w:rsidP="00E53B5E"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  <w:r>
              <w:t xml:space="preserve"> </w:t>
            </w:r>
            <w:r w:rsidR="00480131" w:rsidRPr="00480131">
              <w:t xml:space="preserve">Should contain </w:t>
            </w:r>
            <w:r w:rsidR="00480131" w:rsidRPr="00480131">
              <w:rPr>
                <w:b/>
                <w:bCs/>
              </w:rPr>
              <w:t>only</w:t>
            </w:r>
            <w:r w:rsidR="00480131">
              <w:t xml:space="preserve"> </w:t>
            </w:r>
            <w:r w:rsidR="00480131" w:rsidRPr="00480131">
              <w:t xml:space="preserve">one of the following purposes: 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 w:rsidRPr="00480131">
              <w:rPr>
                <w:rFonts w:ascii="Consolas" w:hAnsi="Consolas"/>
                <w:b/>
                <w:bCs/>
              </w:rPr>
              <w:t>Civil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>
              <w:t xml:space="preserve"> or 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 w:rsidRPr="00480131">
              <w:rPr>
                <w:rFonts w:ascii="Consolas" w:hAnsi="Consolas"/>
                <w:b/>
                <w:bCs/>
              </w:rPr>
              <w:t>Military</w:t>
            </w:r>
            <w:r w:rsidR="006879CD">
              <w:rPr>
                <w:rFonts w:ascii="Consolas" w:hAnsi="Consolas"/>
                <w:b/>
                <w:bCs/>
              </w:rPr>
              <w:t>'</w:t>
            </w:r>
          </w:p>
        </w:tc>
      </w:tr>
      <w:tr w:rsidR="005E0DB7" w:rsidRPr="006673A0" w14:paraId="501A7507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1798" w14:textId="03E49DEC" w:rsidR="005E0DB7" w:rsidRDefault="005E0DB7" w:rsidP="005E0DB7">
            <w:pPr>
              <w:pStyle w:val="Code"/>
            </w:pPr>
            <w:r>
              <w:t>station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EFDDC" w14:textId="303EC22B" w:rsidR="005E0DB7" w:rsidRDefault="005E0DB7" w:rsidP="005E0DB7">
            <w:pPr>
              <w:spacing w:after="0"/>
              <w:rPr>
                <w:noProof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D9A05" w14:textId="12C35D18" w:rsidR="005E0DB7" w:rsidRPr="00480131" w:rsidRDefault="005E0DB7" w:rsidP="005E0DB7">
            <w:r>
              <w:t xml:space="preserve">Relationship with table </w:t>
            </w:r>
            <w:r>
              <w:rPr>
                <w:rStyle w:val="CodeChar"/>
              </w:rPr>
              <w:t>station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  <w:tr w:rsidR="005E0DB7" w:rsidRPr="006673A0" w14:paraId="6B72D96A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64C3" w14:textId="6A095CDA" w:rsidR="005E0DB7" w:rsidRDefault="005E0DB7" w:rsidP="005E0DB7">
            <w:pPr>
              <w:pStyle w:val="Code"/>
            </w:pPr>
            <w:r>
              <w:t>spaceship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E50CD" w14:textId="535C5475" w:rsidR="005E0DB7" w:rsidRDefault="005E0DB7" w:rsidP="005E0DB7">
            <w:pPr>
              <w:spacing w:after="0"/>
              <w:rPr>
                <w:noProof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98A6" w14:textId="5549CF0E" w:rsidR="005E0DB7" w:rsidRPr="00480131" w:rsidRDefault="005E0DB7" w:rsidP="005E0DB7">
            <w:r>
              <w:t xml:space="preserve">Relationship with table </w:t>
            </w:r>
            <w:r>
              <w:rPr>
                <w:rStyle w:val="CodeChar"/>
              </w:rPr>
              <w:t>spaceship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</w:tbl>
    <w:p w14:paraId="14C09F50" w14:textId="5A40614D" w:rsidR="006673A0" w:rsidRPr="0085438C" w:rsidRDefault="00AB6B73" w:rsidP="00C85E9F">
      <w:pPr>
        <w:pStyle w:val="Heading4"/>
      </w:pPr>
      <w:r>
        <w:t>assignments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9"/>
      </w:tblGrid>
      <w:tr w:rsidR="006673A0" w:rsidRPr="006673A0" w14:paraId="4DEF69BD" w14:textId="77777777" w:rsidTr="0087442B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CAC8FC9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4314F60D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9" w:type="dxa"/>
            <w:shd w:val="clear" w:color="auto" w:fill="D9D9D9" w:themeFill="background1" w:themeFillShade="D9"/>
            <w:vAlign w:val="center"/>
          </w:tcPr>
          <w:p w14:paraId="16301702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B6951" w:rsidRPr="006673A0" w14:paraId="74D5C59B" w14:textId="77777777" w:rsidTr="00D279E0">
        <w:trPr>
          <w:trHeight w:val="1154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85278" w14:textId="334F06C7" w:rsidR="008B6951" w:rsidRPr="006673A0" w:rsidRDefault="00002B00" w:rsidP="00C67005">
            <w:pPr>
              <w:pStyle w:val="Code"/>
            </w:pPr>
            <w:r>
              <w:lastRenderedPageBreak/>
              <w:t>c</w:t>
            </w:r>
            <w:r w:rsidR="00B00EBF">
              <w:t>olonist</w:t>
            </w:r>
            <w:r w:rsidR="008B6951">
              <w:t>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0CB7D" w14:textId="4E2E5111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13734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6B06" w14:textId="72F41360" w:rsidR="008B6951" w:rsidRPr="006673A0" w:rsidRDefault="008B6951" w:rsidP="00C67005">
            <w:pPr>
              <w:spacing w:after="0"/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 w:rsidR="00B00EBF">
              <w:rPr>
                <w:rStyle w:val="CodeChar"/>
              </w:rPr>
              <w:t>colonist</w:t>
            </w:r>
            <w:r w:rsidR="00543519">
              <w:rPr>
                <w:rStyle w:val="CodeChar"/>
              </w:rPr>
              <w:t>s</w:t>
            </w:r>
            <w:r w:rsidR="009C1692">
              <w:t>.</w:t>
            </w:r>
            <w:r w:rsidR="00B4221F">
              <w:t xml:space="preserve">  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8B6951" w:rsidRPr="006673A0" w14:paraId="1B46721D" w14:textId="77777777" w:rsidTr="00D279E0">
        <w:trPr>
          <w:trHeight w:val="1154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B209" w14:textId="25905114" w:rsidR="008B6951" w:rsidRPr="006673A0" w:rsidRDefault="00B00EBF" w:rsidP="00C67005">
            <w:pPr>
              <w:pStyle w:val="Code"/>
            </w:pPr>
            <w:r>
              <w:t>journey</w:t>
            </w:r>
            <w:r w:rsidR="008B6951">
              <w:t>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CDE4E" w14:textId="3F862900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13734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4AC6" w14:textId="3070172B" w:rsidR="008B6951" w:rsidRPr="004A45FB" w:rsidRDefault="008B6951" w:rsidP="00C67005">
            <w:pPr>
              <w:spacing w:after="0"/>
              <w:rPr>
                <w:lang w:val="bg-BG"/>
              </w:rPr>
            </w:pPr>
            <w:r>
              <w:rPr>
                <w:noProof/>
              </w:rPr>
              <w:t xml:space="preserve">Relationship with table </w:t>
            </w:r>
            <w:r w:rsidR="00B00EBF">
              <w:rPr>
                <w:rStyle w:val="CodeChar"/>
              </w:rPr>
              <w:t>journey</w:t>
            </w:r>
            <w:r w:rsidR="00543519">
              <w:rPr>
                <w:rStyle w:val="CodeChar"/>
              </w:rPr>
              <w:t>s</w:t>
            </w:r>
            <w:r>
              <w:rPr>
                <w:noProof/>
              </w:rPr>
              <w:t>.</w:t>
            </w:r>
            <w:r w:rsidR="00B4221F">
              <w:rPr>
                <w:noProof/>
              </w:rPr>
              <w:t xml:space="preserve"> </w:t>
            </w:r>
            <w:r w:rsidR="00B4221F">
              <w:t xml:space="preserve">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465FB3" w:rsidRPr="006673A0" w14:paraId="429561C5" w14:textId="77777777" w:rsidTr="00D279E0">
        <w:trPr>
          <w:trHeight w:val="1154"/>
        </w:trPr>
        <w:tc>
          <w:tcPr>
            <w:tcW w:w="1838" w:type="dxa"/>
            <w:vAlign w:val="center"/>
          </w:tcPr>
          <w:p w14:paraId="6EB24675" w14:textId="5EF0830B" w:rsidR="00465FB3" w:rsidRPr="006673A0" w:rsidRDefault="00465FB3" w:rsidP="00C67005">
            <w:pPr>
              <w:pStyle w:val="Code"/>
            </w:pPr>
            <w:r>
              <w:t>-</w:t>
            </w:r>
          </w:p>
        </w:tc>
        <w:tc>
          <w:tcPr>
            <w:tcW w:w="4678" w:type="dxa"/>
            <w:vAlign w:val="center"/>
          </w:tcPr>
          <w:p w14:paraId="4845EA58" w14:textId="4BE025F8" w:rsidR="00465FB3" w:rsidRPr="007842AF" w:rsidRDefault="00465FB3" w:rsidP="00C67005">
            <w:pPr>
              <w:spacing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-</w:t>
            </w:r>
          </w:p>
        </w:tc>
        <w:tc>
          <w:tcPr>
            <w:tcW w:w="3829" w:type="dxa"/>
            <w:vAlign w:val="center"/>
          </w:tcPr>
          <w:p w14:paraId="3D3C04EA" w14:textId="6672E54E" w:rsidR="00465FB3" w:rsidRPr="006673A0" w:rsidRDefault="00465FB3" w:rsidP="00C67005">
            <w:pPr>
              <w:spacing w:after="0"/>
            </w:pPr>
            <w:r>
              <w:rPr>
                <w:rFonts w:cstheme="minorHAnsi"/>
                <w:b/>
                <w:bCs/>
                <w:noProof/>
              </w:rPr>
              <w:t xml:space="preserve">Composite </w:t>
            </w: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465FB3">
              <w:rPr>
                <w:rFonts w:cstheme="minorHAnsi"/>
                <w:noProof/>
              </w:rPr>
              <w:t>on both columns</w:t>
            </w:r>
            <w:r w:rsidR="00942735">
              <w:rPr>
                <w:rFonts w:cstheme="minorHAnsi"/>
                <w:noProof/>
              </w:rPr>
              <w:t xml:space="preserve"> (</w:t>
            </w:r>
            <w:r w:rsidR="009035BA">
              <w:rPr>
                <w:rFonts w:ascii="Consolas" w:hAnsi="Consolas" w:cstheme="minorHAnsi"/>
                <w:b/>
                <w:bCs/>
                <w:noProof/>
              </w:rPr>
              <w:t>colonist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 xml:space="preserve">_id </w:t>
            </w:r>
            <w:r w:rsidR="00942735">
              <w:rPr>
                <w:rFonts w:cstheme="minorHAnsi"/>
                <w:noProof/>
              </w:rPr>
              <w:t xml:space="preserve">and </w:t>
            </w:r>
            <w:r w:rsidR="009035BA">
              <w:rPr>
                <w:rFonts w:ascii="Consolas" w:hAnsi="Consolas" w:cstheme="minorHAnsi"/>
                <w:b/>
                <w:bCs/>
                <w:noProof/>
              </w:rPr>
              <w:t>journey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>_id</w:t>
            </w:r>
            <w:r w:rsidR="00942735">
              <w:rPr>
                <w:rFonts w:cstheme="minorHAnsi"/>
                <w:noProof/>
              </w:rPr>
              <w:t>)</w:t>
            </w:r>
            <w:r w:rsidR="004A00C3">
              <w:rPr>
                <w:rFonts w:cstheme="minorHAnsi"/>
                <w:noProof/>
              </w:rPr>
              <w:t xml:space="preserve">. </w:t>
            </w:r>
            <w:r w:rsidR="004A00C3" w:rsidRPr="0024169B">
              <w:rPr>
                <w:rFonts w:cstheme="minorHAnsi"/>
                <w:noProof/>
              </w:rPr>
              <w:t xml:space="preserve">Unique table </w:t>
            </w:r>
            <w:r w:rsidR="004A00C3" w:rsidRPr="000E399C">
              <w:rPr>
                <w:rFonts w:cstheme="minorHAnsi"/>
                <w:noProof/>
              </w:rPr>
              <w:t>identification</w:t>
            </w:r>
          </w:p>
        </w:tc>
      </w:tr>
      <w:tr w:rsidR="00052E88" w:rsidRPr="006673A0" w14:paraId="329C79B1" w14:textId="77777777" w:rsidTr="00D279E0">
        <w:trPr>
          <w:trHeight w:val="1154"/>
        </w:trPr>
        <w:tc>
          <w:tcPr>
            <w:tcW w:w="1838" w:type="dxa"/>
            <w:vAlign w:val="center"/>
          </w:tcPr>
          <w:p w14:paraId="2258D07C" w14:textId="7FE1AEED" w:rsidR="00052E88" w:rsidRDefault="008C08B6" w:rsidP="00D279E0">
            <w:pPr>
              <w:pStyle w:val="Code"/>
            </w:pPr>
            <w:r>
              <w:t>task</w:t>
            </w:r>
          </w:p>
        </w:tc>
        <w:tc>
          <w:tcPr>
            <w:tcW w:w="4678" w:type="dxa"/>
            <w:vAlign w:val="center"/>
          </w:tcPr>
          <w:p w14:paraId="4442ED5A" w14:textId="3613AE49" w:rsidR="00052E88" w:rsidRPr="008C08B6" w:rsidRDefault="00052E88" w:rsidP="00D279E0">
            <w:pPr>
              <w:spacing w:after="0"/>
              <w:rPr>
                <w:rFonts w:cstheme="minorHAnsi"/>
              </w:rPr>
            </w:pPr>
            <w:r w:rsidRPr="008C08B6">
              <w:rPr>
                <w:rFonts w:cstheme="minorHAnsi"/>
              </w:rPr>
              <w:t>A</w:t>
            </w:r>
            <w:r w:rsidR="008C08B6" w:rsidRPr="008C08B6">
              <w:rPr>
                <w:rFonts w:cstheme="minorHAnsi"/>
              </w:rPr>
              <w:t xml:space="preserve">n </w:t>
            </w:r>
            <w:r w:rsidR="008C08B6" w:rsidRPr="008C08B6">
              <w:rPr>
                <w:rFonts w:cstheme="minorHAnsi"/>
                <w:b/>
                <w:bCs/>
              </w:rPr>
              <w:t>unlimited</w:t>
            </w:r>
            <w:r w:rsidR="008C08B6" w:rsidRPr="008C08B6">
              <w:rPr>
                <w:rFonts w:cstheme="minorHAnsi"/>
              </w:rPr>
              <w:t xml:space="preserve"> </w:t>
            </w:r>
            <w:r w:rsidR="008C08B6" w:rsidRPr="008C08B6">
              <w:rPr>
                <w:rFonts w:cstheme="minorHAnsi"/>
                <w:b/>
                <w:bCs/>
              </w:rPr>
              <w:t>text</w:t>
            </w:r>
          </w:p>
        </w:tc>
        <w:tc>
          <w:tcPr>
            <w:tcW w:w="3829" w:type="dxa"/>
            <w:vAlign w:val="center"/>
          </w:tcPr>
          <w:p w14:paraId="56987A66" w14:textId="4FD1D5B3" w:rsidR="00052E88" w:rsidRPr="00140408" w:rsidRDefault="00052E88" w:rsidP="00D279E0">
            <w:pPr>
              <w:spacing w:after="0"/>
              <w:rPr>
                <w:rFonts w:cstheme="minorHAnsi"/>
                <w:b/>
                <w:bCs/>
                <w:noProof/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="00136BA5">
              <w:rPr>
                <w:b/>
                <w:noProof/>
              </w:rPr>
              <w:t xml:space="preserve">NOT </w:t>
            </w:r>
            <w:r w:rsidRPr="003A75A5">
              <w:rPr>
                <w:noProof/>
              </w:rPr>
              <w:t>permitted</w:t>
            </w:r>
            <w:r w:rsidR="00660A65">
              <w:rPr>
                <w:noProof/>
              </w:rPr>
              <w:t xml:space="preserve">. </w:t>
            </w:r>
            <w:r w:rsidR="00660A65" w:rsidRPr="00660A65">
              <w:rPr>
                <w:b/>
                <w:bCs/>
                <w:noProof/>
              </w:rPr>
              <w:t xml:space="preserve">DEFAULT </w:t>
            </w:r>
            <w:r w:rsidR="006879CD">
              <w:rPr>
                <w:rFonts w:ascii="Consolas" w:hAnsi="Consolas"/>
                <w:b/>
                <w:bCs/>
                <w:noProof/>
              </w:rPr>
              <w:t>'</w:t>
            </w:r>
            <w:r w:rsidR="00462088" w:rsidRPr="00462088">
              <w:rPr>
                <w:rFonts w:ascii="Consolas" w:hAnsi="Consolas"/>
                <w:b/>
                <w:bCs/>
                <w:noProof/>
              </w:rPr>
              <w:t>Engineer</w:t>
            </w:r>
            <w:r w:rsidR="00462088">
              <w:rPr>
                <w:rFonts w:ascii="Consolas" w:hAnsi="Consolas"/>
                <w:b/>
                <w:bCs/>
                <w:noProof/>
              </w:rPr>
              <w:t>ing</w:t>
            </w:r>
            <w:r w:rsidR="00D279E0">
              <w:rPr>
                <w:rFonts w:ascii="Consolas" w:hAnsi="Consolas"/>
                <w:b/>
                <w:bCs/>
                <w:noProof/>
              </w:rPr>
              <w:t xml:space="preserve"> activities</w:t>
            </w:r>
            <w:r w:rsidR="006879CD">
              <w:rPr>
                <w:rFonts w:ascii="Consolas" w:hAnsi="Consolas"/>
                <w:b/>
                <w:bCs/>
                <w:noProof/>
              </w:rPr>
              <w:t>'</w:t>
            </w:r>
          </w:p>
        </w:tc>
      </w:tr>
    </w:tbl>
    <w:p w14:paraId="7AB181FB" w14:textId="13FE7263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2: Data Manipulation Language </w:t>
      </w:r>
      <w:r w:rsidRPr="006673A0">
        <w:rPr>
          <w:noProof/>
        </w:rPr>
        <w:t xml:space="preserve">(DML) </w:t>
      </w:r>
      <w:r w:rsidR="00C61869">
        <w:t>-</w:t>
      </w:r>
      <w:r w:rsidRPr="006673A0">
        <w:t xml:space="preserve"> </w:t>
      </w:r>
      <w:r w:rsidR="00695D39">
        <w:t>1</w:t>
      </w:r>
      <w:r w:rsidRPr="006673A0">
        <w:t>0 Pts</w:t>
      </w:r>
    </w:p>
    <w:p w14:paraId="3F5B6200" w14:textId="61A757FA" w:rsidR="004709AA" w:rsidRDefault="00385282" w:rsidP="00695D39">
      <w:r>
        <w:t>Before</w:t>
      </w:r>
      <w:r w:rsidR="004709AA" w:rsidRPr="004709AA">
        <w:t xml:space="preserve"> </w:t>
      </w:r>
      <w:r>
        <w:t>starting</w:t>
      </w:r>
      <w:r w:rsidR="004709AA" w:rsidRPr="004709AA">
        <w:t xml:space="preserve">, ensure </w:t>
      </w:r>
      <w:r w:rsidR="00C76A6A">
        <w:t>you</w:t>
      </w:r>
      <w:r w:rsidR="004709AA" w:rsidRPr="004709AA">
        <w:t xml:space="preserve"> import the </w:t>
      </w:r>
      <w:r w:rsidR="004709AA" w:rsidRPr="00385282">
        <w:rPr>
          <w:b/>
          <w:bCs/>
        </w:rPr>
        <w:t>'</w:t>
      </w:r>
      <w:r w:rsidR="004709AA" w:rsidRPr="00385282">
        <w:rPr>
          <w:rFonts w:ascii="Consolas" w:hAnsi="Consolas"/>
          <w:b/>
          <w:bCs/>
        </w:rPr>
        <w:t>dataset.sql</w:t>
      </w:r>
      <w:r w:rsidR="004709AA" w:rsidRPr="00385282">
        <w:rPr>
          <w:b/>
          <w:bCs/>
        </w:rPr>
        <w:t>'</w:t>
      </w:r>
      <w:r w:rsidR="004709AA" w:rsidRPr="004709AA">
        <w:t xml:space="preserve"> file. Successful insertion of data is contingent upon the proper creation of the database structure.</w:t>
      </w:r>
    </w:p>
    <w:p w14:paraId="03596615" w14:textId="63E766B0" w:rsidR="006673A0" w:rsidRPr="006673A0" w:rsidRDefault="004709AA" w:rsidP="00695D39">
      <w:pPr>
        <w:rPr>
          <w:lang w:val="bg-BG"/>
        </w:rPr>
      </w:pPr>
      <w:r w:rsidRPr="004709AA">
        <w:t>This section entails executing various data manipulation tasks</w:t>
      </w:r>
      <w:r w:rsidR="00695D39">
        <w:t>:</w:t>
      </w:r>
    </w:p>
    <w:p w14:paraId="17ADF259" w14:textId="77777777" w:rsidR="006673A0" w:rsidRPr="006673A0" w:rsidRDefault="006673A0" w:rsidP="0082695F">
      <w:pPr>
        <w:pStyle w:val="Heading3"/>
        <w:numPr>
          <w:ilvl w:val="0"/>
          <w:numId w:val="2"/>
        </w:numPr>
        <w:ind w:left="540" w:hanging="540"/>
        <w:rPr>
          <w:lang w:val="bg-BG"/>
        </w:rPr>
      </w:pPr>
      <w:r w:rsidRPr="006673A0">
        <w:t>Insert</w:t>
      </w:r>
    </w:p>
    <w:p w14:paraId="188F021B" w14:textId="0A85ADF0" w:rsidR="002A7AEC" w:rsidRDefault="00A332DB" w:rsidP="00A332DB">
      <w:r>
        <w:t xml:space="preserve">You </w:t>
      </w:r>
      <w:r w:rsidR="007109F8">
        <w:t>must</w:t>
      </w:r>
      <w:r>
        <w:t xml:space="preserve"> </w:t>
      </w:r>
      <w:r w:rsidRPr="00F74C63">
        <w:rPr>
          <w:b/>
        </w:rPr>
        <w:t>insert</w:t>
      </w:r>
      <w:r>
        <w:t xml:space="preserve"> records with specific data into the </w:t>
      </w:r>
      <w:r w:rsidR="00BF3CDB">
        <w:rPr>
          <w:rFonts w:ascii="Consolas" w:hAnsi="Consolas"/>
          <w:b/>
        </w:rPr>
        <w:t>spaceships</w:t>
      </w:r>
      <w:r>
        <w:t xml:space="preserve"> table</w:t>
      </w:r>
      <w:r w:rsidR="00545EAE">
        <w:t xml:space="preserve"> </w:t>
      </w:r>
      <w:r w:rsidR="00545EAE" w:rsidRPr="00545EAE">
        <w:t xml:space="preserve">using data </w:t>
      </w:r>
      <w:r w:rsidR="00545EAE" w:rsidRPr="00545EAE">
        <w:rPr>
          <w:b/>
          <w:bCs/>
        </w:rPr>
        <w:t>derived</w:t>
      </w:r>
      <w:r w:rsidR="00545EAE" w:rsidRPr="00545EAE">
        <w:t xml:space="preserve"> from the</w:t>
      </w:r>
      <w:r>
        <w:t xml:space="preserve"> </w:t>
      </w:r>
      <w:r w:rsidR="00255842" w:rsidRPr="00255842">
        <w:rPr>
          <w:rFonts w:ascii="Consolas" w:hAnsi="Consolas"/>
          <w:b/>
          <w:bCs/>
        </w:rPr>
        <w:t>colonists</w:t>
      </w:r>
      <w:r w:rsidR="00255842" w:rsidRPr="00255842">
        <w:rPr>
          <w:rFonts w:cstheme="minorHAnsi"/>
          <w:b/>
          <w:bCs/>
        </w:rPr>
        <w:t xml:space="preserve"> </w:t>
      </w:r>
      <w:r w:rsidR="00255842" w:rsidRPr="00255842">
        <w:rPr>
          <w:rFonts w:ascii="Calibri" w:hAnsi="Calibri" w:cs="Calibri"/>
        </w:rPr>
        <w:t>table</w:t>
      </w:r>
      <w:r w:rsidR="00F04D8F" w:rsidRPr="00255842">
        <w:rPr>
          <w:rFonts w:ascii="Calibri" w:hAnsi="Calibri" w:cs="Calibri"/>
        </w:rPr>
        <w:t>.</w:t>
      </w:r>
    </w:p>
    <w:p w14:paraId="08E7E4B3" w14:textId="52CB4921" w:rsidR="00A332DB" w:rsidRDefault="00A332DB" w:rsidP="00A332DB">
      <w:r>
        <w:rPr>
          <w:b/>
        </w:rPr>
        <w:t>I</w:t>
      </w:r>
      <w:r w:rsidRPr="00F74C63">
        <w:rPr>
          <w:b/>
        </w:rPr>
        <w:t xml:space="preserve">nsert </w:t>
      </w:r>
      <w:r w:rsidR="00545EAE" w:rsidRPr="00545EAE">
        <w:rPr>
          <w:bCs/>
        </w:rPr>
        <w:t>the following</w:t>
      </w:r>
      <w:r w:rsidR="00545EAE">
        <w:rPr>
          <w:b/>
        </w:rPr>
        <w:t xml:space="preserve"> </w:t>
      </w:r>
      <w:r w:rsidRPr="00F74C63">
        <w:rPr>
          <w:b/>
        </w:rPr>
        <w:t>data</w:t>
      </w:r>
      <w:r>
        <w:t xml:space="preserve"> in</w:t>
      </w:r>
      <w:r w:rsidR="002A7AEC">
        <w:t>to</w:t>
      </w:r>
      <w:r>
        <w:t xml:space="preserve"> the </w:t>
      </w:r>
      <w:r w:rsidR="00BF3CDB">
        <w:rPr>
          <w:rFonts w:ascii="Consolas" w:hAnsi="Consolas"/>
          <w:b/>
        </w:rPr>
        <w:t>spaceship</w:t>
      </w:r>
      <w:r w:rsidR="00255842">
        <w:rPr>
          <w:rFonts w:ascii="Consolas" w:hAnsi="Consolas"/>
          <w:b/>
        </w:rPr>
        <w:t>s</w:t>
      </w:r>
      <w:r>
        <w:t xml:space="preserve"> table</w:t>
      </w:r>
      <w:r w:rsidR="00255842">
        <w:t xml:space="preserve"> based on the </w:t>
      </w:r>
      <w:r w:rsidR="00255842" w:rsidRPr="00255842">
        <w:rPr>
          <w:b/>
          <w:bCs/>
        </w:rPr>
        <w:t>colonists</w:t>
      </w:r>
      <w:r w:rsidR="00255842">
        <w:t xml:space="preserve"> </w:t>
      </w:r>
      <w:r w:rsidR="00255842" w:rsidRPr="00255842">
        <w:rPr>
          <w:b/>
          <w:bCs/>
        </w:rPr>
        <w:t>born</w:t>
      </w:r>
      <w:r w:rsidR="00255842">
        <w:t xml:space="preserve"> </w:t>
      </w:r>
      <w:r w:rsidR="00255842" w:rsidRPr="00BF3CDB">
        <w:rPr>
          <w:b/>
          <w:bCs/>
        </w:rPr>
        <w:t>after</w:t>
      </w:r>
      <w:r w:rsidR="00255842">
        <w:t xml:space="preserve"> </w:t>
      </w:r>
      <w:r w:rsidR="00255842" w:rsidRPr="00255842">
        <w:rPr>
          <w:rFonts w:ascii="Consolas" w:hAnsi="Consolas"/>
          <w:b/>
          <w:bCs/>
        </w:rPr>
        <w:t>'</w:t>
      </w:r>
      <w:r w:rsidR="0006713B">
        <w:rPr>
          <w:rFonts w:ascii="Consolas" w:hAnsi="Consolas"/>
          <w:b/>
          <w:bCs/>
        </w:rPr>
        <w:t>200</w:t>
      </w:r>
      <w:r w:rsidR="00FE7E55">
        <w:rPr>
          <w:rFonts w:ascii="Consolas" w:hAnsi="Consolas"/>
          <w:b/>
          <w:bCs/>
        </w:rPr>
        <w:t>1</w:t>
      </w:r>
      <w:r w:rsidR="00255842" w:rsidRPr="00255842">
        <w:rPr>
          <w:rFonts w:ascii="Consolas" w:hAnsi="Consolas"/>
          <w:b/>
          <w:bCs/>
        </w:rPr>
        <w:t>-01-01'</w:t>
      </w:r>
      <w:r>
        <w:t>:</w:t>
      </w:r>
    </w:p>
    <w:p w14:paraId="433D5F99" w14:textId="46730350" w:rsidR="00A332DB" w:rsidRDefault="00A332DB" w:rsidP="00A332DB">
      <w:pPr>
        <w:ind w:firstLine="284"/>
      </w:pPr>
      <w:r>
        <w:t>•</w:t>
      </w:r>
      <w:r>
        <w:tab/>
      </w:r>
      <w:r w:rsidRPr="00B6257B">
        <w:rPr>
          <w:rFonts w:ascii="Consolas" w:hAnsi="Consolas"/>
          <w:b/>
        </w:rPr>
        <w:t>name</w:t>
      </w:r>
      <w:r>
        <w:t xml:space="preserve"> </w:t>
      </w:r>
      <w:r w:rsidR="001D3812">
        <w:rPr>
          <w:rFonts w:cstheme="minorHAnsi"/>
        </w:rPr>
        <w:t>-</w:t>
      </w:r>
      <w:r w:rsidRPr="001D3812">
        <w:rPr>
          <w:rFonts w:cstheme="minorHAnsi"/>
        </w:rPr>
        <w:t xml:space="preserve"> </w:t>
      </w:r>
      <w:r w:rsidR="001D3812" w:rsidRPr="001D3812">
        <w:rPr>
          <w:rFonts w:cstheme="minorHAnsi"/>
        </w:rPr>
        <w:t>concatenate</w:t>
      </w:r>
      <w:r w:rsidR="001D3812">
        <w:t xml:space="preserve"> the </w:t>
      </w:r>
      <w:r w:rsidR="00C22975" w:rsidRPr="00C22975">
        <w:rPr>
          <w:b/>
          <w:bCs/>
        </w:rPr>
        <w:t>reversed</w:t>
      </w:r>
      <w:r w:rsidR="00C22975">
        <w:t xml:space="preserve"> </w:t>
      </w:r>
      <w:r w:rsidR="0006474A">
        <w:t>value for</w:t>
      </w:r>
      <w:r w:rsidR="001D3812">
        <w:t xml:space="preserve"> </w:t>
      </w:r>
      <w:r w:rsidR="0006474A">
        <w:rPr>
          <w:rFonts w:ascii="Consolas" w:hAnsi="Consolas"/>
          <w:b/>
          <w:bCs/>
        </w:rPr>
        <w:t>last_name</w:t>
      </w:r>
      <w:r w:rsidR="001D3812">
        <w:t xml:space="preserve"> and the </w:t>
      </w:r>
      <w:r w:rsidR="0006474A">
        <w:rPr>
          <w:rFonts w:ascii="Consolas" w:hAnsi="Consolas"/>
          <w:b/>
          <w:bCs/>
        </w:rPr>
        <w:t>identity</w:t>
      </w:r>
      <w:r w:rsidR="001D3812">
        <w:t xml:space="preserve"> </w:t>
      </w:r>
      <w:r w:rsidR="001D3812" w:rsidRPr="00E26CC4">
        <w:t>value</w:t>
      </w:r>
      <w:r w:rsidR="00FD2246" w:rsidRPr="00FD2246">
        <w:t xml:space="preserve"> of the corresponding </w:t>
      </w:r>
      <w:r w:rsidR="0006474A">
        <w:t>colonist</w:t>
      </w:r>
      <w:r>
        <w:t>.</w:t>
      </w:r>
    </w:p>
    <w:p w14:paraId="24894FBE" w14:textId="0A2D80C5" w:rsidR="00A332DB" w:rsidRDefault="00A332DB" w:rsidP="00A332DB">
      <w:pPr>
        <w:ind w:firstLine="284"/>
      </w:pPr>
      <w:r>
        <w:t>•</w:t>
      </w:r>
      <w:r>
        <w:tab/>
      </w:r>
      <w:r w:rsidR="0006474A">
        <w:rPr>
          <w:rFonts w:ascii="Consolas" w:hAnsi="Consolas"/>
          <w:b/>
        </w:rPr>
        <w:t>manufacturer</w:t>
      </w:r>
      <w:r>
        <w:t xml:space="preserve"> </w:t>
      </w:r>
      <w:r w:rsidR="002A7AEC">
        <w:t>-</w:t>
      </w:r>
      <w:r>
        <w:t xml:space="preserve"> </w:t>
      </w:r>
      <w:r w:rsidR="00FD2246">
        <w:t>use</w:t>
      </w:r>
      <w:r>
        <w:t xml:space="preserve"> the </w:t>
      </w:r>
      <w:r w:rsidR="0006474A" w:rsidRPr="0006474A">
        <w:rPr>
          <w:rFonts w:cstheme="minorHAnsi"/>
          <w:b/>
          <w:bCs/>
        </w:rPr>
        <w:t xml:space="preserve">first </w:t>
      </w:r>
      <w:r w:rsidR="0006474A">
        <w:rPr>
          <w:rFonts w:cstheme="minorHAnsi"/>
          <w:b/>
          <w:bCs/>
        </w:rPr>
        <w:t xml:space="preserve">two </w:t>
      </w:r>
      <w:r w:rsidR="0006474A" w:rsidRPr="0006474A">
        <w:rPr>
          <w:rFonts w:cstheme="minorHAnsi"/>
          <w:b/>
          <w:bCs/>
        </w:rPr>
        <w:t>letter</w:t>
      </w:r>
      <w:r w:rsidR="0006474A">
        <w:rPr>
          <w:rFonts w:cstheme="minorHAnsi"/>
          <w:b/>
          <w:bCs/>
        </w:rPr>
        <w:t>s</w:t>
      </w:r>
      <w:r w:rsidR="0006474A" w:rsidRPr="0006474A">
        <w:rPr>
          <w:rFonts w:cstheme="minorHAnsi"/>
        </w:rPr>
        <w:t xml:space="preserve"> from the </w:t>
      </w:r>
      <w:r w:rsidR="0006474A">
        <w:rPr>
          <w:rFonts w:ascii="Consolas" w:hAnsi="Consolas"/>
          <w:b/>
          <w:bCs/>
        </w:rPr>
        <w:t>first_name</w:t>
      </w:r>
      <w:r w:rsidR="0006474A" w:rsidRPr="0006474A">
        <w:rPr>
          <w:rFonts w:ascii="Calibri" w:hAnsi="Calibri" w:cs="Calibri"/>
        </w:rPr>
        <w:t xml:space="preserve"> (</w:t>
      </w:r>
      <w:r w:rsidR="0006474A" w:rsidRPr="0006474A">
        <w:rPr>
          <w:rFonts w:ascii="Calibri" w:hAnsi="Calibri" w:cs="Calibri"/>
          <w:b/>
          <w:bCs/>
        </w:rPr>
        <w:t>capitalized</w:t>
      </w:r>
      <w:r w:rsidR="0006474A" w:rsidRPr="0006474A">
        <w:rPr>
          <w:rFonts w:ascii="Calibri" w:hAnsi="Calibri" w:cs="Calibri"/>
        </w:rPr>
        <w:t>)</w:t>
      </w:r>
      <w:r w:rsidR="0006474A">
        <w:rPr>
          <w:rFonts w:ascii="Calibri" w:hAnsi="Calibri" w:cs="Calibri"/>
        </w:rPr>
        <w:t xml:space="preserve">, concatenated with the </w:t>
      </w:r>
      <w:r w:rsidR="00855194" w:rsidRPr="00C22975">
        <w:rPr>
          <w:rFonts w:ascii="Calibri" w:hAnsi="Calibri" w:cs="Calibri"/>
          <w:b/>
          <w:bCs/>
        </w:rPr>
        <w:t>month</w:t>
      </w:r>
      <w:r w:rsidR="00855194">
        <w:rPr>
          <w:rFonts w:ascii="Calibri" w:hAnsi="Calibri" w:cs="Calibri"/>
        </w:rPr>
        <w:t xml:space="preserve"> from the </w:t>
      </w:r>
      <w:r w:rsidR="00855194" w:rsidRPr="00855194">
        <w:rPr>
          <w:rFonts w:ascii="Consolas" w:hAnsi="Consolas" w:cs="Calibri"/>
          <w:b/>
          <w:bCs/>
        </w:rPr>
        <w:t>birth_date</w:t>
      </w:r>
      <w:r w:rsidRPr="0006474A">
        <w:rPr>
          <w:rFonts w:ascii="Calibri" w:hAnsi="Calibri" w:cs="Calibri"/>
        </w:rPr>
        <w:t>.</w:t>
      </w:r>
    </w:p>
    <w:p w14:paraId="42C4F9B9" w14:textId="2EE90882" w:rsidR="00A332DB" w:rsidRPr="000B7370" w:rsidRDefault="00A332DB" w:rsidP="00A332DB">
      <w:pPr>
        <w:ind w:firstLine="284"/>
        <w:rPr>
          <w:lang w:val="bg-BG"/>
        </w:rPr>
      </w:pPr>
      <w:r>
        <w:t>•</w:t>
      </w:r>
      <w:r>
        <w:tab/>
      </w:r>
      <w:r w:rsidR="00F0644D">
        <w:rPr>
          <w:rFonts w:ascii="Consolas" w:hAnsi="Consolas"/>
          <w:b/>
        </w:rPr>
        <w:t>speed</w:t>
      </w:r>
      <w:r>
        <w:t xml:space="preserve"> </w:t>
      </w:r>
      <w:r w:rsidR="00FD2246">
        <w:t>–</w:t>
      </w:r>
      <w:r w:rsidR="002A7AEC">
        <w:t xml:space="preserve"> </w:t>
      </w:r>
      <w:r w:rsidR="00F0644D">
        <w:t xml:space="preserve">use the </w:t>
      </w:r>
      <w:r w:rsidR="00F0644D" w:rsidRPr="00F0644D">
        <w:rPr>
          <w:b/>
          <w:bCs/>
        </w:rPr>
        <w:t>year</w:t>
      </w:r>
      <w:r w:rsidR="00F0644D">
        <w:t xml:space="preserve"> from the </w:t>
      </w:r>
      <w:r w:rsidR="00F0644D" w:rsidRPr="00F0644D">
        <w:rPr>
          <w:rFonts w:ascii="Consolas" w:hAnsi="Consolas"/>
          <w:b/>
          <w:bCs/>
        </w:rPr>
        <w:t>birth_date</w:t>
      </w:r>
      <w:r w:rsidR="00F0644D">
        <w:t xml:space="preserve">, </w:t>
      </w:r>
      <w:r w:rsidR="00F0644D" w:rsidRPr="00F0644D">
        <w:t>increased</w:t>
      </w:r>
      <w:r w:rsidR="00F0644D">
        <w:t xml:space="preserve"> by </w:t>
      </w:r>
      <w:r w:rsidR="00F0644D">
        <w:rPr>
          <w:rFonts w:ascii="Consolas" w:hAnsi="Consolas"/>
          <w:b/>
          <w:bCs/>
        </w:rPr>
        <w:t>10</w:t>
      </w:r>
      <w:r w:rsidR="00F0644D" w:rsidRPr="00F0644D">
        <w:rPr>
          <w:rFonts w:ascii="Consolas" w:hAnsi="Consolas"/>
          <w:b/>
          <w:bCs/>
        </w:rPr>
        <w:t>0</w:t>
      </w:r>
      <w:r>
        <w:t>.</w:t>
      </w:r>
    </w:p>
    <w:p w14:paraId="2C44717C" w14:textId="259198DB" w:rsidR="00FD2246" w:rsidRPr="00FD2246" w:rsidRDefault="00FD2246" w:rsidP="00FD2246">
      <w:pPr>
        <w:ind w:firstLine="284"/>
        <w:rPr>
          <w:bCs/>
        </w:rPr>
      </w:pPr>
      <w:r w:rsidRPr="00FD2246">
        <w:rPr>
          <w:bCs/>
        </w:rPr>
        <w:t xml:space="preserve">Do </w:t>
      </w:r>
      <w:r w:rsidRPr="00FD2246">
        <w:rPr>
          <w:b/>
        </w:rPr>
        <w:t xml:space="preserve">not hard-code </w:t>
      </w:r>
      <w:r w:rsidRPr="00FD2246">
        <w:rPr>
          <w:bCs/>
        </w:rPr>
        <w:t>values</w:t>
      </w:r>
      <w:r w:rsidR="00B90217">
        <w:rPr>
          <w:bCs/>
        </w:rPr>
        <w:t>! D</w:t>
      </w:r>
      <w:r w:rsidRPr="00FD2246">
        <w:rPr>
          <w:bCs/>
        </w:rPr>
        <w:t xml:space="preserve">erive them dynamically from the </w:t>
      </w:r>
      <w:r w:rsidR="00872135">
        <w:rPr>
          <w:rFonts w:ascii="Consolas" w:hAnsi="Consolas"/>
          <w:b/>
        </w:rPr>
        <w:t>colonist</w:t>
      </w:r>
      <w:r w:rsidRPr="00B90217">
        <w:rPr>
          <w:rFonts w:ascii="Consolas" w:hAnsi="Consolas"/>
          <w:b/>
        </w:rPr>
        <w:t>s</w:t>
      </w:r>
      <w:r w:rsidRPr="00FD2246">
        <w:rPr>
          <w:bCs/>
        </w:rPr>
        <w:t xml:space="preserve"> table using SQL queries.</w:t>
      </w:r>
    </w:p>
    <w:p w14:paraId="2B774012" w14:textId="40428EF4" w:rsidR="00A332DB" w:rsidRDefault="00FD2246" w:rsidP="00FD2246">
      <w:pPr>
        <w:ind w:firstLine="284"/>
      </w:pPr>
      <w:r w:rsidRPr="00FD2246">
        <w:rPr>
          <w:bCs/>
        </w:rPr>
        <w:t xml:space="preserve">Ensure you </w:t>
      </w:r>
      <w:r w:rsidR="00B90217">
        <w:rPr>
          <w:bCs/>
        </w:rPr>
        <w:t>only insert</w:t>
      </w:r>
      <w:r w:rsidRPr="00FD2246">
        <w:rPr>
          <w:bCs/>
        </w:rPr>
        <w:t xml:space="preserve"> data </w:t>
      </w:r>
      <w:r w:rsidR="00B90217">
        <w:rPr>
          <w:bCs/>
        </w:rPr>
        <w:t>from</w:t>
      </w:r>
      <w:r w:rsidRPr="00FD2246">
        <w:rPr>
          <w:bCs/>
        </w:rPr>
        <w:t xml:space="preserve"> the </w:t>
      </w:r>
      <w:r w:rsidR="00872135" w:rsidRPr="00255842">
        <w:rPr>
          <w:b/>
          <w:bCs/>
        </w:rPr>
        <w:t>colonists</w:t>
      </w:r>
      <w:r w:rsidR="00872135">
        <w:t xml:space="preserve"> </w:t>
      </w:r>
      <w:r w:rsidR="00872135" w:rsidRPr="00255842">
        <w:rPr>
          <w:b/>
          <w:bCs/>
        </w:rPr>
        <w:t>born</w:t>
      </w:r>
      <w:r w:rsidR="00872135">
        <w:t xml:space="preserve"> </w:t>
      </w:r>
      <w:r w:rsidR="00872135" w:rsidRPr="00BF3CDB">
        <w:rPr>
          <w:b/>
          <w:bCs/>
        </w:rPr>
        <w:t>after</w:t>
      </w:r>
      <w:r w:rsidR="00872135">
        <w:t xml:space="preserve"> </w:t>
      </w:r>
      <w:r w:rsidR="00872135" w:rsidRPr="00255842">
        <w:rPr>
          <w:rFonts w:ascii="Consolas" w:hAnsi="Consolas"/>
          <w:b/>
          <w:bCs/>
        </w:rPr>
        <w:t>'</w:t>
      </w:r>
      <w:r w:rsidR="00872135">
        <w:rPr>
          <w:rFonts w:ascii="Consolas" w:hAnsi="Consolas"/>
          <w:b/>
          <w:bCs/>
        </w:rPr>
        <w:t>200</w:t>
      </w:r>
      <w:r w:rsidR="00A93838">
        <w:rPr>
          <w:rFonts w:ascii="Consolas" w:hAnsi="Consolas"/>
          <w:b/>
          <w:bCs/>
        </w:rPr>
        <w:t>1</w:t>
      </w:r>
      <w:r w:rsidR="00872135" w:rsidRPr="00255842">
        <w:rPr>
          <w:rFonts w:ascii="Consolas" w:hAnsi="Consolas"/>
          <w:b/>
          <w:bCs/>
        </w:rPr>
        <w:t>-01-01'</w:t>
      </w:r>
      <w:r w:rsidR="00B90217" w:rsidRPr="00B90217">
        <w:rPr>
          <w:bCs/>
        </w:rPr>
        <w:t>.</w:t>
      </w:r>
    </w:p>
    <w:p w14:paraId="22EE5D69" w14:textId="77777777" w:rsidR="00F01F3D" w:rsidRPr="006673A0" w:rsidRDefault="00F01F3D" w:rsidP="00F01F3D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494" w:type="dxa"/>
        <w:tblLayout w:type="fixed"/>
        <w:tblLook w:val="04A0" w:firstRow="1" w:lastRow="0" w:firstColumn="1" w:lastColumn="0" w:noHBand="0" w:noVBand="1"/>
      </w:tblPr>
      <w:tblGrid>
        <w:gridCol w:w="608"/>
        <w:gridCol w:w="2807"/>
        <w:gridCol w:w="2089"/>
        <w:gridCol w:w="990"/>
      </w:tblGrid>
      <w:tr w:rsidR="00831288" w:rsidRPr="006673A0" w14:paraId="4AB09083" w14:textId="29974FFC" w:rsidTr="0065458C">
        <w:trPr>
          <w:trHeight w:val="275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C1F674" w14:textId="06DA5E6C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02E53E" w14:textId="0C0E54A1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87B1D" w14:textId="128867E1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nufactur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37C787" w14:textId="61F3AC4D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peed</w:t>
            </w:r>
          </w:p>
        </w:tc>
      </w:tr>
      <w:tr w:rsidR="00831288" w:rsidRPr="006673A0" w14:paraId="5F06B280" w14:textId="062EA5C8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0508" w14:textId="277D437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DAAD" w14:textId="4A9C09EB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DF5D" w14:textId="69C7A09D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AB552" w14:textId="38D3C33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</w:tr>
      <w:tr w:rsidR="00831288" w:rsidRPr="006673A0" w14:paraId="65BF2F9F" w14:textId="1CAB7E75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ACF9" w14:textId="4965689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4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2A1A" w14:textId="25BD1BF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Adder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8C86" w14:textId="33F245A5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Fivebridg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AFC5" w14:textId="245E3298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7000</w:t>
            </w:r>
          </w:p>
        </w:tc>
      </w:tr>
      <w:tr w:rsidR="00831288" w:rsidRPr="006673A0" w14:paraId="0C7962B4" w14:textId="4A45345D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F1556" w14:textId="4CC7AD5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5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FE28" w14:textId="3340EBFD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CS Hannibal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3FD0" w14:textId="11645E9C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Oyob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D18D" w14:textId="60BC8A65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9000</w:t>
            </w:r>
          </w:p>
        </w:tc>
      </w:tr>
      <w:tr w:rsidR="00831288" w:rsidRPr="006673A0" w14:paraId="0AAF05DE" w14:textId="7298467B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E818" w14:textId="3C16217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6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7E7D2" w14:textId="27DB8646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nawoC3675463850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AFC4" w14:textId="41FB193E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CL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8E43E" w14:textId="552E4C2A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2</w:t>
            </w:r>
          </w:p>
        </w:tc>
      </w:tr>
      <w:tr w:rsidR="00831288" w:rsidRPr="006673A0" w14:paraId="1BF4803A" w14:textId="3F66B7D8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ABC2" w14:textId="6C2CC31E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7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4E583" w14:textId="2BBAFEAD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illeccU0309591317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C559" w14:textId="3EF1D6EC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BI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8E98" w14:textId="1692DE7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1</w:t>
            </w:r>
          </w:p>
        </w:tc>
      </w:tr>
      <w:tr w:rsidR="00831288" w:rsidRPr="006673A0" w14:paraId="446894B1" w14:textId="4EA9B93D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7B32" w14:textId="1B6C23F7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88101" w14:textId="3FC9051F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yelswoM1893106179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C014E" w14:textId="56E189F3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RO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B0CDD" w14:textId="49C03B4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1</w:t>
            </w:r>
          </w:p>
        </w:tc>
      </w:tr>
      <w:tr w:rsidR="00831288" w:rsidRPr="006673A0" w14:paraId="0005BF8A" w14:textId="77777777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322AD" w14:textId="05BC0FEC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lastRenderedPageBreak/>
              <w:t>…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4D6C" w14:textId="337F8ED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4E467" w14:textId="4294531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B17C9" w14:textId="1FBA3888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</w:tr>
      <w:tr w:rsidR="00831288" w:rsidRPr="006673A0" w14:paraId="66CBDD10" w14:textId="77777777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E666" w14:textId="6AFE11AF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34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4B025" w14:textId="3E95AC1B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ittuppiliF0934906106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5428" w14:textId="6E5D532B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CH1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5EC5" w14:textId="335D8171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8</w:t>
            </w:r>
          </w:p>
        </w:tc>
      </w:tr>
      <w:tr w:rsidR="00831288" w:rsidRPr="006673A0" w14:paraId="7CE13F78" w14:textId="2EB05C8B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4C7E5" w14:textId="253B9DF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35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5EBA" w14:textId="5EF3B224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seveirhS8673439787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EACC" w14:textId="49CFBF07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FA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F7D28" w14:textId="374463A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2</w:t>
            </w:r>
          </w:p>
        </w:tc>
      </w:tr>
    </w:tbl>
    <w:p w14:paraId="0CAB4E7A" w14:textId="77777777" w:rsidR="00F01F3D" w:rsidRPr="00F01F3D" w:rsidRDefault="00F01F3D" w:rsidP="00F01F3D">
      <w:pPr>
        <w:pStyle w:val="ListParagraph"/>
        <w:ind w:left="0"/>
        <w:rPr>
          <w:b/>
        </w:rPr>
      </w:pPr>
    </w:p>
    <w:p w14:paraId="031E219F" w14:textId="77777777" w:rsidR="006673A0" w:rsidRPr="006673A0" w:rsidRDefault="006673A0" w:rsidP="0082695F">
      <w:pPr>
        <w:pStyle w:val="Heading3"/>
        <w:numPr>
          <w:ilvl w:val="0"/>
          <w:numId w:val="2"/>
        </w:numPr>
        <w:ind w:left="540" w:hanging="540"/>
        <w:rPr>
          <w:lang w:val="bg-BG"/>
        </w:rPr>
      </w:pPr>
      <w:r w:rsidRPr="006673A0">
        <w:t>Update</w:t>
      </w:r>
    </w:p>
    <w:p w14:paraId="35FC8A15" w14:textId="25043331" w:rsidR="006673A0" w:rsidRPr="006673A0" w:rsidRDefault="00D67EFB" w:rsidP="006673A0">
      <w:pPr>
        <w:rPr>
          <w:lang w:val="bg-BG"/>
        </w:rPr>
      </w:pPr>
      <w:r>
        <w:rPr>
          <w:b/>
          <w:noProof/>
        </w:rPr>
        <w:t>Update</w:t>
      </w:r>
      <w:r w:rsidR="009A5C6F" w:rsidRPr="009A5C6F">
        <w:rPr>
          <w:b/>
          <w:noProof/>
        </w:rPr>
        <w:t xml:space="preserve"> </w:t>
      </w:r>
      <w:r w:rsidR="009A5C6F" w:rsidRPr="009A5C6F">
        <w:rPr>
          <w:bCs/>
          <w:noProof/>
        </w:rPr>
        <w:t>the</w:t>
      </w:r>
      <w:r w:rsidR="009A5C6F" w:rsidRPr="009A5C6F">
        <w:rPr>
          <w:b/>
          <w:noProof/>
        </w:rPr>
        <w:t xml:space="preserve"> </w:t>
      </w:r>
      <w:r w:rsidR="00CF774E">
        <w:rPr>
          <w:rFonts w:ascii="Consolas" w:hAnsi="Consolas"/>
          <w:b/>
          <w:noProof/>
        </w:rPr>
        <w:t>purpose</w:t>
      </w:r>
      <w:r w:rsidR="009A5C6F" w:rsidRPr="009A5C6F">
        <w:rPr>
          <w:b/>
          <w:noProof/>
        </w:rPr>
        <w:t xml:space="preserve"> </w:t>
      </w:r>
      <w:r w:rsidR="00315684" w:rsidRPr="00315684">
        <w:rPr>
          <w:bCs/>
          <w:noProof/>
        </w:rPr>
        <w:t>column</w:t>
      </w:r>
      <w:r w:rsidR="00315684">
        <w:rPr>
          <w:b/>
          <w:noProof/>
        </w:rPr>
        <w:t xml:space="preserve"> </w:t>
      </w:r>
      <w:r w:rsidR="00315684">
        <w:rPr>
          <w:bCs/>
          <w:noProof/>
        </w:rPr>
        <w:t>in the</w:t>
      </w:r>
      <w:r w:rsidR="009A5C6F" w:rsidRPr="009A5C6F">
        <w:rPr>
          <w:bCs/>
          <w:noProof/>
        </w:rPr>
        <w:t xml:space="preserve"> </w:t>
      </w:r>
      <w:r w:rsidR="00CF774E">
        <w:rPr>
          <w:rFonts w:ascii="Consolas" w:hAnsi="Consolas"/>
          <w:b/>
          <w:noProof/>
        </w:rPr>
        <w:t>journeys</w:t>
      </w:r>
      <w:r w:rsidR="009A5C6F" w:rsidRPr="009A5C6F">
        <w:rPr>
          <w:bCs/>
          <w:noProof/>
        </w:rPr>
        <w:t xml:space="preserve"> </w:t>
      </w:r>
      <w:r w:rsidR="00315684">
        <w:rPr>
          <w:bCs/>
          <w:noProof/>
        </w:rPr>
        <w:t>table based</w:t>
      </w:r>
      <w:r w:rsidR="000765AF">
        <w:rPr>
          <w:bCs/>
          <w:noProof/>
        </w:rPr>
        <w:t xml:space="preserve"> on</w:t>
      </w:r>
      <w:r w:rsidR="00315684">
        <w:rPr>
          <w:bCs/>
          <w:noProof/>
        </w:rPr>
        <w:t xml:space="preserve"> </w:t>
      </w:r>
      <w:r w:rsidR="00CF774E" w:rsidRPr="00CF774E">
        <w:rPr>
          <w:rFonts w:cstheme="minorHAnsi"/>
          <w:bCs/>
          <w:noProof/>
        </w:rPr>
        <w:t xml:space="preserve">its </w:t>
      </w:r>
      <w:r w:rsidR="00CF774E" w:rsidRPr="00CF774E">
        <w:rPr>
          <w:rFonts w:cstheme="minorHAnsi"/>
          <w:b/>
          <w:noProof/>
        </w:rPr>
        <w:t>current state</w:t>
      </w:r>
      <w:r w:rsidR="006673A0" w:rsidRPr="003D2CCC">
        <w:rPr>
          <w:rFonts w:cstheme="minorHAnsi"/>
        </w:rPr>
        <w:t>:</w:t>
      </w:r>
    </w:p>
    <w:p w14:paraId="344A1FBF" w14:textId="2EB1BD49" w:rsidR="006673A0" w:rsidRPr="006673A0" w:rsidRDefault="00202325" w:rsidP="0082695F">
      <w:pPr>
        <w:pStyle w:val="ListParagraph"/>
        <w:numPr>
          <w:ilvl w:val="0"/>
          <w:numId w:val="5"/>
        </w:numPr>
        <w:rPr>
          <w:lang w:val="bg-BG"/>
        </w:rPr>
      </w:pPr>
      <w:r w:rsidRPr="00202325">
        <w:rPr>
          <w:bCs/>
          <w:noProof/>
        </w:rPr>
        <w:t>If</w:t>
      </w:r>
      <w:r w:rsidR="00A73A2C">
        <w:rPr>
          <w:bCs/>
          <w:noProof/>
        </w:rPr>
        <w:t xml:space="preserve"> </w:t>
      </w:r>
      <w:r w:rsidR="00315684">
        <w:rPr>
          <w:bCs/>
          <w:noProof/>
        </w:rPr>
        <w:t xml:space="preserve">the </w:t>
      </w:r>
      <w:r w:rsidR="00CF774E">
        <w:rPr>
          <w:rFonts w:ascii="Consolas" w:hAnsi="Consolas" w:cstheme="minorHAnsi"/>
          <w:b/>
          <w:noProof/>
        </w:rPr>
        <w:t>purpose</w:t>
      </w:r>
      <w:r w:rsidR="00CF774E" w:rsidRPr="00CF774E">
        <w:rPr>
          <w:rFonts w:cstheme="minorHAnsi"/>
          <w:b/>
          <w:noProof/>
        </w:rPr>
        <w:t xml:space="preserve"> </w:t>
      </w:r>
      <w:r w:rsidR="00CF774E" w:rsidRPr="00CF774E">
        <w:rPr>
          <w:rFonts w:cstheme="minorHAnsi"/>
          <w:bCs/>
          <w:noProof/>
        </w:rPr>
        <w:t xml:space="preserve">is currently </w:t>
      </w:r>
      <w:r w:rsidR="00CF774E">
        <w:rPr>
          <w:rFonts w:ascii="Consolas" w:hAnsi="Consolas" w:cstheme="minorHAnsi"/>
          <w:b/>
          <w:noProof/>
        </w:rPr>
        <w:t>'Military'</w:t>
      </w:r>
      <w:r w:rsidR="00CF774E" w:rsidRPr="00CF774E">
        <w:rPr>
          <w:rFonts w:cstheme="minorHAnsi"/>
          <w:bCs/>
          <w:noProof/>
        </w:rPr>
        <w:t xml:space="preserve">, </w:t>
      </w:r>
      <w:r w:rsidR="00506352">
        <w:rPr>
          <w:rFonts w:cstheme="minorHAnsi"/>
          <w:bCs/>
          <w:noProof/>
        </w:rPr>
        <w:t>change</w:t>
      </w:r>
      <w:r w:rsidR="00CF774E" w:rsidRPr="00CF774E">
        <w:rPr>
          <w:rFonts w:cstheme="minorHAnsi"/>
          <w:bCs/>
          <w:noProof/>
        </w:rPr>
        <w:t xml:space="preserve"> it to </w:t>
      </w:r>
      <w:r w:rsidR="00CF774E">
        <w:rPr>
          <w:rFonts w:ascii="Consolas" w:hAnsi="Consolas" w:cstheme="minorHAnsi"/>
          <w:b/>
          <w:noProof/>
        </w:rPr>
        <w:t>'Civil'</w:t>
      </w:r>
      <w:r w:rsidR="00CF774E" w:rsidRPr="00215CFE">
        <w:rPr>
          <w:rFonts w:cstheme="minorHAnsi"/>
          <w:bCs/>
          <w:noProof/>
        </w:rPr>
        <w:t>.</w:t>
      </w:r>
    </w:p>
    <w:p w14:paraId="2CDA3405" w14:textId="1B62F878" w:rsidR="00CF774E" w:rsidRPr="006673A0" w:rsidRDefault="00CF774E" w:rsidP="0082695F">
      <w:pPr>
        <w:pStyle w:val="ListParagraph"/>
        <w:numPr>
          <w:ilvl w:val="0"/>
          <w:numId w:val="5"/>
        </w:numPr>
        <w:rPr>
          <w:lang w:val="bg-BG"/>
        </w:rPr>
      </w:pPr>
      <w:r w:rsidRPr="00202325">
        <w:rPr>
          <w:bCs/>
          <w:noProof/>
        </w:rPr>
        <w:t>If</w:t>
      </w:r>
      <w:r>
        <w:rPr>
          <w:bCs/>
          <w:noProof/>
        </w:rPr>
        <w:t xml:space="preserve"> the </w:t>
      </w:r>
      <w:r>
        <w:rPr>
          <w:rFonts w:ascii="Consolas" w:hAnsi="Consolas" w:cstheme="minorHAnsi"/>
          <w:b/>
          <w:noProof/>
        </w:rPr>
        <w:t>purpose</w:t>
      </w:r>
      <w:r w:rsidRPr="00CF774E">
        <w:rPr>
          <w:rFonts w:cstheme="minorHAnsi"/>
          <w:b/>
          <w:noProof/>
        </w:rPr>
        <w:t xml:space="preserve"> </w:t>
      </w:r>
      <w:r w:rsidRPr="00CF774E">
        <w:rPr>
          <w:rFonts w:cstheme="minorHAnsi"/>
          <w:bCs/>
          <w:noProof/>
        </w:rPr>
        <w:t>is currently set to</w:t>
      </w:r>
      <w:r w:rsidRPr="00CF774E">
        <w:rPr>
          <w:rFonts w:cstheme="minorHAnsi"/>
          <w:b/>
          <w:noProof/>
        </w:rPr>
        <w:t xml:space="preserve"> </w:t>
      </w:r>
      <w:r>
        <w:rPr>
          <w:rFonts w:ascii="Consolas" w:hAnsi="Consolas" w:cstheme="minorHAnsi"/>
          <w:b/>
          <w:noProof/>
        </w:rPr>
        <w:t>'Civil'</w:t>
      </w:r>
      <w:r w:rsidRPr="00CF774E">
        <w:rPr>
          <w:rFonts w:cstheme="minorHAnsi"/>
          <w:bCs/>
          <w:noProof/>
        </w:rPr>
        <w:t xml:space="preserve">, </w:t>
      </w:r>
      <w:r w:rsidR="00506352">
        <w:rPr>
          <w:rFonts w:cstheme="minorHAnsi"/>
          <w:bCs/>
          <w:noProof/>
        </w:rPr>
        <w:t>change</w:t>
      </w:r>
      <w:r w:rsidRPr="00CF774E">
        <w:rPr>
          <w:rFonts w:cstheme="minorHAnsi"/>
          <w:bCs/>
          <w:noProof/>
        </w:rPr>
        <w:t xml:space="preserve"> it to </w:t>
      </w:r>
      <w:r>
        <w:rPr>
          <w:rFonts w:ascii="Consolas" w:hAnsi="Consolas" w:cstheme="minorHAnsi"/>
          <w:b/>
          <w:noProof/>
        </w:rPr>
        <w:t>'Military'</w:t>
      </w:r>
      <w:r w:rsidRPr="00215CFE">
        <w:rPr>
          <w:rFonts w:cstheme="minorHAnsi"/>
          <w:bCs/>
          <w:noProof/>
        </w:rPr>
        <w:t>.</w:t>
      </w:r>
    </w:p>
    <w:p w14:paraId="0F98B76B" w14:textId="77777777" w:rsidR="00F80353" w:rsidRPr="006673A0" w:rsidRDefault="00F80353" w:rsidP="00F80353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475" w:type="dxa"/>
        <w:tblLook w:val="04A0" w:firstRow="1" w:lastRow="0" w:firstColumn="1" w:lastColumn="0" w:noHBand="0" w:noVBand="1"/>
      </w:tblPr>
      <w:tblGrid>
        <w:gridCol w:w="625"/>
        <w:gridCol w:w="2084"/>
        <w:gridCol w:w="1876"/>
        <w:gridCol w:w="1890"/>
      </w:tblGrid>
      <w:tr w:rsidR="00B158BC" w:rsidRPr="006673A0" w14:paraId="324E1AE1" w14:textId="77777777" w:rsidTr="00B158BC">
        <w:trPr>
          <w:trHeight w:val="275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0AC09A" w14:textId="6B6B3240" w:rsidR="00B158BC" w:rsidRDefault="00B158BC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C14E59" w14:textId="6F4A14BE" w:rsidR="00B158BC" w:rsidRDefault="00B158BC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urpose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E79B4D" w14:textId="2F66C281" w:rsidR="00B158BC" w:rsidRDefault="00B158BC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tion_i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DB343" w14:textId="591D4554" w:rsidR="00B158BC" w:rsidRDefault="00B158BC" w:rsidP="007075E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paceship_id</w:t>
            </w:r>
          </w:p>
        </w:tc>
      </w:tr>
      <w:tr w:rsidR="00B158BC" w:rsidRPr="006673A0" w14:paraId="50BCC25D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D8E7E" w14:textId="7B57DA96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B42D" w14:textId="1F8B85ED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0974" w14:textId="04FE8448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95837" w14:textId="4125C74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0</w:t>
            </w:r>
          </w:p>
        </w:tc>
      </w:tr>
      <w:tr w:rsidR="00B158BC" w:rsidRPr="006673A0" w14:paraId="70C75921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FCA7" w14:textId="7469A174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06B9" w14:textId="257056D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D101" w14:textId="420E481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FF7D" w14:textId="79678DB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1</w:t>
            </w:r>
          </w:p>
        </w:tc>
      </w:tr>
      <w:tr w:rsidR="00B158BC" w:rsidRPr="006673A0" w14:paraId="16E1FFEA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669DC" w14:textId="1363CDD0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33822" w14:textId="43A97E7D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Civil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2E9E" w14:textId="33AA63E6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23B11" w14:textId="36E9C221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</w:t>
            </w:r>
          </w:p>
        </w:tc>
      </w:tr>
      <w:tr w:rsidR="00B158BC" w:rsidRPr="006673A0" w14:paraId="330799E1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1ACE" w14:textId="76DB62FA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72CB" w14:textId="6BF7FEB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DE31" w14:textId="1605D5D5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2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CECD" w14:textId="1EF6D75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9</w:t>
            </w:r>
          </w:p>
        </w:tc>
      </w:tr>
      <w:tr w:rsidR="00B158BC" w:rsidRPr="006673A0" w14:paraId="6893BFBA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F9AE8" w14:textId="5970F66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7120C" w14:textId="40581B64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Civil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C30E0" w14:textId="740C0531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C50A" w14:textId="2CF87040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5</w:t>
            </w:r>
          </w:p>
        </w:tc>
      </w:tr>
      <w:tr w:rsidR="00B158BC" w:rsidRPr="006673A0" w14:paraId="5EB4D2BF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44F9E" w14:textId="7A06F165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2C80" w14:textId="4A86660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E0730" w14:textId="7777777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68A5D" w14:textId="7777777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</w:tr>
    </w:tbl>
    <w:p w14:paraId="537D7906" w14:textId="77777777" w:rsidR="00F80353" w:rsidRPr="00034251" w:rsidRDefault="00F80353" w:rsidP="00F80353">
      <w:pPr>
        <w:pStyle w:val="ListParagraph"/>
        <w:ind w:left="0"/>
      </w:pPr>
    </w:p>
    <w:p w14:paraId="2B61BE6E" w14:textId="77777777" w:rsidR="006673A0" w:rsidRPr="006673A0" w:rsidRDefault="006673A0" w:rsidP="0082695F">
      <w:pPr>
        <w:pStyle w:val="Heading3"/>
        <w:numPr>
          <w:ilvl w:val="0"/>
          <w:numId w:val="2"/>
        </w:numPr>
        <w:ind w:left="540" w:hanging="540"/>
        <w:rPr>
          <w:lang w:val="bg-BG"/>
        </w:rPr>
      </w:pPr>
      <w:r w:rsidRPr="006673A0">
        <w:t>Delete</w:t>
      </w:r>
    </w:p>
    <w:p w14:paraId="5FD3549B" w14:textId="2172D1CA" w:rsidR="006673A0" w:rsidRPr="00316A03" w:rsidRDefault="00B12FFB" w:rsidP="006673A0">
      <w:pPr>
        <w:tabs>
          <w:tab w:val="left" w:pos="9162"/>
        </w:tabs>
        <w:rPr>
          <w:rFonts w:cstheme="minorHAnsi"/>
        </w:rPr>
      </w:pPr>
      <w:r w:rsidRPr="00B12FFB">
        <w:rPr>
          <w:rFonts w:cstheme="minorHAnsi"/>
        </w:rPr>
        <w:t>As you may recall</w:t>
      </w:r>
      <w:r w:rsidR="007415AF">
        <w:rPr>
          <w:rFonts w:cstheme="minorHAnsi"/>
        </w:rPr>
        <w:t xml:space="preserve">, </w:t>
      </w:r>
      <w:r w:rsidRPr="00B12FFB">
        <w:rPr>
          <w:rFonts w:cstheme="minorHAnsi"/>
        </w:rPr>
        <w:t>data was inserted and updated</w:t>
      </w:r>
      <w:r w:rsidR="007415AF" w:rsidRPr="007415AF">
        <w:rPr>
          <w:rFonts w:cstheme="minorHAnsi"/>
        </w:rPr>
        <w:t xml:space="preserve"> </w:t>
      </w:r>
      <w:r w:rsidR="007415AF" w:rsidRPr="00B12FFB">
        <w:rPr>
          <w:rFonts w:cstheme="minorHAnsi"/>
        </w:rPr>
        <w:t>during our initial work</w:t>
      </w:r>
      <w:r w:rsidRPr="00B12FFB">
        <w:rPr>
          <w:rFonts w:cstheme="minorHAnsi"/>
        </w:rPr>
        <w:t xml:space="preserve">. Now, </w:t>
      </w:r>
      <w:r w:rsidR="007415AF">
        <w:rPr>
          <w:rFonts w:cstheme="minorHAnsi"/>
        </w:rPr>
        <w:t>you</w:t>
      </w:r>
      <w:r w:rsidRPr="00B12FFB">
        <w:rPr>
          <w:rFonts w:cstheme="minorHAnsi"/>
        </w:rPr>
        <w:t xml:space="preserve"> need to </w:t>
      </w:r>
      <w:r w:rsidRPr="00B12FFB">
        <w:rPr>
          <w:rFonts w:cstheme="minorHAnsi"/>
          <w:b/>
          <w:bCs/>
        </w:rPr>
        <w:t>remove</w:t>
      </w:r>
      <w:r w:rsidRPr="00B12FFB">
        <w:rPr>
          <w:rFonts w:cstheme="minorHAnsi"/>
        </w:rPr>
        <w:t xml:space="preserve"> certain </w:t>
      </w:r>
      <w:r w:rsidR="004E0C4A" w:rsidRPr="0031312A">
        <w:rPr>
          <w:rFonts w:cstheme="minorHAnsi"/>
        </w:rPr>
        <w:t>records</w:t>
      </w:r>
      <w:r w:rsidRPr="00B12FFB">
        <w:rPr>
          <w:rFonts w:cstheme="minorHAnsi"/>
        </w:rPr>
        <w:t xml:space="preserve"> from the database</w:t>
      </w:r>
      <w:r w:rsidR="006673A0" w:rsidRPr="006673A0">
        <w:rPr>
          <w:rFonts w:cstheme="minorHAnsi"/>
        </w:rPr>
        <w:t>.</w:t>
      </w:r>
    </w:p>
    <w:p w14:paraId="42194454" w14:textId="733CC4A6" w:rsidR="006673A0" w:rsidRDefault="00734638" w:rsidP="006673A0">
      <w:r>
        <w:rPr>
          <w:b/>
        </w:rPr>
        <w:t>Delete</w:t>
      </w:r>
      <w:r>
        <w:t xml:space="preserve"> all </w:t>
      </w:r>
      <w:r w:rsidR="007415AF">
        <w:rPr>
          <w:b/>
        </w:rPr>
        <w:t>colonists</w:t>
      </w:r>
      <w:r>
        <w:t xml:space="preserve"> </w:t>
      </w:r>
      <w:r w:rsidR="007075E5">
        <w:t>who</w:t>
      </w:r>
      <w:r>
        <w:t xml:space="preserve"> </w:t>
      </w:r>
      <w:r w:rsidR="007075E5">
        <w:t xml:space="preserve">have </w:t>
      </w:r>
      <w:r w:rsidR="007075E5" w:rsidRPr="007075E5">
        <w:rPr>
          <w:b/>
          <w:bCs/>
        </w:rPr>
        <w:t>no</w:t>
      </w:r>
      <w:r w:rsidR="007415AF">
        <w:rPr>
          <w:b/>
          <w:bCs/>
        </w:rPr>
        <w:t xml:space="preserve">t </w:t>
      </w:r>
      <w:r w:rsidR="007415AF" w:rsidRPr="007415AF">
        <w:t>been</w:t>
      </w:r>
      <w:r w:rsidR="007415AF">
        <w:rPr>
          <w:b/>
          <w:bCs/>
        </w:rPr>
        <w:t xml:space="preserve"> assigned </w:t>
      </w:r>
      <w:r w:rsidR="007415AF" w:rsidRPr="007415AF">
        <w:t xml:space="preserve">to </w:t>
      </w:r>
      <w:r w:rsidR="007415AF">
        <w:rPr>
          <w:b/>
          <w:bCs/>
        </w:rPr>
        <w:t>any journeys</w:t>
      </w:r>
      <w:r w:rsidR="006673A0" w:rsidRPr="00DE7F6C">
        <w:rPr>
          <w:bCs/>
        </w:rPr>
        <w:t>.</w:t>
      </w:r>
    </w:p>
    <w:p w14:paraId="5F916334" w14:textId="77777777" w:rsidR="00204D76" w:rsidRPr="006673A0" w:rsidRDefault="00204D76" w:rsidP="00204D76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495" w:type="dxa"/>
        <w:tblLook w:val="04A0" w:firstRow="1" w:lastRow="0" w:firstColumn="1" w:lastColumn="0" w:noHBand="0" w:noVBand="1"/>
      </w:tblPr>
      <w:tblGrid>
        <w:gridCol w:w="1280"/>
        <w:gridCol w:w="1547"/>
        <w:gridCol w:w="1668"/>
      </w:tblGrid>
      <w:tr w:rsidR="005C6160" w:rsidRPr="006673A0" w14:paraId="73EE8084" w14:textId="3374117A" w:rsidTr="00E41FC5">
        <w:trPr>
          <w:trHeight w:val="275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7A29F" w14:textId="77777777" w:rsidR="005C6160" w:rsidRDefault="005C6160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69AB5" w14:textId="5F6E3707" w:rsidR="005C6160" w:rsidRDefault="00F13A59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</w:t>
            </w:r>
            <w:r w:rsidR="005C6160">
              <w:rPr>
                <w:b/>
                <w:bCs/>
                <w:noProof/>
              </w:rPr>
              <w:t>name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CF4D97" w14:textId="1CAF6587" w:rsidR="005C6160" w:rsidRDefault="00F13A59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</w:tr>
      <w:tr w:rsidR="005C6160" w:rsidRPr="006673A0" w14:paraId="5CD7F087" w14:textId="59E04C48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3BDF" w14:textId="77777777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8D7C" w14:textId="77777777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495D" w14:textId="605D61BA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</w:tr>
      <w:tr w:rsidR="00E41FC5" w:rsidRPr="006673A0" w14:paraId="0AFC9A0D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2982F" w14:textId="46FCFAC4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3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54920" w14:textId="5DF7105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Kirstin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0DFE" w14:textId="2254EF1E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Steade</w:t>
            </w:r>
          </w:p>
        </w:tc>
      </w:tr>
      <w:tr w:rsidR="00E41FC5" w:rsidRPr="006673A0" w14:paraId="465058BA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E90DC" w14:textId="18E699BC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4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FAE0" w14:textId="739C7400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Chantalle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02AA2" w14:textId="798F928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Filipputti</w:t>
            </w:r>
          </w:p>
        </w:tc>
      </w:tr>
      <w:tr w:rsidR="00E41FC5" w:rsidRPr="006673A0" w14:paraId="34BA3420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A32D" w14:textId="04C31079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5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B364" w14:textId="2DE18C51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Far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6C616" w14:textId="4A50644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Shrieves</w:t>
            </w:r>
          </w:p>
        </w:tc>
      </w:tr>
    </w:tbl>
    <w:p w14:paraId="20007E5F" w14:textId="456F642A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3: Querying </w:t>
      </w:r>
      <w:r w:rsidR="00EB06AB">
        <w:t>-</w:t>
      </w:r>
      <w:r w:rsidRPr="006673A0">
        <w:t xml:space="preserve"> </w:t>
      </w:r>
      <w:r w:rsidR="006813F4">
        <w:t>4</w:t>
      </w:r>
      <w:r w:rsidRPr="006673A0">
        <w:t>0 Pts</w:t>
      </w:r>
    </w:p>
    <w:p w14:paraId="176F66C6" w14:textId="3F8A7855" w:rsidR="006673A0" w:rsidRPr="006673A0" w:rsidRDefault="009A5096" w:rsidP="006673A0">
      <w:pPr>
        <w:rPr>
          <w:lang w:val="bg-BG"/>
        </w:rPr>
      </w:pPr>
      <w:r w:rsidRPr="009A5096">
        <w:rPr>
          <w:b/>
          <w:bCs/>
          <w:u w:val="single"/>
        </w:rPr>
        <w:t>Important Note</w:t>
      </w:r>
      <w:r>
        <w:t xml:space="preserve">: </w:t>
      </w:r>
      <w:r w:rsidRPr="009A5096">
        <w:t xml:space="preserve">Now, we'll conduct some data extraction tasks. Please ensure that the database is cleared of any manipulations from the previous operations in the Data Manipulation Language (DML) section. </w:t>
      </w:r>
      <w:r w:rsidRPr="009A5096">
        <w:rPr>
          <w:b/>
          <w:bCs/>
        </w:rPr>
        <w:t>Insert</w:t>
      </w:r>
      <w:r w:rsidRPr="009A5096">
        <w:t xml:space="preserve"> the provided </w:t>
      </w:r>
      <w:r w:rsidRPr="009A5096">
        <w:rPr>
          <w:b/>
          <w:bCs/>
        </w:rPr>
        <w:t>dataset</w:t>
      </w:r>
      <w:r w:rsidRPr="009A5096">
        <w:t xml:space="preserve"> </w:t>
      </w:r>
      <w:r w:rsidRPr="009A5096">
        <w:rPr>
          <w:b/>
          <w:bCs/>
        </w:rPr>
        <w:t>again</w:t>
      </w:r>
      <w:r w:rsidRPr="009A5096">
        <w:t xml:space="preserve"> to maintain consistency with the examples in this section</w:t>
      </w:r>
      <w:r w:rsidR="006673A0" w:rsidRPr="006673A0">
        <w:t>.</w:t>
      </w:r>
    </w:p>
    <w:p w14:paraId="27C68071" w14:textId="34E173BE" w:rsidR="006673A0" w:rsidRPr="006673A0" w:rsidRDefault="00487612" w:rsidP="0082695F">
      <w:pPr>
        <w:pStyle w:val="Heading3"/>
        <w:numPr>
          <w:ilvl w:val="0"/>
          <w:numId w:val="2"/>
        </w:numPr>
        <w:ind w:left="540" w:hanging="540"/>
        <w:rPr>
          <w:lang w:val="bg-BG"/>
        </w:rPr>
      </w:pPr>
      <w:r>
        <w:t>Colonists</w:t>
      </w:r>
    </w:p>
    <w:p w14:paraId="0E4680DB" w14:textId="34E93C7B" w:rsidR="00354FC1" w:rsidRPr="00354FC1" w:rsidRDefault="00354FC1" w:rsidP="00354FC1">
      <w:pPr>
        <w:rPr>
          <w:rFonts w:cstheme="minorHAnsi"/>
        </w:rPr>
      </w:pPr>
      <w:r w:rsidRPr="00354FC1">
        <w:rPr>
          <w:rFonts w:cstheme="minorHAnsi"/>
          <w:b/>
          <w:bCs/>
        </w:rPr>
        <w:t>Extract</w:t>
      </w:r>
      <w:r w:rsidRPr="00354FC1">
        <w:rPr>
          <w:rFonts w:cstheme="minorHAnsi"/>
        </w:rPr>
        <w:t xml:space="preserve"> info</w:t>
      </w:r>
      <w:r w:rsidR="005D3F78">
        <w:rPr>
          <w:rFonts w:cstheme="minorHAnsi"/>
        </w:rPr>
        <w:t>rmation</w:t>
      </w:r>
      <w:r w:rsidRPr="00354FC1">
        <w:rPr>
          <w:rFonts w:cstheme="minorHAnsi"/>
        </w:rPr>
        <w:t xml:space="preserve"> about </w:t>
      </w:r>
      <w:r w:rsidR="00CB1DAB">
        <w:rPr>
          <w:rFonts w:cstheme="minorHAnsi"/>
          <w:b/>
          <w:bCs/>
        </w:rPr>
        <w:t>colonists</w:t>
      </w:r>
      <w:r>
        <w:rPr>
          <w:rFonts w:cstheme="minorHAnsi"/>
        </w:rPr>
        <w:t xml:space="preserve"> </w:t>
      </w:r>
      <w:r w:rsidR="00E8372F">
        <w:rPr>
          <w:rFonts w:cstheme="minorHAnsi"/>
        </w:rPr>
        <w:t xml:space="preserve">whose </w:t>
      </w:r>
      <w:r w:rsidR="00EF762B">
        <w:rPr>
          <w:rFonts w:cstheme="minorHAnsi"/>
          <w:b/>
          <w:bCs/>
        </w:rPr>
        <w:t>identity</w:t>
      </w:r>
      <w:r w:rsidR="00E8372F">
        <w:rPr>
          <w:rFonts w:cstheme="minorHAnsi"/>
        </w:rPr>
        <w:t xml:space="preserve"> contains </w:t>
      </w:r>
      <w:r>
        <w:rPr>
          <w:rFonts w:cstheme="minorHAnsi"/>
        </w:rPr>
        <w:t xml:space="preserve">the </w:t>
      </w:r>
      <w:r w:rsidR="00EF762B">
        <w:rPr>
          <w:rFonts w:cstheme="minorHAnsi"/>
          <w:b/>
          <w:bCs/>
        </w:rPr>
        <w:t>numbers</w:t>
      </w:r>
      <w:r w:rsidRPr="00354FC1">
        <w:rPr>
          <w:rFonts w:cstheme="minorHAnsi"/>
          <w:b/>
          <w:bCs/>
        </w:rPr>
        <w:t xml:space="preserve"> '</w:t>
      </w:r>
      <w:r w:rsidR="00EF762B">
        <w:rPr>
          <w:rFonts w:ascii="Consolas" w:hAnsi="Consolas" w:cstheme="minorHAnsi"/>
          <w:b/>
          <w:bCs/>
        </w:rPr>
        <w:t>00</w:t>
      </w:r>
      <w:r w:rsidRPr="00354FC1">
        <w:rPr>
          <w:rFonts w:cstheme="minorHAnsi"/>
          <w:b/>
          <w:bCs/>
        </w:rPr>
        <w:t>'</w:t>
      </w:r>
      <w:r w:rsidR="00EF762B">
        <w:rPr>
          <w:rFonts w:cstheme="minorHAnsi"/>
          <w:b/>
          <w:bCs/>
        </w:rPr>
        <w:t xml:space="preserve"> </w:t>
      </w:r>
      <w:r w:rsidR="00EF762B" w:rsidRPr="00525108">
        <w:rPr>
          <w:rFonts w:cstheme="minorHAnsi"/>
        </w:rPr>
        <w:t>and</w:t>
      </w:r>
      <w:r w:rsidR="00EF762B">
        <w:rPr>
          <w:rFonts w:cstheme="minorHAnsi"/>
          <w:b/>
          <w:bCs/>
        </w:rPr>
        <w:t xml:space="preserve"> last name ends </w:t>
      </w:r>
      <w:r w:rsidR="00EF762B" w:rsidRPr="00525108">
        <w:rPr>
          <w:rFonts w:cstheme="minorHAnsi"/>
        </w:rPr>
        <w:t>with</w:t>
      </w:r>
      <w:r w:rsidR="00525108">
        <w:rPr>
          <w:rFonts w:cstheme="minorHAnsi"/>
        </w:rPr>
        <w:t xml:space="preserve"> </w:t>
      </w:r>
      <w:r w:rsidR="00525108" w:rsidRPr="00525108">
        <w:rPr>
          <w:rFonts w:cstheme="minorHAnsi"/>
        </w:rPr>
        <w:t>letter</w:t>
      </w:r>
      <w:r w:rsidR="00EF762B" w:rsidRPr="00525108">
        <w:rPr>
          <w:rFonts w:cstheme="minorHAnsi"/>
        </w:rPr>
        <w:t xml:space="preserve"> </w:t>
      </w:r>
      <w:r w:rsidR="00EF762B">
        <w:rPr>
          <w:rFonts w:cstheme="minorHAnsi"/>
          <w:b/>
          <w:bCs/>
        </w:rPr>
        <w:t>'s'</w:t>
      </w:r>
      <w:r w:rsidRPr="00354FC1">
        <w:rPr>
          <w:rFonts w:cstheme="minorHAnsi"/>
        </w:rPr>
        <w:t>.</w:t>
      </w:r>
    </w:p>
    <w:p w14:paraId="239487E9" w14:textId="06AA5AF2" w:rsidR="006673A0" w:rsidRPr="00E573AA" w:rsidRDefault="00EF762B" w:rsidP="00354FC1">
      <w:pPr>
        <w:rPr>
          <w:rFonts w:cstheme="minorHAnsi"/>
          <w:lang w:val="bg-BG"/>
        </w:rPr>
      </w:pPr>
      <w:r>
        <w:rPr>
          <w:rFonts w:cstheme="minorHAnsi"/>
          <w:b/>
          <w:bCs/>
        </w:rPr>
        <w:lastRenderedPageBreak/>
        <w:t>Sort</w:t>
      </w:r>
      <w:r w:rsidR="00354FC1" w:rsidRPr="00354FC1">
        <w:rPr>
          <w:rFonts w:cstheme="minorHAnsi"/>
        </w:rPr>
        <w:t xml:space="preserve"> the results by </w:t>
      </w:r>
      <w:r w:rsidR="005852F2">
        <w:rPr>
          <w:rFonts w:ascii="Consolas" w:hAnsi="Consolas" w:cstheme="minorHAnsi"/>
          <w:b/>
          <w:bCs/>
        </w:rPr>
        <w:t>last_name</w:t>
      </w:r>
      <w:r w:rsidR="00354FC1" w:rsidRPr="00354FC1">
        <w:rPr>
          <w:rFonts w:cstheme="minorHAnsi"/>
        </w:rPr>
        <w:t xml:space="preserve"> in </w:t>
      </w:r>
      <w:r w:rsidR="00354FC1" w:rsidRPr="00992797">
        <w:rPr>
          <w:rFonts w:cstheme="minorHAnsi"/>
          <w:b/>
          <w:bCs/>
        </w:rPr>
        <w:t>descending</w:t>
      </w:r>
      <w:r w:rsidR="00354FC1" w:rsidRPr="00354FC1">
        <w:rPr>
          <w:rFonts w:cstheme="minorHAnsi"/>
        </w:rPr>
        <w:t xml:space="preserve"> order and then by </w:t>
      </w:r>
      <w:r w:rsidR="00354FC1" w:rsidRPr="00382CCC">
        <w:rPr>
          <w:rFonts w:ascii="Consolas" w:hAnsi="Consolas" w:cstheme="minorHAnsi"/>
          <w:b/>
          <w:bCs/>
        </w:rPr>
        <w:t>id</w:t>
      </w:r>
      <w:r w:rsidR="005852F2">
        <w:rPr>
          <w:rFonts w:ascii="Consolas" w:hAnsi="Consolas" w:cstheme="minorHAnsi"/>
          <w:b/>
          <w:bCs/>
        </w:rPr>
        <w:t>entity</w:t>
      </w:r>
      <w:r w:rsidR="00834D85">
        <w:rPr>
          <w:rFonts w:cstheme="minorHAnsi"/>
          <w:b/>
          <w:bCs/>
        </w:rPr>
        <w:t xml:space="preserve"> ascending</w:t>
      </w:r>
      <w:r w:rsidR="006673A0" w:rsidRPr="007358FD">
        <w:rPr>
          <w:rFonts w:cstheme="minorHAnsi"/>
          <w:bCs/>
        </w:rPr>
        <w:t>.</w:t>
      </w:r>
    </w:p>
    <w:p w14:paraId="142EB05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302C8F18" w14:textId="48440265" w:rsidR="00257FF0" w:rsidRPr="00257FF0" w:rsidRDefault="00257FF0" w:rsidP="0082695F">
      <w:pPr>
        <w:pStyle w:val="Code"/>
        <w:numPr>
          <w:ilvl w:val="0"/>
          <w:numId w:val="4"/>
        </w:numPr>
        <w:spacing w:line="240" w:lineRule="auto"/>
        <w:rPr>
          <w:lang w:val="bg-BG"/>
        </w:rPr>
      </w:pPr>
      <w:r>
        <w:t>id</w:t>
      </w:r>
    </w:p>
    <w:p w14:paraId="5E303F74" w14:textId="70033C6D" w:rsidR="006673A0" w:rsidRPr="006673A0" w:rsidRDefault="00DD2983" w:rsidP="0082695F">
      <w:pPr>
        <w:pStyle w:val="Code"/>
        <w:numPr>
          <w:ilvl w:val="0"/>
          <w:numId w:val="4"/>
        </w:numPr>
        <w:spacing w:line="240" w:lineRule="auto"/>
        <w:rPr>
          <w:lang w:val="bg-BG"/>
        </w:rPr>
      </w:pPr>
      <w:r>
        <w:t>last_</w:t>
      </w:r>
      <w:r w:rsidR="006673A0" w:rsidRPr="006673A0">
        <w:t>name</w:t>
      </w:r>
    </w:p>
    <w:p w14:paraId="7BFF23A9" w14:textId="69F3DA2E" w:rsidR="006673A0" w:rsidRPr="006673A0" w:rsidRDefault="00960153" w:rsidP="0082695F">
      <w:pPr>
        <w:pStyle w:val="Code"/>
        <w:numPr>
          <w:ilvl w:val="0"/>
          <w:numId w:val="4"/>
        </w:numPr>
        <w:spacing w:line="240" w:lineRule="auto"/>
        <w:rPr>
          <w:lang w:val="bg-BG"/>
        </w:rPr>
      </w:pPr>
      <w:r>
        <w:t>identity</w:t>
      </w:r>
    </w:p>
    <w:p w14:paraId="36420DF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1435"/>
        <w:gridCol w:w="1800"/>
        <w:gridCol w:w="1620"/>
      </w:tblGrid>
      <w:tr w:rsidR="007412FD" w:rsidRPr="006673A0" w14:paraId="5E1BAAE7" w14:textId="77777777" w:rsidTr="00EE3770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A7AE63" w14:textId="093EDC1D" w:rsidR="007412FD" w:rsidRPr="006673A0" w:rsidRDefault="007412FD" w:rsidP="007412F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ED703" w14:textId="451F0D68" w:rsidR="007412FD" w:rsidRPr="006673A0" w:rsidRDefault="007412FD" w:rsidP="007412F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</w:t>
            </w:r>
            <w:r w:rsidRPr="006673A0">
              <w:rPr>
                <w:b/>
                <w:bCs/>
                <w:noProof/>
              </w:rPr>
              <w:t>nam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B417D" w14:textId="416D1F9E" w:rsidR="007412FD" w:rsidRPr="006673A0" w:rsidRDefault="00486591" w:rsidP="007412FD">
            <w:pPr>
              <w:tabs>
                <w:tab w:val="left" w:pos="628"/>
              </w:tabs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entyty</w:t>
            </w:r>
          </w:p>
        </w:tc>
      </w:tr>
      <w:tr w:rsidR="008A4A4B" w:rsidRPr="006673A0" w14:paraId="357FA6D3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89BE9" w14:textId="09C1919E" w:rsidR="008A4A4B" w:rsidRPr="008A4A4B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8A4A4B">
              <w:rPr>
                <w:rFonts w:ascii="Consolas" w:hAnsi="Consolas"/>
              </w:rPr>
              <w:t>3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5B2C" w14:textId="1C855A56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Wood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9F78" w14:textId="04C7EF3F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7888873006</w:t>
            </w:r>
          </w:p>
        </w:tc>
      </w:tr>
      <w:tr w:rsidR="008A4A4B" w:rsidRPr="00EE3770" w14:paraId="13EF0C07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2AAE3" w14:textId="206D5C5D" w:rsidR="008A4A4B" w:rsidRPr="008A4A4B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8A4A4B">
              <w:rPr>
                <w:rFonts w:ascii="Consolas" w:hAnsi="Consolas"/>
              </w:rPr>
              <w:t>1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FBAA6" w14:textId="6206089D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Gatu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875E1" w14:textId="67CC0963" w:rsidR="008A4A4B" w:rsidRPr="000671B5" w:rsidRDefault="008A4A4B" w:rsidP="008A4A4B">
            <w:pPr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3407200129</w:t>
            </w:r>
          </w:p>
        </w:tc>
      </w:tr>
      <w:tr w:rsidR="008A4A4B" w:rsidRPr="00EE3770" w14:paraId="2347A4EA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E6885" w14:textId="1E7D28F7" w:rsidR="008A4A4B" w:rsidRPr="008A4A4B" w:rsidRDefault="008A4A4B" w:rsidP="008A4A4B">
            <w:pPr>
              <w:spacing w:before="0" w:after="0"/>
              <w:rPr>
                <w:rFonts w:ascii="Consolas" w:hAnsi="Consolas"/>
              </w:rPr>
            </w:pPr>
            <w:r w:rsidRPr="008A4A4B">
              <w:rPr>
                <w:rFonts w:ascii="Consolas" w:hAnsi="Consolas"/>
              </w:rPr>
              <w:t>49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80A5" w14:textId="42E74CEA" w:rsidR="008A4A4B" w:rsidRPr="000671B5" w:rsidRDefault="008A4A4B" w:rsidP="008A4A4B">
            <w:pPr>
              <w:spacing w:before="0" w:after="0"/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Gatu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01AF9" w14:textId="6D3F6423" w:rsidR="008A4A4B" w:rsidRPr="000671B5" w:rsidRDefault="008A4A4B" w:rsidP="008A4A4B">
            <w:pPr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5642134000</w:t>
            </w:r>
          </w:p>
        </w:tc>
      </w:tr>
    </w:tbl>
    <w:p w14:paraId="78F9BBE9" w14:textId="77777777" w:rsidR="006673A0" w:rsidRPr="006673A0" w:rsidRDefault="006673A0" w:rsidP="006673A0">
      <w:pPr>
        <w:rPr>
          <w:lang w:val="bg-BG"/>
        </w:rPr>
      </w:pPr>
    </w:p>
    <w:p w14:paraId="73151A1F" w14:textId="24259219" w:rsidR="006673A0" w:rsidRPr="00B21CF3" w:rsidRDefault="003A34B9" w:rsidP="0082695F">
      <w:pPr>
        <w:pStyle w:val="Heading3"/>
        <w:numPr>
          <w:ilvl w:val="0"/>
          <w:numId w:val="2"/>
        </w:numPr>
        <w:ind w:left="540" w:hanging="540"/>
      </w:pPr>
      <w:r>
        <w:t>Journeys</w:t>
      </w:r>
      <w:r w:rsidR="00F0131B">
        <w:t xml:space="preserve"> by </w:t>
      </w:r>
      <w:r w:rsidR="00D1678F">
        <w:t>Date</w:t>
      </w:r>
    </w:p>
    <w:p w14:paraId="7AE38CA5" w14:textId="5257B441" w:rsidR="005B0667" w:rsidRDefault="00A52652" w:rsidP="00A52652">
      <w:r w:rsidRPr="005B0667">
        <w:rPr>
          <w:b/>
          <w:bCs/>
        </w:rPr>
        <w:t>Extract</w:t>
      </w:r>
      <w:r>
        <w:t xml:space="preserve"> information about </w:t>
      </w:r>
      <w:r w:rsidR="00077214">
        <w:rPr>
          <w:b/>
          <w:bCs/>
        </w:rPr>
        <w:t>journeys</w:t>
      </w:r>
      <w:r>
        <w:t xml:space="preserve"> (</w:t>
      </w:r>
      <w:r w:rsidR="00596656" w:rsidRPr="00596656">
        <w:rPr>
          <w:rFonts w:ascii="Consolas" w:hAnsi="Consolas"/>
          <w:b/>
          <w:bCs/>
        </w:rPr>
        <w:t>id</w:t>
      </w:r>
      <w:r w:rsidR="00596656">
        <w:t xml:space="preserve">, </w:t>
      </w:r>
      <w:r w:rsidR="00077214">
        <w:rPr>
          <w:rFonts w:ascii="Consolas" w:hAnsi="Consolas"/>
          <w:b/>
          <w:bCs/>
        </w:rPr>
        <w:t>start_time</w:t>
      </w:r>
      <w:r w:rsidRPr="005B0667">
        <w:rPr>
          <w:rFonts w:cstheme="minorHAnsi"/>
        </w:rPr>
        <w:t xml:space="preserve">, </w:t>
      </w:r>
      <w:r w:rsidR="00897710">
        <w:rPr>
          <w:rFonts w:ascii="Consolas" w:hAnsi="Consolas"/>
          <w:b/>
          <w:bCs/>
        </w:rPr>
        <w:t>station</w:t>
      </w:r>
      <w:r w:rsidR="00D1678F">
        <w:rPr>
          <w:rFonts w:ascii="Consolas" w:hAnsi="Consolas"/>
          <w:b/>
          <w:bCs/>
        </w:rPr>
        <w:t>_id</w:t>
      </w:r>
      <w:r>
        <w:t xml:space="preserve">). </w:t>
      </w:r>
    </w:p>
    <w:p w14:paraId="2807564C" w14:textId="2547176E" w:rsidR="00A52652" w:rsidRDefault="00A52652" w:rsidP="00A52652">
      <w:r w:rsidRPr="005B0667">
        <w:rPr>
          <w:b/>
          <w:bCs/>
        </w:rPr>
        <w:t>Filter</w:t>
      </w:r>
      <w:r>
        <w:t xml:space="preserve"> </w:t>
      </w:r>
      <w:r w:rsidR="00077214" w:rsidRPr="002843F4">
        <w:t>journeys</w:t>
      </w:r>
      <w:r>
        <w:t xml:space="preserve"> </w:t>
      </w:r>
      <w:r w:rsidR="00077214">
        <w:rPr>
          <w:b/>
          <w:bCs/>
        </w:rPr>
        <w:t>started</w:t>
      </w:r>
      <w:r>
        <w:t xml:space="preserve"> </w:t>
      </w:r>
      <w:r w:rsidR="00D1678F">
        <w:t>after</w:t>
      </w:r>
      <w:r>
        <w:t xml:space="preserve"> </w:t>
      </w:r>
      <w:r w:rsidR="00077214">
        <w:rPr>
          <w:rFonts w:ascii="Consolas" w:hAnsi="Consolas"/>
          <w:b/>
          <w:bCs/>
        </w:rPr>
        <w:t>10</w:t>
      </w:r>
      <w:r w:rsidR="00C60950" w:rsidRPr="00C60950">
        <w:rPr>
          <w:rFonts w:ascii="Consolas" w:hAnsi="Consolas"/>
          <w:b/>
          <w:bCs/>
        </w:rPr>
        <w:t>-0</w:t>
      </w:r>
      <w:r w:rsidR="00077214">
        <w:rPr>
          <w:rFonts w:ascii="Consolas" w:hAnsi="Consolas"/>
          <w:b/>
          <w:bCs/>
        </w:rPr>
        <w:t>2</w:t>
      </w:r>
      <w:r w:rsidR="00C60950" w:rsidRPr="00C60950">
        <w:rPr>
          <w:rFonts w:ascii="Consolas" w:hAnsi="Consolas"/>
          <w:b/>
          <w:bCs/>
        </w:rPr>
        <w:t>-</w:t>
      </w:r>
      <w:r w:rsidR="00737E8C" w:rsidRPr="00C60950">
        <w:rPr>
          <w:rFonts w:ascii="Consolas" w:hAnsi="Consolas"/>
          <w:b/>
          <w:bCs/>
        </w:rPr>
        <w:t>20</w:t>
      </w:r>
      <w:r w:rsidR="00C60950" w:rsidRPr="00C60950">
        <w:rPr>
          <w:rFonts w:ascii="Consolas" w:hAnsi="Consolas"/>
          <w:b/>
          <w:bCs/>
        </w:rPr>
        <w:t>2</w:t>
      </w:r>
      <w:r w:rsidR="000408D4">
        <w:rPr>
          <w:rFonts w:ascii="Consolas" w:hAnsi="Consolas"/>
          <w:b/>
          <w:bCs/>
        </w:rPr>
        <w:t>5</w:t>
      </w:r>
      <w:r w:rsidR="00D1678F">
        <w:t xml:space="preserve"> </w:t>
      </w:r>
      <w:r w:rsidR="002843F4">
        <w:t xml:space="preserve">and with </w:t>
      </w:r>
      <w:r w:rsidR="00077214">
        <w:rPr>
          <w:rFonts w:ascii="Consolas" w:hAnsi="Consolas"/>
          <w:b/>
          <w:bCs/>
        </w:rPr>
        <w:t>purpose</w:t>
      </w:r>
      <w:r w:rsidR="00077214" w:rsidRPr="00077214">
        <w:rPr>
          <w:rFonts w:cstheme="minorHAnsi"/>
        </w:rPr>
        <w:t xml:space="preserve"> set to </w:t>
      </w:r>
      <w:r w:rsidR="00077214">
        <w:rPr>
          <w:rFonts w:ascii="Consolas" w:hAnsi="Consolas"/>
          <w:b/>
          <w:bCs/>
        </w:rPr>
        <w:t>'Civil'</w:t>
      </w:r>
      <w:r>
        <w:t>.</w:t>
      </w:r>
    </w:p>
    <w:p w14:paraId="7F0AE0AF" w14:textId="3D28CDA9" w:rsidR="0042270D" w:rsidRDefault="0042270D" w:rsidP="0042270D">
      <w:pPr>
        <w:rPr>
          <w:b/>
          <w:bCs/>
        </w:rPr>
      </w:pPr>
      <w:r>
        <w:t xml:space="preserve">Format the </w:t>
      </w:r>
      <w:r w:rsidR="002843F4">
        <w:rPr>
          <w:b/>
          <w:bCs/>
        </w:rPr>
        <w:t>start</w:t>
      </w:r>
      <w:r w:rsidR="00D8672B">
        <w:rPr>
          <w:b/>
          <w:bCs/>
        </w:rPr>
        <w:t xml:space="preserve"> </w:t>
      </w:r>
      <w:r w:rsidR="00897710">
        <w:rPr>
          <w:b/>
          <w:bCs/>
        </w:rPr>
        <w:t>time</w:t>
      </w:r>
      <w:r>
        <w:t xml:space="preserve"> as </w:t>
      </w:r>
      <w:r w:rsidRPr="00FC0141">
        <w:rPr>
          <w:rFonts w:ascii="Consolas" w:hAnsi="Consolas"/>
          <w:b/>
          <w:bCs/>
        </w:rPr>
        <w:t>'</w:t>
      </w:r>
      <w:r w:rsidR="00C60950" w:rsidRPr="00FC0141">
        <w:rPr>
          <w:rFonts w:ascii="Consolas" w:hAnsi="Consolas"/>
          <w:b/>
          <w:bCs/>
        </w:rPr>
        <w:t>DD-</w:t>
      </w:r>
      <w:r w:rsidRPr="00FC0141">
        <w:rPr>
          <w:rFonts w:ascii="Consolas" w:hAnsi="Consolas"/>
          <w:b/>
          <w:bCs/>
        </w:rPr>
        <w:t>MM-YY</w:t>
      </w:r>
      <w:r w:rsidR="00897710" w:rsidRPr="00FC0141">
        <w:rPr>
          <w:rFonts w:ascii="Consolas" w:hAnsi="Consolas"/>
          <w:b/>
          <w:bCs/>
        </w:rPr>
        <w:t xml:space="preserve"> </w:t>
      </w:r>
      <w:r w:rsidR="00FC0141" w:rsidRPr="00FC0141">
        <w:rPr>
          <w:rFonts w:ascii="Consolas" w:hAnsi="Consolas"/>
          <w:b/>
          <w:bCs/>
        </w:rPr>
        <w:t>HH24</w:t>
      </w:r>
      <w:r w:rsidR="002A4C35">
        <w:rPr>
          <w:rFonts w:ascii="Consolas" w:hAnsi="Consolas"/>
          <w:b/>
          <w:bCs/>
        </w:rPr>
        <w:t>:</w:t>
      </w:r>
      <w:r w:rsidR="00FC0141" w:rsidRPr="00FC0141">
        <w:rPr>
          <w:rFonts w:ascii="Consolas" w:hAnsi="Consolas"/>
          <w:b/>
          <w:bCs/>
        </w:rPr>
        <w:t>MI</w:t>
      </w:r>
      <w:r w:rsidRPr="00FC0141">
        <w:rPr>
          <w:rFonts w:ascii="Consolas" w:hAnsi="Consolas"/>
          <w:b/>
          <w:bCs/>
        </w:rPr>
        <w:t>'</w:t>
      </w:r>
      <w:r>
        <w:t>.</w:t>
      </w:r>
    </w:p>
    <w:p w14:paraId="37D5E8E1" w14:textId="3D072932" w:rsidR="009545B1" w:rsidRDefault="00A52652" w:rsidP="00A52652">
      <w:r w:rsidRPr="009545B1">
        <w:rPr>
          <w:b/>
          <w:bCs/>
        </w:rPr>
        <w:t>Order</w:t>
      </w:r>
      <w:r>
        <w:t xml:space="preserve"> the results by </w:t>
      </w:r>
      <w:r w:rsidR="002843F4" w:rsidRPr="00897710">
        <w:rPr>
          <w:rFonts w:ascii="Consolas" w:hAnsi="Consolas"/>
          <w:b/>
          <w:bCs/>
        </w:rPr>
        <w:t>start</w:t>
      </w:r>
      <w:r w:rsidR="00897710" w:rsidRPr="00897710">
        <w:rPr>
          <w:rFonts w:ascii="Consolas" w:hAnsi="Consolas"/>
          <w:b/>
          <w:bCs/>
        </w:rPr>
        <w:t>_</w:t>
      </w:r>
      <w:r w:rsidR="000D7155">
        <w:rPr>
          <w:rFonts w:ascii="Consolas" w:hAnsi="Consolas"/>
          <w:b/>
          <w:bCs/>
        </w:rPr>
        <w:t>time</w:t>
      </w:r>
      <w:r w:rsidR="002D6CC2" w:rsidRPr="002D6CC2">
        <w:rPr>
          <w:rFonts w:cstheme="minorHAnsi"/>
          <w:b/>
          <w:bCs/>
        </w:rPr>
        <w:t xml:space="preserve"> ascending</w:t>
      </w:r>
      <w:r w:rsidR="00C5753E" w:rsidRPr="00BF0516">
        <w:t>,</w:t>
      </w:r>
      <w:r w:rsidR="00C5753E">
        <w:t xml:space="preserve"> </w:t>
      </w:r>
      <w:r>
        <w:t xml:space="preserve">then by </w:t>
      </w:r>
      <w:r w:rsidR="002843F4">
        <w:rPr>
          <w:rFonts w:ascii="Consolas" w:hAnsi="Consolas"/>
          <w:b/>
          <w:bCs/>
        </w:rPr>
        <w:t>station</w:t>
      </w:r>
      <w:r w:rsidR="00C60950" w:rsidRPr="00C60950">
        <w:rPr>
          <w:rFonts w:ascii="Consolas" w:hAnsi="Consolas"/>
          <w:b/>
          <w:bCs/>
        </w:rPr>
        <w:t>_id</w:t>
      </w:r>
      <w:r w:rsidR="002D6CC2" w:rsidRPr="002D6CC2">
        <w:rPr>
          <w:rFonts w:cstheme="minorHAnsi"/>
          <w:b/>
          <w:bCs/>
        </w:rPr>
        <w:t xml:space="preserve"> ascending</w:t>
      </w:r>
      <w:r w:rsidR="00C5753E" w:rsidRPr="002D6CC2">
        <w:rPr>
          <w:rFonts w:cstheme="minorHAnsi"/>
        </w:rPr>
        <w:t>,</w:t>
      </w:r>
      <w:r w:rsidR="00C5753E" w:rsidRPr="002D6CC2">
        <w:rPr>
          <w:rFonts w:cstheme="minorHAnsi"/>
          <w:b/>
          <w:bCs/>
        </w:rPr>
        <w:t xml:space="preserve"> </w:t>
      </w:r>
      <w:r w:rsidR="00C5753E" w:rsidRPr="00C5753E">
        <w:t>and finally by</w:t>
      </w:r>
      <w:r w:rsidR="00483621">
        <w:rPr>
          <w:b/>
          <w:bCs/>
        </w:rPr>
        <w:t xml:space="preserve"> </w:t>
      </w:r>
      <w:r w:rsidR="00C5753E" w:rsidRPr="00EC26DF">
        <w:rPr>
          <w:rFonts w:ascii="Consolas" w:hAnsi="Consolas"/>
          <w:b/>
          <w:bCs/>
        </w:rPr>
        <w:t>id</w:t>
      </w:r>
      <w:r w:rsidR="00656219">
        <w:rPr>
          <w:b/>
          <w:bCs/>
        </w:rPr>
        <w:t xml:space="preserve"> </w:t>
      </w:r>
      <w:r w:rsidR="00897710">
        <w:rPr>
          <w:b/>
          <w:bCs/>
        </w:rPr>
        <w:t>de</w:t>
      </w:r>
      <w:r w:rsidR="00656219">
        <w:rPr>
          <w:b/>
          <w:bCs/>
        </w:rPr>
        <w:t>scending</w:t>
      </w:r>
      <w:r w:rsidR="009545B1" w:rsidRPr="009545B1">
        <w:t>.</w:t>
      </w:r>
    </w:p>
    <w:p w14:paraId="07DCD89C" w14:textId="584F87EB" w:rsidR="006673A0" w:rsidRPr="00BB6A7B" w:rsidRDefault="009545B1" w:rsidP="00A52652">
      <w:pPr>
        <w:rPr>
          <w:lang w:val="bg-BG"/>
        </w:rPr>
      </w:pPr>
      <w:r>
        <w:t>Display</w:t>
      </w:r>
      <w:r w:rsidR="00A52652">
        <w:t xml:space="preserve"> the </w:t>
      </w:r>
      <w:r w:rsidR="00A52652" w:rsidRPr="009545B1">
        <w:rPr>
          <w:b/>
          <w:bCs/>
        </w:rPr>
        <w:t xml:space="preserve">first </w:t>
      </w:r>
      <w:r w:rsidR="00C13623">
        <w:rPr>
          <w:b/>
          <w:bCs/>
        </w:rPr>
        <w:t xml:space="preserve">3 </w:t>
      </w:r>
      <w:r w:rsidR="00A52652">
        <w:t>results</w:t>
      </w:r>
      <w:r w:rsidR="006673A0" w:rsidRPr="006673A0">
        <w:t>.</w:t>
      </w:r>
    </w:p>
    <w:p w14:paraId="3E6E9C0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75D97C1F" w14:textId="2A9BFC41" w:rsidR="00B366C6" w:rsidRPr="00B366C6" w:rsidRDefault="00B366C6" w:rsidP="0082695F">
      <w:pPr>
        <w:pStyle w:val="Code"/>
        <w:numPr>
          <w:ilvl w:val="0"/>
          <w:numId w:val="4"/>
        </w:numPr>
        <w:rPr>
          <w:lang w:val="bg-BG"/>
        </w:rPr>
      </w:pPr>
      <w:r>
        <w:t>id</w:t>
      </w:r>
    </w:p>
    <w:p w14:paraId="5E38F2B5" w14:textId="58E03281" w:rsidR="00871CAF" w:rsidRPr="00871CAF" w:rsidRDefault="00F1532F" w:rsidP="0082695F">
      <w:pPr>
        <w:pStyle w:val="Code"/>
        <w:numPr>
          <w:ilvl w:val="0"/>
          <w:numId w:val="4"/>
        </w:numPr>
        <w:rPr>
          <w:lang w:val="bg-BG"/>
        </w:rPr>
      </w:pPr>
      <w:r>
        <w:t>start_time</w:t>
      </w:r>
    </w:p>
    <w:p w14:paraId="12DD05FB" w14:textId="5D2D32A2" w:rsidR="00871CAF" w:rsidRPr="00BE073D" w:rsidRDefault="00F1532F" w:rsidP="0082695F">
      <w:pPr>
        <w:pStyle w:val="Code"/>
        <w:numPr>
          <w:ilvl w:val="0"/>
          <w:numId w:val="4"/>
        </w:numPr>
        <w:rPr>
          <w:lang w:val="bg-BG"/>
        </w:rPr>
      </w:pPr>
      <w:r>
        <w:t>station</w:t>
      </w:r>
      <w:r w:rsidR="00BE073D" w:rsidRPr="00BE073D">
        <w:t>_id</w:t>
      </w:r>
    </w:p>
    <w:p w14:paraId="3523046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945" w:type="dxa"/>
        <w:tblLayout w:type="fixed"/>
        <w:tblLook w:val="04A0" w:firstRow="1" w:lastRow="0" w:firstColumn="1" w:lastColumn="0" w:noHBand="0" w:noVBand="1"/>
      </w:tblPr>
      <w:tblGrid>
        <w:gridCol w:w="1249"/>
        <w:gridCol w:w="2436"/>
        <w:gridCol w:w="1260"/>
      </w:tblGrid>
      <w:tr w:rsidR="00BE073D" w:rsidRPr="006673A0" w14:paraId="067ED0B6" w14:textId="0223B48B" w:rsidTr="00446B3C">
        <w:trPr>
          <w:trHeight w:val="275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D9893" w14:textId="0D33BB17" w:rsidR="00BE073D" w:rsidRPr="006673A0" w:rsidRDefault="00BE073D" w:rsidP="006F088F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id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3041C" w14:textId="62E60B27" w:rsidR="00BE073D" w:rsidRPr="00832409" w:rsidRDefault="0072487C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rt_ti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4195A9" w14:textId="5963AB95" w:rsidR="00BE073D" w:rsidRPr="006673A0" w:rsidRDefault="0072487C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tion</w:t>
            </w:r>
            <w:r w:rsidR="00BE073D" w:rsidRPr="00BE073D">
              <w:rPr>
                <w:b/>
                <w:bCs/>
                <w:noProof/>
              </w:rPr>
              <w:t>_id</w:t>
            </w:r>
          </w:p>
        </w:tc>
      </w:tr>
      <w:tr w:rsidR="00446B3C" w:rsidRPr="006673A0" w14:paraId="2E691456" w14:textId="486D2914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7E21" w14:textId="404C6E59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11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91AD" w14:textId="1FE7BA3E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46B3C">
              <w:rPr>
                <w:rFonts w:ascii="Consolas" w:hAnsi="Consolas"/>
              </w:rPr>
              <w:t>13-02-25 20: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83F3" w14:textId="7402C89D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3</w:t>
            </w:r>
          </w:p>
        </w:tc>
      </w:tr>
      <w:tr w:rsidR="00446B3C" w:rsidRPr="006673A0" w14:paraId="0B738F29" w14:textId="53C11D79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FA0B" w14:textId="3D929C0C" w:rsidR="00446B3C" w:rsidRPr="00446B3C" w:rsidRDefault="00446B3C" w:rsidP="00446B3C">
            <w:pPr>
              <w:spacing w:before="0" w:after="0"/>
              <w:rPr>
                <w:rFonts w:ascii="Consolas" w:hAnsi="Consolas"/>
              </w:rPr>
            </w:pPr>
            <w:r w:rsidRPr="00446B3C">
              <w:rPr>
                <w:rFonts w:ascii="Consolas" w:hAnsi="Consolas"/>
              </w:rPr>
              <w:t>13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2075" w14:textId="17E09745" w:rsidR="00446B3C" w:rsidRPr="00446B3C" w:rsidRDefault="00446B3C" w:rsidP="00446B3C">
            <w:pPr>
              <w:spacing w:before="0" w:after="0"/>
              <w:rPr>
                <w:rFonts w:ascii="Consolas" w:hAnsi="Consolas"/>
                <w:lang w:val="bg-BG"/>
              </w:rPr>
            </w:pPr>
            <w:r w:rsidRPr="00446B3C">
              <w:rPr>
                <w:rFonts w:ascii="Consolas" w:hAnsi="Consolas"/>
              </w:rPr>
              <w:t>19-02-25 16:4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05A5" w14:textId="643BA5B1" w:rsidR="00446B3C" w:rsidRPr="00446B3C" w:rsidRDefault="00446B3C" w:rsidP="00446B3C">
            <w:pPr>
              <w:spacing w:before="0" w:after="0"/>
              <w:rPr>
                <w:rFonts w:ascii="Consolas" w:hAnsi="Consolas"/>
              </w:rPr>
            </w:pPr>
            <w:r w:rsidRPr="00446B3C">
              <w:rPr>
                <w:rFonts w:ascii="Consolas" w:hAnsi="Consolas"/>
              </w:rPr>
              <w:t>10</w:t>
            </w:r>
          </w:p>
        </w:tc>
      </w:tr>
      <w:tr w:rsidR="00446B3C" w:rsidRPr="006673A0" w14:paraId="3941A922" w14:textId="0A0D1160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D03D" w14:textId="29AFA7F2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9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A4C7" w14:textId="1E17F521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46B3C">
              <w:rPr>
                <w:rFonts w:ascii="Consolas" w:hAnsi="Consolas"/>
              </w:rPr>
              <w:t>22-02-25 08:3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406F" w14:textId="2EA7B438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18</w:t>
            </w:r>
          </w:p>
        </w:tc>
      </w:tr>
    </w:tbl>
    <w:p w14:paraId="2A0A9B1E" w14:textId="5A2E504B" w:rsidR="006673A0" w:rsidRPr="00C31F9C" w:rsidRDefault="006673A0" w:rsidP="006673A0"/>
    <w:p w14:paraId="647B6564" w14:textId="0B5CAF45" w:rsidR="006673A0" w:rsidRPr="00B21CF3" w:rsidRDefault="00AA063A" w:rsidP="0082695F">
      <w:pPr>
        <w:pStyle w:val="Heading3"/>
        <w:numPr>
          <w:ilvl w:val="0"/>
          <w:numId w:val="2"/>
        </w:numPr>
        <w:ind w:left="540" w:hanging="540"/>
      </w:pPr>
      <w:r>
        <w:t>Managers</w:t>
      </w:r>
    </w:p>
    <w:p w14:paraId="759B7503" w14:textId="7A52AA2A" w:rsidR="00C220DD" w:rsidRDefault="005044EB" w:rsidP="00C220DD">
      <w:r w:rsidRPr="003F7601">
        <w:rPr>
          <w:b/>
          <w:bCs/>
        </w:rPr>
        <w:t>Identify</w:t>
      </w:r>
      <w:r w:rsidR="00C220DD">
        <w:t xml:space="preserve"> </w:t>
      </w:r>
      <w:r>
        <w:t xml:space="preserve">all </w:t>
      </w:r>
      <w:r w:rsidRPr="005044EB">
        <w:rPr>
          <w:b/>
          <w:bCs/>
        </w:rPr>
        <w:t>colonists</w:t>
      </w:r>
      <w:r>
        <w:t xml:space="preserve"> </w:t>
      </w:r>
      <w:r w:rsidRPr="005044EB">
        <w:rPr>
          <w:b/>
          <w:bCs/>
        </w:rPr>
        <w:t>tasked</w:t>
      </w:r>
      <w:r>
        <w:t xml:space="preserve"> with </w:t>
      </w:r>
      <w:r w:rsidRPr="005044EB">
        <w:rPr>
          <w:rFonts w:ascii="Consolas" w:hAnsi="Consolas"/>
          <w:b/>
          <w:bCs/>
        </w:rPr>
        <w:t>'</w:t>
      </w:r>
      <w:r w:rsidR="009B5E07">
        <w:rPr>
          <w:rFonts w:ascii="Consolas" w:hAnsi="Consolas"/>
          <w:b/>
          <w:bCs/>
        </w:rPr>
        <w:t>Management</w:t>
      </w:r>
      <w:r w:rsidRPr="005044EB">
        <w:rPr>
          <w:rFonts w:ascii="Consolas" w:hAnsi="Consolas"/>
          <w:b/>
          <w:bCs/>
        </w:rPr>
        <w:t>'</w:t>
      </w:r>
      <w:r w:rsidR="00C220DD">
        <w:t xml:space="preserve"> </w:t>
      </w:r>
      <w:r w:rsidR="002E28C1">
        <w:t xml:space="preserve">on </w:t>
      </w:r>
      <w:r w:rsidR="002E28C1" w:rsidRPr="00AA063A">
        <w:t>their</w:t>
      </w:r>
      <w:r w:rsidR="002E28C1" w:rsidRPr="00AA063A">
        <w:rPr>
          <w:b/>
          <w:bCs/>
        </w:rPr>
        <w:t xml:space="preserve"> </w:t>
      </w:r>
      <w:r w:rsidR="00021237">
        <w:rPr>
          <w:b/>
          <w:bCs/>
        </w:rPr>
        <w:t>assignments</w:t>
      </w:r>
      <w:r w:rsidR="002E28C1">
        <w:t xml:space="preserve"> </w:t>
      </w:r>
      <w:r w:rsidR="00C220DD">
        <w:t xml:space="preserve">and </w:t>
      </w:r>
      <w:r w:rsidR="003F7601">
        <w:rPr>
          <w:b/>
          <w:bCs/>
        </w:rPr>
        <w:t>display</w:t>
      </w:r>
      <w:r w:rsidR="00C20A61">
        <w:t xml:space="preserve"> the</w:t>
      </w:r>
      <w:r w:rsidR="003F7601">
        <w:t xml:space="preserve"> </w:t>
      </w:r>
      <w:r w:rsidR="002E28C1">
        <w:t>required</w:t>
      </w:r>
      <w:r w:rsidR="003F7601">
        <w:t xml:space="preserve"> data</w:t>
      </w:r>
      <w:r w:rsidR="00C220DD">
        <w:t>.</w:t>
      </w:r>
    </w:p>
    <w:p w14:paraId="67E4FD82" w14:textId="7D25688B" w:rsidR="00C220DD" w:rsidRDefault="00C220DD" w:rsidP="00C220DD">
      <w:r>
        <w:t>Write a query that returns the</w:t>
      </w:r>
      <w:r w:rsidR="003F7601">
        <w:t xml:space="preserve"> </w:t>
      </w:r>
      <w:r w:rsidR="002E28C1">
        <w:t>colonists</w:t>
      </w:r>
      <w:r w:rsidR="003F7601">
        <w:t>'</w:t>
      </w:r>
      <w:r>
        <w:t xml:space="preserve"> </w:t>
      </w:r>
      <w:r w:rsidR="002E28C1" w:rsidRPr="002E28C1">
        <w:rPr>
          <w:b/>
          <w:bCs/>
        </w:rPr>
        <w:t>full</w:t>
      </w:r>
      <w:r w:rsidR="002E28C1">
        <w:t xml:space="preserve"> </w:t>
      </w:r>
      <w:r w:rsidRPr="002E28C1">
        <w:rPr>
          <w:rFonts w:cstheme="minorHAnsi"/>
          <w:b/>
          <w:bCs/>
        </w:rPr>
        <w:t>name</w:t>
      </w:r>
      <w:r w:rsidR="00021237">
        <w:rPr>
          <w:rFonts w:cstheme="minorHAnsi"/>
          <w:b/>
          <w:bCs/>
        </w:rPr>
        <w:t>s</w:t>
      </w:r>
      <w:r w:rsidR="002E28C1" w:rsidRPr="002E28C1">
        <w:rPr>
          <w:rFonts w:cstheme="minorHAnsi"/>
          <w:b/>
          <w:bCs/>
        </w:rPr>
        <w:t xml:space="preserve"> </w:t>
      </w:r>
      <w:r w:rsidR="002E28C1" w:rsidRPr="002E28C1">
        <w:rPr>
          <w:rFonts w:cstheme="minorHAnsi"/>
        </w:rPr>
        <w:t>(</w:t>
      </w:r>
      <w:r w:rsidR="003509D7">
        <w:t xml:space="preserve">concatenate the </w:t>
      </w:r>
      <w:r w:rsidR="003509D7" w:rsidRPr="00755647">
        <w:rPr>
          <w:rFonts w:ascii="Consolas" w:hAnsi="Consolas"/>
          <w:b/>
          <w:bCs/>
        </w:rPr>
        <w:t>first_name</w:t>
      </w:r>
      <w:r w:rsidR="003509D7">
        <w:t xml:space="preserve"> and </w:t>
      </w:r>
      <w:r w:rsidR="003509D7" w:rsidRPr="00755647">
        <w:rPr>
          <w:rFonts w:ascii="Consolas" w:hAnsi="Consolas"/>
          <w:b/>
          <w:bCs/>
        </w:rPr>
        <w:t>last_name</w:t>
      </w:r>
      <w:r w:rsidR="003509D7">
        <w:t xml:space="preserve">, separated by </w:t>
      </w:r>
      <w:r w:rsidR="00681685" w:rsidRPr="00681685">
        <w:rPr>
          <w:b/>
          <w:bCs/>
        </w:rPr>
        <w:t>space</w:t>
      </w:r>
      <w:r w:rsidR="002E28C1" w:rsidRPr="002E28C1">
        <w:rPr>
          <w:rFonts w:ascii="Consolas" w:hAnsi="Consolas"/>
        </w:rPr>
        <w:t>)</w:t>
      </w:r>
      <w:r>
        <w:t xml:space="preserve">, </w:t>
      </w:r>
      <w:r w:rsidR="00AA063A">
        <w:rPr>
          <w:rFonts w:ascii="Consolas" w:hAnsi="Consolas"/>
          <w:b/>
          <w:bCs/>
        </w:rPr>
        <w:t>identity</w:t>
      </w:r>
      <w:r>
        <w:t xml:space="preserve">, </w:t>
      </w:r>
      <w:r w:rsidR="00AA063A">
        <w:t xml:space="preserve">and </w:t>
      </w:r>
      <w:r w:rsidR="00021237">
        <w:rPr>
          <w:rFonts w:ascii="Consolas" w:hAnsi="Consolas"/>
          <w:b/>
          <w:bCs/>
        </w:rPr>
        <w:t>role</w:t>
      </w:r>
      <w:r>
        <w:t>.</w:t>
      </w:r>
    </w:p>
    <w:p w14:paraId="56DE4329" w14:textId="42146685" w:rsidR="00C220DD" w:rsidRDefault="006C01B5" w:rsidP="00C220DD">
      <w:r w:rsidRPr="006C01B5">
        <w:t xml:space="preserve">Construct the </w:t>
      </w:r>
      <w:r w:rsidR="00021237">
        <w:rPr>
          <w:rFonts w:ascii="Consolas" w:hAnsi="Consolas"/>
          <w:b/>
          <w:bCs/>
        </w:rPr>
        <w:t>role</w:t>
      </w:r>
      <w:r w:rsidRPr="006C01B5">
        <w:t xml:space="preserve"> </w:t>
      </w:r>
      <w:r w:rsidR="007861EC">
        <w:t xml:space="preserve">value </w:t>
      </w:r>
      <w:r w:rsidR="00021237">
        <w:t>by concatenating</w:t>
      </w:r>
      <w:r w:rsidR="00C220DD">
        <w:t xml:space="preserve"> the </w:t>
      </w:r>
      <w:r w:rsidR="00021237" w:rsidRPr="00021237">
        <w:t>string</w:t>
      </w:r>
      <w:r w:rsidR="00FD3158">
        <w:rPr>
          <w:b/>
          <w:bCs/>
        </w:rPr>
        <w:t xml:space="preserve"> </w:t>
      </w:r>
      <w:r w:rsidR="00021237" w:rsidRPr="00021237">
        <w:rPr>
          <w:rFonts w:ascii="Consolas" w:hAnsi="Consolas"/>
          <w:b/>
          <w:bCs/>
        </w:rPr>
        <w:t>'Manager/'</w:t>
      </w:r>
      <w:r w:rsidR="007861EC">
        <w:rPr>
          <w:b/>
          <w:bCs/>
        </w:rPr>
        <w:t xml:space="preserve"> </w:t>
      </w:r>
      <w:r w:rsidR="007861EC" w:rsidRPr="007861EC">
        <w:t>and</w:t>
      </w:r>
      <w:r w:rsidR="007861EC">
        <w:rPr>
          <w:b/>
          <w:bCs/>
        </w:rPr>
        <w:t xml:space="preserve"> </w:t>
      </w:r>
      <w:r w:rsidR="00C220DD" w:rsidRPr="00C220DD">
        <w:t>the</w:t>
      </w:r>
      <w:r w:rsidR="00C220DD">
        <w:rPr>
          <w:b/>
          <w:bCs/>
        </w:rPr>
        <w:t xml:space="preserve"> </w:t>
      </w:r>
      <w:r w:rsidR="00021237" w:rsidRPr="00021237">
        <w:rPr>
          <w:rFonts w:ascii="Consolas" w:hAnsi="Consolas"/>
          <w:b/>
          <w:bCs/>
        </w:rPr>
        <w:t>journey_id</w:t>
      </w:r>
      <w:r w:rsidR="00135D68">
        <w:t>.</w:t>
      </w:r>
    </w:p>
    <w:p w14:paraId="7BBF6391" w14:textId="10EA0EA2" w:rsidR="006673A0" w:rsidRPr="006673A0" w:rsidRDefault="00C220DD" w:rsidP="00C220DD">
      <w:pPr>
        <w:rPr>
          <w:b/>
          <w:lang w:val="bg-BG"/>
        </w:rPr>
      </w:pPr>
      <w:r>
        <w:t xml:space="preserve">Order </w:t>
      </w:r>
      <w:r w:rsidR="000F41D9">
        <w:t xml:space="preserve">the results </w:t>
      </w:r>
      <w:r>
        <w:t xml:space="preserve">by </w:t>
      </w:r>
      <w:r w:rsidR="00DA3393" w:rsidRPr="00DA3393">
        <w:rPr>
          <w:rFonts w:ascii="Consolas" w:hAnsi="Consolas"/>
          <w:b/>
          <w:bCs/>
        </w:rPr>
        <w:t>role</w:t>
      </w:r>
      <w:r>
        <w:t xml:space="preserve"> </w:t>
      </w:r>
      <w:r w:rsidR="00C71DCC" w:rsidRPr="00C71DCC">
        <w:rPr>
          <w:b/>
          <w:bCs/>
        </w:rPr>
        <w:t>descending</w:t>
      </w:r>
      <w:r w:rsidR="00DA3393">
        <w:t xml:space="preserve">, </w:t>
      </w:r>
      <w:r w:rsidR="00C71DCC">
        <w:t xml:space="preserve">then by </w:t>
      </w:r>
      <w:r w:rsidR="00DA3393" w:rsidRPr="00DA3393">
        <w:rPr>
          <w:rFonts w:ascii="Consolas" w:hAnsi="Consolas"/>
          <w:b/>
          <w:bCs/>
        </w:rPr>
        <w:t>identity</w:t>
      </w:r>
      <w:r w:rsidR="0006207E">
        <w:rPr>
          <w:b/>
          <w:bCs/>
        </w:rPr>
        <w:t xml:space="preserve"> ascending</w:t>
      </w:r>
      <w:r w:rsidR="006673A0" w:rsidRPr="00F80AFF">
        <w:rPr>
          <w:bCs/>
        </w:rPr>
        <w:t>.</w:t>
      </w:r>
    </w:p>
    <w:p w14:paraId="785BB9F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lastRenderedPageBreak/>
        <w:t>Required Columns</w:t>
      </w:r>
    </w:p>
    <w:p w14:paraId="7A24DEC7" w14:textId="30A5D132" w:rsidR="00C220DD" w:rsidRDefault="009128C8" w:rsidP="0082695F">
      <w:pPr>
        <w:pStyle w:val="Code"/>
        <w:numPr>
          <w:ilvl w:val="0"/>
          <w:numId w:val="4"/>
        </w:numPr>
      </w:pPr>
      <w:r>
        <w:t>full_</w:t>
      </w:r>
      <w:r w:rsidR="00C220DD">
        <w:t>name</w:t>
      </w:r>
      <w:r>
        <w:t xml:space="preserve"> </w:t>
      </w:r>
      <w:r w:rsidRPr="009128C8">
        <w:rPr>
          <w:rFonts w:asciiTheme="minorHAnsi" w:hAnsiTheme="minorHAnsi" w:cstheme="minorHAnsi"/>
          <w:b w:val="0"/>
          <w:bCs/>
        </w:rPr>
        <w:t>(</w:t>
      </w:r>
      <w:r>
        <w:rPr>
          <w:bCs/>
        </w:rPr>
        <w:t>first_name</w:t>
      </w:r>
      <w:r>
        <w:rPr>
          <w:b w:val="0"/>
          <w:bCs/>
        </w:rPr>
        <w:t xml:space="preserve"> + ' ' + </w:t>
      </w:r>
      <w:r w:rsidRPr="009128C8">
        <w:t>last_name</w:t>
      </w:r>
      <w:r w:rsidRPr="002E28C1">
        <w:t>)</w:t>
      </w:r>
    </w:p>
    <w:p w14:paraId="769D95E7" w14:textId="7BE9687B" w:rsidR="009128C8" w:rsidRPr="009128C8" w:rsidRDefault="00BE72BC" w:rsidP="0082695F">
      <w:pPr>
        <w:pStyle w:val="Code"/>
        <w:numPr>
          <w:ilvl w:val="0"/>
          <w:numId w:val="4"/>
        </w:numPr>
        <w:rPr>
          <w:rFonts w:asciiTheme="minorHAnsi" w:hAnsiTheme="minorHAnsi" w:cstheme="minorHAnsi"/>
          <w:lang w:val="bg-BG"/>
        </w:rPr>
      </w:pPr>
      <w:r>
        <w:rPr>
          <w:rFonts w:cstheme="minorHAnsi"/>
        </w:rPr>
        <w:t>identity</w:t>
      </w:r>
    </w:p>
    <w:p w14:paraId="7A43106D" w14:textId="3C68A253" w:rsidR="00C71DCC" w:rsidRPr="009128C8" w:rsidRDefault="00BE72BC" w:rsidP="0082695F">
      <w:pPr>
        <w:pStyle w:val="Code"/>
        <w:numPr>
          <w:ilvl w:val="0"/>
          <w:numId w:val="4"/>
        </w:numPr>
        <w:rPr>
          <w:rFonts w:asciiTheme="minorHAnsi" w:hAnsiTheme="minorHAnsi" w:cstheme="minorHAnsi"/>
          <w:lang w:val="bg-BG"/>
        </w:rPr>
      </w:pPr>
      <w:r>
        <w:t>role</w:t>
      </w:r>
      <w:r w:rsidR="00C71DCC" w:rsidRPr="00C71DCC">
        <w:rPr>
          <w:rFonts w:asciiTheme="minorHAnsi" w:hAnsiTheme="minorHAnsi" w:cstheme="minorHAnsi"/>
        </w:rPr>
        <w:t xml:space="preserve"> </w:t>
      </w:r>
      <w:r w:rsidR="00C71DCC" w:rsidRPr="00C71DCC">
        <w:rPr>
          <w:rFonts w:asciiTheme="minorHAnsi" w:hAnsiTheme="minorHAnsi" w:cstheme="minorHAnsi"/>
          <w:b w:val="0"/>
          <w:bCs/>
        </w:rPr>
        <w:t xml:space="preserve">(a resulting string, according to </w:t>
      </w:r>
      <w:r w:rsidR="00304125">
        <w:rPr>
          <w:rFonts w:asciiTheme="minorHAnsi" w:hAnsiTheme="minorHAnsi" w:cstheme="minorHAnsi"/>
          <w:b w:val="0"/>
          <w:bCs/>
        </w:rPr>
        <w:t xml:space="preserve">the </w:t>
      </w:r>
      <w:r w:rsidR="00C71DCC" w:rsidRPr="00C71DCC">
        <w:rPr>
          <w:rFonts w:asciiTheme="minorHAnsi" w:hAnsiTheme="minorHAnsi" w:cstheme="minorHAnsi"/>
          <w:b w:val="0"/>
          <w:bCs/>
        </w:rPr>
        <w:t>description</w:t>
      </w:r>
      <w:r w:rsidR="00753FBE">
        <w:rPr>
          <w:rFonts w:asciiTheme="minorHAnsi" w:hAnsiTheme="minorHAnsi" w:cstheme="minorHAnsi"/>
          <w:b w:val="0"/>
          <w:bCs/>
        </w:rPr>
        <w:t xml:space="preserve"> above</w:t>
      </w:r>
      <w:r w:rsidR="00C71DCC" w:rsidRPr="00C71DCC">
        <w:rPr>
          <w:rFonts w:asciiTheme="minorHAnsi" w:hAnsiTheme="minorHAnsi" w:cstheme="minorHAnsi"/>
          <w:b w:val="0"/>
          <w:bCs/>
        </w:rPr>
        <w:t>)</w:t>
      </w:r>
    </w:p>
    <w:p w14:paraId="4DDD9CB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675" w:type="dxa"/>
        <w:tblLook w:val="04A0" w:firstRow="1" w:lastRow="0" w:firstColumn="1" w:lastColumn="0" w:noHBand="0" w:noVBand="1"/>
      </w:tblPr>
      <w:tblGrid>
        <w:gridCol w:w="2965"/>
        <w:gridCol w:w="1890"/>
        <w:gridCol w:w="1820"/>
      </w:tblGrid>
      <w:tr w:rsidR="00F80BB8" w:rsidRPr="006673A0" w14:paraId="6247B260" w14:textId="7C96C2AF" w:rsidTr="00F9543D">
        <w:trPr>
          <w:trHeight w:val="27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28434" w14:textId="408B052A" w:rsidR="00F80BB8" w:rsidRPr="00724787" w:rsidRDefault="00F80BB8" w:rsidP="006F088F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full_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6A9AA" w14:textId="3267FC26" w:rsidR="00F80BB8" w:rsidRPr="00724787" w:rsidRDefault="00F80BB8" w:rsidP="006F088F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identity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55CDB" w14:textId="2498A1EE" w:rsidR="00F80BB8" w:rsidRPr="00724787" w:rsidRDefault="00F80BB8" w:rsidP="006F088F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ole</w:t>
            </w:r>
          </w:p>
        </w:tc>
      </w:tr>
      <w:tr w:rsidR="00F9543D" w:rsidRPr="006673A0" w14:paraId="0A285DEA" w14:textId="2944C1EF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01FC" w14:textId="0A76FCBB" w:rsidR="00F9543D" w:rsidRPr="00F9543D" w:rsidRDefault="00F9543D" w:rsidP="00F9543D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F9543D">
              <w:rPr>
                <w:rFonts w:ascii="Consolas" w:hAnsi="Consolas"/>
              </w:rPr>
              <w:t>Kennith Teasel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1D13" w14:textId="6958793B" w:rsidR="00F9543D" w:rsidRPr="00F9543D" w:rsidRDefault="00F9543D" w:rsidP="00F9543D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F9543D">
              <w:rPr>
                <w:rFonts w:ascii="Consolas" w:hAnsi="Consolas"/>
              </w:rPr>
              <w:t>0361925158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470F" w14:textId="00B597A5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263E1C7F" w14:textId="5BF348AA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3F9C8" w14:textId="11CA4184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Chantalle Filipputti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24373" w14:textId="2E736D0D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093490610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6BCA" w14:textId="0E47CA63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7D2BB2C5" w14:textId="2F53C555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7EB9" w14:textId="1740258B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Reid Kier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5932" w14:textId="1D2B6065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894418841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656B" w14:textId="732BE1D9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2D80AA66" w14:textId="397ECB94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D3017" w14:textId="12ED0F01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Sheena Oleszkiewicz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99F5" w14:textId="241DCB69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0516669745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0DF0" w14:textId="75843046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7</w:t>
            </w:r>
          </w:p>
        </w:tc>
      </w:tr>
      <w:tr w:rsidR="00F80BB8" w:rsidRPr="006673A0" w14:paraId="6AA31D3C" w14:textId="1B29A330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E2E2" w14:textId="51C62BD5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F4B6" w14:textId="11EF784E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04A" w14:textId="2D422E69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</w:tr>
    </w:tbl>
    <w:p w14:paraId="10762715" w14:textId="77777777" w:rsidR="006673A0" w:rsidRPr="006673A0" w:rsidRDefault="006673A0" w:rsidP="006673A0">
      <w:pPr>
        <w:rPr>
          <w:lang w:val="bg-BG"/>
        </w:rPr>
      </w:pPr>
    </w:p>
    <w:p w14:paraId="74833372" w14:textId="46634A0A" w:rsidR="006673A0" w:rsidRPr="00B21CF3" w:rsidRDefault="009C0B85" w:rsidP="0082695F">
      <w:pPr>
        <w:pStyle w:val="Heading3"/>
        <w:numPr>
          <w:ilvl w:val="0"/>
          <w:numId w:val="2"/>
        </w:numPr>
        <w:ind w:left="540" w:hanging="540"/>
      </w:pPr>
      <w:r>
        <w:t>Planets by Stations Count</w:t>
      </w:r>
    </w:p>
    <w:p w14:paraId="0379E78F" w14:textId="24222311" w:rsidR="000530B6" w:rsidRDefault="000530B6" w:rsidP="000530B6">
      <w:r>
        <w:t xml:space="preserve">Write a query to </w:t>
      </w:r>
      <w:r w:rsidR="009C0B85">
        <w:rPr>
          <w:b/>
          <w:bCs/>
        </w:rPr>
        <w:t xml:space="preserve">extract data </w:t>
      </w:r>
      <w:r w:rsidR="009C0B85" w:rsidRPr="009C0B85">
        <w:t>about</w:t>
      </w:r>
      <w:r w:rsidRPr="009C0B85">
        <w:t xml:space="preserve"> </w:t>
      </w:r>
      <w:r w:rsidR="009C0B85">
        <w:rPr>
          <w:b/>
          <w:bCs/>
        </w:rPr>
        <w:t>planet</w:t>
      </w:r>
      <w:r w:rsidRPr="000530B6">
        <w:rPr>
          <w:b/>
          <w:bCs/>
        </w:rPr>
        <w:t>s</w:t>
      </w:r>
      <w:r>
        <w:t xml:space="preserve"> </w:t>
      </w:r>
      <w:r w:rsidR="009C0B85">
        <w:t xml:space="preserve">by their </w:t>
      </w:r>
      <w:r w:rsidR="009C0B85" w:rsidRPr="009C0B85">
        <w:rPr>
          <w:b/>
          <w:bCs/>
        </w:rPr>
        <w:t>station count</w:t>
      </w:r>
      <w:r>
        <w:t>. The query should include the following columns:</w:t>
      </w:r>
    </w:p>
    <w:p w14:paraId="6B16E7C0" w14:textId="70B3C533" w:rsidR="00755647" w:rsidRDefault="009C0B85" w:rsidP="000530B6">
      <w:r>
        <w:rPr>
          <w:rFonts w:ascii="Consolas" w:hAnsi="Consolas"/>
          <w:b/>
          <w:bCs/>
        </w:rPr>
        <w:t xml:space="preserve">planet_name - </w:t>
      </w:r>
      <w:r w:rsidRPr="002D7C31">
        <w:rPr>
          <w:rFonts w:cstheme="minorHAnsi"/>
        </w:rPr>
        <w:t>concatenate</w:t>
      </w:r>
      <w:r w:rsidR="002D7C31">
        <w:rPr>
          <w:rFonts w:cstheme="minorHAnsi"/>
        </w:rPr>
        <w:t xml:space="preserve"> the</w:t>
      </w:r>
      <w:r w:rsidRPr="002D7C31">
        <w:rPr>
          <w:rFonts w:cstheme="minorHAnsi"/>
        </w:rPr>
        <w:t xml:space="preserve"> string</w:t>
      </w:r>
      <w:r w:rsidRPr="002D7C3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'Planet: '</w:t>
      </w:r>
      <w:r w:rsidRPr="009C0B85">
        <w:rPr>
          <w:rFonts w:cstheme="minorHAnsi"/>
        </w:rPr>
        <w:t xml:space="preserve"> with the value of the planet's</w:t>
      </w:r>
      <w:r w:rsidRPr="009C0B85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name</w:t>
      </w:r>
      <w:r w:rsidRPr="009C0B85">
        <w:rPr>
          <w:rFonts w:cstheme="minorHAnsi"/>
        </w:rPr>
        <w:t>.</w:t>
      </w:r>
    </w:p>
    <w:p w14:paraId="51E86278" w14:textId="3831E0B3" w:rsidR="00755647" w:rsidRDefault="009C0B85" w:rsidP="000530B6">
      <w:r>
        <w:rPr>
          <w:rFonts w:ascii="Consolas" w:hAnsi="Consolas"/>
          <w:b/>
          <w:bCs/>
        </w:rPr>
        <w:t>station_count</w:t>
      </w:r>
      <w:r w:rsidR="00755647">
        <w:t xml:space="preserve"> </w:t>
      </w:r>
      <w:r w:rsidR="00787699">
        <w:t xml:space="preserve">- </w:t>
      </w:r>
      <w:r w:rsidR="00755647">
        <w:t>t</w:t>
      </w:r>
      <w:r w:rsidR="000530B6">
        <w:t xml:space="preserve">he </w:t>
      </w:r>
      <w:r w:rsidR="000530B6" w:rsidRPr="002D7C31">
        <w:rPr>
          <w:b/>
          <w:bCs/>
        </w:rPr>
        <w:t>total</w:t>
      </w:r>
      <w:r w:rsidR="000530B6">
        <w:t xml:space="preserve"> </w:t>
      </w:r>
      <w:r w:rsidR="000530B6" w:rsidRPr="002D7C31">
        <w:rPr>
          <w:b/>
          <w:bCs/>
        </w:rPr>
        <w:t>number</w:t>
      </w:r>
      <w:r w:rsidR="000530B6">
        <w:t xml:space="preserve"> of </w:t>
      </w:r>
      <w:r w:rsidR="002D7C31" w:rsidRPr="002D7C31">
        <w:rPr>
          <w:b/>
          <w:bCs/>
        </w:rPr>
        <w:t>stations</w:t>
      </w:r>
      <w:r w:rsidR="002D7C31">
        <w:t xml:space="preserve"> associated with the </w:t>
      </w:r>
      <w:r w:rsidR="002D7C31" w:rsidRPr="002D7C31">
        <w:rPr>
          <w:b/>
          <w:bCs/>
        </w:rPr>
        <w:t>planet</w:t>
      </w:r>
      <w:r w:rsidR="002D7C31">
        <w:t>.</w:t>
      </w:r>
    </w:p>
    <w:p w14:paraId="1583F351" w14:textId="0E1B32A9" w:rsidR="000530B6" w:rsidRDefault="002D7C31" w:rsidP="000530B6">
      <w:r>
        <w:rPr>
          <w:rFonts w:ascii="Consolas" w:hAnsi="Consolas"/>
          <w:b/>
          <w:bCs/>
        </w:rPr>
        <w:t>avg_capacity</w:t>
      </w:r>
      <w:r w:rsidR="00755647">
        <w:t xml:space="preserve"> </w:t>
      </w:r>
      <w:r w:rsidR="00787699">
        <w:t>-</w:t>
      </w:r>
      <w:r>
        <w:t xml:space="preserve"> the </w:t>
      </w:r>
      <w:r w:rsidRPr="002D7C31">
        <w:rPr>
          <w:b/>
          <w:bCs/>
        </w:rPr>
        <w:t>average</w:t>
      </w:r>
      <w:r>
        <w:t xml:space="preserve"> value for </w:t>
      </w:r>
      <w:r w:rsidRPr="002D7C31">
        <w:rPr>
          <w:b/>
          <w:bCs/>
        </w:rPr>
        <w:t>stations' maximum capacities</w:t>
      </w:r>
      <w:r>
        <w:t xml:space="preserve"> </w:t>
      </w:r>
      <w:r w:rsidR="00FA1663">
        <w:t>related to each</w:t>
      </w:r>
      <w:r>
        <w:t xml:space="preserve"> planet</w:t>
      </w:r>
      <w:r w:rsidR="000530B6">
        <w:t>.</w:t>
      </w:r>
      <w:r w:rsidR="00FA1663">
        <w:t xml:space="preserve"> </w:t>
      </w:r>
      <w:r w:rsidR="00FA1663" w:rsidRPr="00FA1663">
        <w:rPr>
          <w:b/>
          <w:bCs/>
        </w:rPr>
        <w:t>Truncate</w:t>
      </w:r>
      <w:r w:rsidR="00FA1663">
        <w:t xml:space="preserve"> the resulting value to the </w:t>
      </w:r>
      <w:r w:rsidR="00FA1663" w:rsidRPr="00FA1663">
        <w:rPr>
          <w:b/>
          <w:bCs/>
        </w:rPr>
        <w:t>second decimal place</w:t>
      </w:r>
      <w:r w:rsidR="00FA1663">
        <w:t>.</w:t>
      </w:r>
    </w:p>
    <w:p w14:paraId="08DF24D2" w14:textId="41B2261A" w:rsidR="006673A0" w:rsidRDefault="000530B6" w:rsidP="000530B6">
      <w:pPr>
        <w:rPr>
          <w:bCs/>
          <w:lang w:val="bg-BG"/>
        </w:rPr>
      </w:pPr>
      <w:r>
        <w:t xml:space="preserve">Sort the results by </w:t>
      </w:r>
      <w:r w:rsidR="002D7C31">
        <w:rPr>
          <w:rFonts w:ascii="Consolas" w:hAnsi="Consolas"/>
          <w:b/>
          <w:bCs/>
        </w:rPr>
        <w:t>station_count</w:t>
      </w:r>
      <w:r>
        <w:t xml:space="preserve"> in </w:t>
      </w:r>
      <w:r w:rsidRPr="001F6D71">
        <w:rPr>
          <w:b/>
          <w:bCs/>
        </w:rPr>
        <w:t>descending</w:t>
      </w:r>
      <w:r>
        <w:t xml:space="preserve"> order, then by </w:t>
      </w:r>
      <w:r w:rsidR="002D7C31">
        <w:rPr>
          <w:rFonts w:ascii="Consolas" w:hAnsi="Consolas"/>
          <w:b/>
          <w:bCs/>
        </w:rPr>
        <w:t>avg_capacity</w:t>
      </w:r>
      <w:r>
        <w:t xml:space="preserve"> in </w:t>
      </w:r>
      <w:r w:rsidR="002D7C31">
        <w:rPr>
          <w:b/>
          <w:bCs/>
        </w:rPr>
        <w:t>de</w:t>
      </w:r>
      <w:r w:rsidRPr="001F6D71">
        <w:rPr>
          <w:b/>
          <w:bCs/>
        </w:rPr>
        <w:t>scending</w:t>
      </w:r>
      <w:r>
        <w:t xml:space="preserve"> order</w:t>
      </w:r>
      <w:r w:rsidR="002D7C31">
        <w:t xml:space="preserve"> and finally by </w:t>
      </w:r>
      <w:r w:rsidR="002D7C31" w:rsidRPr="002D7C31">
        <w:rPr>
          <w:rFonts w:ascii="Consolas" w:hAnsi="Consolas"/>
          <w:b/>
          <w:bCs/>
        </w:rPr>
        <w:t>planet_name</w:t>
      </w:r>
      <w:r w:rsidR="002D7C31" w:rsidRPr="002D7C31">
        <w:rPr>
          <w:rFonts w:cstheme="minorHAnsi"/>
        </w:rPr>
        <w:t xml:space="preserve"> </w:t>
      </w:r>
      <w:r w:rsidR="002D7C31" w:rsidRPr="002D7C31">
        <w:rPr>
          <w:rFonts w:cstheme="minorHAnsi"/>
          <w:b/>
          <w:bCs/>
        </w:rPr>
        <w:t>ascending</w:t>
      </w:r>
      <w:r>
        <w:t>.</w:t>
      </w:r>
    </w:p>
    <w:p w14:paraId="73944AE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1E85F38D" w14:textId="760F6886" w:rsidR="006673A0" w:rsidRPr="001F6D71" w:rsidRDefault="007541EE" w:rsidP="0082695F">
      <w:pPr>
        <w:pStyle w:val="Code"/>
        <w:numPr>
          <w:ilvl w:val="0"/>
          <w:numId w:val="4"/>
        </w:numPr>
        <w:rPr>
          <w:lang w:val="bg-BG"/>
        </w:rPr>
      </w:pPr>
      <w:r>
        <w:t>planet</w:t>
      </w:r>
      <w:r w:rsidR="001F6D71" w:rsidRPr="001F6D71">
        <w:t>_name</w:t>
      </w:r>
    </w:p>
    <w:p w14:paraId="13DD2884" w14:textId="4268D41F" w:rsidR="006673A0" w:rsidRPr="001F6D71" w:rsidRDefault="007541EE" w:rsidP="0082695F">
      <w:pPr>
        <w:pStyle w:val="Code"/>
        <w:numPr>
          <w:ilvl w:val="0"/>
          <w:numId w:val="4"/>
        </w:numPr>
        <w:rPr>
          <w:lang w:val="bg-BG"/>
        </w:rPr>
      </w:pPr>
      <w:r>
        <w:t>station</w:t>
      </w:r>
      <w:r w:rsidR="001F6D71" w:rsidRPr="001F6D71">
        <w:t>_</w:t>
      </w:r>
      <w:r>
        <w:t>count</w:t>
      </w:r>
    </w:p>
    <w:p w14:paraId="7F46D388" w14:textId="694D995C" w:rsidR="001F6D71" w:rsidRPr="006673A0" w:rsidRDefault="007541EE" w:rsidP="0082695F">
      <w:pPr>
        <w:pStyle w:val="Code"/>
        <w:numPr>
          <w:ilvl w:val="0"/>
          <w:numId w:val="4"/>
        </w:numPr>
        <w:rPr>
          <w:lang w:val="bg-BG"/>
        </w:rPr>
      </w:pPr>
      <w:r>
        <w:t>avg_capacity</w:t>
      </w:r>
    </w:p>
    <w:p w14:paraId="2667FD96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5575" w:type="dxa"/>
        <w:tblLayout w:type="fixed"/>
        <w:tblLook w:val="04A0" w:firstRow="1" w:lastRow="0" w:firstColumn="1" w:lastColumn="0" w:noHBand="0" w:noVBand="1"/>
      </w:tblPr>
      <w:tblGrid>
        <w:gridCol w:w="2425"/>
        <w:gridCol w:w="1530"/>
        <w:gridCol w:w="1620"/>
      </w:tblGrid>
      <w:tr w:rsidR="004436D2" w:rsidRPr="006673A0" w14:paraId="44619E97" w14:textId="2BBFDD9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782EB7" w14:textId="0539C14A" w:rsidR="004436D2" w:rsidRPr="00CC581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anet_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530C4" w14:textId="59375FEC" w:rsidR="004436D2" w:rsidRPr="006057D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tion_cou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4CCD02" w14:textId="0C88E2F5" w:rsidR="004436D2" w:rsidRPr="006057D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vg_capacity</w:t>
            </w:r>
          </w:p>
        </w:tc>
      </w:tr>
      <w:tr w:rsidR="004436D2" w:rsidRPr="006673A0" w14:paraId="37AFFB48" w14:textId="1E4D7154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107" w14:textId="7D136278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Kasca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8224" w14:textId="3F7B659B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8ECD" w14:textId="1EDB3181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19C3CB3F" w14:textId="7E3EB43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C475" w14:textId="49ED40B2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Jeaya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B65" w14:textId="46FBB43C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3B4D" w14:textId="0CBEDFAA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17902252" w14:textId="6446432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8F44D" w14:textId="408F0630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Pleceliv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DB3A" w14:textId="7F7F9EB0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3530" w14:textId="03F51637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7FD602EF" w14:textId="6A6AC66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4101" w14:textId="4893E3CC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Teuter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30D" w14:textId="73CE6BD5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72B3" w14:textId="4B28762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76.66</w:t>
            </w:r>
          </w:p>
        </w:tc>
      </w:tr>
      <w:tr w:rsidR="004436D2" w:rsidRPr="006673A0" w14:paraId="7049039B" w14:textId="066BA7C0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83E1" w14:textId="233CE051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31B8" w14:textId="2863E78E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37BC" w14:textId="35720E97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</w:tr>
      <w:tr w:rsidR="004436D2" w:rsidRPr="006673A0" w14:paraId="2CC0AA25" w14:textId="3D9A6601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A606B" w14:textId="719EEC31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WR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19ED3" w14:textId="5C0B6590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6AFBC" w14:textId="20F5389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49F38B76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27F79" w14:textId="11765F4A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lastRenderedPageBreak/>
              <w:t>Planet: Aswuene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0F6F" w14:textId="716BE147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A044B" w14:textId="3D8CDD52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[null]</w:t>
            </w:r>
          </w:p>
        </w:tc>
      </w:tr>
      <w:tr w:rsidR="004436D2" w:rsidRPr="006673A0" w14:paraId="187ED0AC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EBEE" w14:textId="780D7A3A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Chume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BB945" w14:textId="04310664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F3B31" w14:textId="0A374B05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[null]</w:t>
            </w:r>
          </w:p>
        </w:tc>
      </w:tr>
      <w:tr w:rsidR="004436D2" w:rsidRPr="006673A0" w14:paraId="569B2F49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0E63" w14:textId="3D7EE659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C607" w14:textId="56F478F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E11E" w14:textId="3FE0AAA3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</w:tr>
    </w:tbl>
    <w:p w14:paraId="2E62EBB0" w14:textId="77777777" w:rsidR="006673A0" w:rsidRPr="006673A0" w:rsidRDefault="006673A0" w:rsidP="006673A0">
      <w:pPr>
        <w:rPr>
          <w:lang w:val="bg-BG"/>
        </w:rPr>
      </w:pPr>
    </w:p>
    <w:p w14:paraId="110FF2BB" w14:textId="16DEE210" w:rsidR="006673A0" w:rsidRPr="00C8425D" w:rsidRDefault="001D4F40" w:rsidP="0082695F">
      <w:pPr>
        <w:pStyle w:val="Heading3"/>
        <w:numPr>
          <w:ilvl w:val="0"/>
          <w:numId w:val="2"/>
        </w:numPr>
        <w:ind w:left="540" w:hanging="540"/>
      </w:pPr>
      <w:r>
        <w:t>Top 5</w:t>
      </w:r>
      <w:r w:rsidR="00D120F4">
        <w:t xml:space="preserve"> Spaceships</w:t>
      </w:r>
    </w:p>
    <w:p w14:paraId="285F88AF" w14:textId="77777777" w:rsidR="00696D00" w:rsidRDefault="0056072C" w:rsidP="0056072C">
      <w:r>
        <w:t xml:space="preserve">Write a query to </w:t>
      </w:r>
      <w:r w:rsidRPr="005313D9">
        <w:rPr>
          <w:b/>
          <w:bCs/>
        </w:rPr>
        <w:t>extract</w:t>
      </w:r>
      <w:r>
        <w:t xml:space="preserve"> the</w:t>
      </w:r>
      <w:r w:rsidR="00D120F4">
        <w:t xml:space="preserve"> </w:t>
      </w:r>
      <w:r w:rsidR="00D120F4" w:rsidRPr="00D120F4">
        <w:rPr>
          <w:b/>
          <w:bCs/>
        </w:rPr>
        <w:t>top 5</w:t>
      </w:r>
      <w:r>
        <w:t xml:space="preserve"> </w:t>
      </w:r>
      <w:r w:rsidR="00D120F4" w:rsidRPr="00696D00">
        <w:rPr>
          <w:b/>
          <w:bCs/>
        </w:rPr>
        <w:t>spaceships</w:t>
      </w:r>
      <w:r w:rsidR="00D120F4">
        <w:t xml:space="preserve"> </w:t>
      </w:r>
      <w:r>
        <w:t xml:space="preserve">with the </w:t>
      </w:r>
      <w:r w:rsidRPr="0056072C">
        <w:rPr>
          <w:b/>
          <w:bCs/>
        </w:rPr>
        <w:t xml:space="preserve">highest </w:t>
      </w:r>
      <w:r w:rsidR="00696D00">
        <w:rPr>
          <w:b/>
          <w:bCs/>
        </w:rPr>
        <w:t>count</w:t>
      </w:r>
      <w:r w:rsidR="00D120F4">
        <w:rPr>
          <w:b/>
          <w:bCs/>
        </w:rPr>
        <w:t xml:space="preserve"> </w:t>
      </w:r>
      <w:r w:rsidR="00D120F4" w:rsidRPr="00D120F4">
        <w:t>of associated</w:t>
      </w:r>
      <w:r w:rsidR="00D120F4">
        <w:rPr>
          <w:b/>
          <w:bCs/>
        </w:rPr>
        <w:t xml:space="preserve"> journeys</w:t>
      </w:r>
      <w:r>
        <w:t>.</w:t>
      </w:r>
    </w:p>
    <w:p w14:paraId="372D2435" w14:textId="036081C8" w:rsidR="0056072C" w:rsidRDefault="0056072C" w:rsidP="0056072C">
      <w:r>
        <w:t xml:space="preserve">For each </w:t>
      </w:r>
      <w:r w:rsidR="00A4705E">
        <w:t>spaceship</w:t>
      </w:r>
      <w:r>
        <w:t xml:space="preserve">, </w:t>
      </w:r>
      <w:r w:rsidRPr="0056072C">
        <w:rPr>
          <w:b/>
          <w:bCs/>
        </w:rPr>
        <w:t>display</w:t>
      </w:r>
      <w:r>
        <w:t xml:space="preserve"> the following information:</w:t>
      </w:r>
    </w:p>
    <w:p w14:paraId="1733422C" w14:textId="2F7E272C" w:rsidR="0056072C" w:rsidRDefault="0056072C" w:rsidP="0056072C">
      <w:r>
        <w:t xml:space="preserve">The </w:t>
      </w:r>
      <w:r w:rsidR="00A4705E">
        <w:rPr>
          <w:b/>
          <w:bCs/>
        </w:rPr>
        <w:t>spaceship</w:t>
      </w:r>
      <w:r w:rsidRPr="0056072C">
        <w:rPr>
          <w:b/>
          <w:bCs/>
        </w:rPr>
        <w:t>'s name</w:t>
      </w:r>
      <w:r>
        <w:t xml:space="preserve">, </w:t>
      </w:r>
      <w:r w:rsidR="00A4705E">
        <w:t>the</w:t>
      </w:r>
      <w:r>
        <w:t xml:space="preserve"> </w:t>
      </w:r>
      <w:r w:rsidR="00A4705E">
        <w:rPr>
          <w:b/>
          <w:bCs/>
        </w:rPr>
        <w:t>journeys</w:t>
      </w:r>
      <w:r w:rsidR="003A21BA">
        <w:rPr>
          <w:b/>
          <w:bCs/>
        </w:rPr>
        <w:t xml:space="preserve"> count</w:t>
      </w:r>
      <w:r>
        <w:t xml:space="preserve">, </w:t>
      </w:r>
      <w:r w:rsidR="00A4705E">
        <w:t xml:space="preserve">and </w:t>
      </w:r>
      <w:r>
        <w:t xml:space="preserve">the </w:t>
      </w:r>
      <w:r w:rsidRPr="0056072C">
        <w:rPr>
          <w:b/>
          <w:bCs/>
        </w:rPr>
        <w:t>total number</w:t>
      </w:r>
      <w:r>
        <w:t xml:space="preserve"> of </w:t>
      </w:r>
      <w:r w:rsidR="00A4705E">
        <w:rPr>
          <w:b/>
          <w:bCs/>
        </w:rPr>
        <w:t>colonists</w:t>
      </w:r>
      <w:r>
        <w:t xml:space="preserve"> </w:t>
      </w:r>
      <w:r w:rsidR="00A4705E">
        <w:t>associated with these journeys.</w:t>
      </w:r>
    </w:p>
    <w:p w14:paraId="6845B4EF" w14:textId="02E71FF2" w:rsidR="0056072C" w:rsidRDefault="00F16FCA" w:rsidP="0056072C">
      <w:r>
        <w:t xml:space="preserve">Display the </w:t>
      </w:r>
      <w:r w:rsidRPr="009545B1">
        <w:rPr>
          <w:b/>
          <w:bCs/>
        </w:rPr>
        <w:t xml:space="preserve">first </w:t>
      </w:r>
      <w:r w:rsidR="00A4705E">
        <w:rPr>
          <w:b/>
          <w:bCs/>
        </w:rPr>
        <w:t>5</w:t>
      </w:r>
      <w:r>
        <w:t xml:space="preserve"> results.</w:t>
      </w:r>
    </w:p>
    <w:p w14:paraId="198D0939" w14:textId="5E7E75DF" w:rsidR="006673A0" w:rsidRPr="006673A0" w:rsidRDefault="0056072C" w:rsidP="0056072C">
      <w:pPr>
        <w:rPr>
          <w:lang w:val="bg-BG"/>
        </w:rPr>
      </w:pPr>
      <w:r w:rsidRPr="0056072C">
        <w:rPr>
          <w:b/>
          <w:bCs/>
        </w:rPr>
        <w:t>Sort</w:t>
      </w:r>
      <w:r>
        <w:t xml:space="preserve"> the results by </w:t>
      </w:r>
      <w:r w:rsidR="003A21BA" w:rsidRPr="003A21BA">
        <w:rPr>
          <w:b/>
          <w:bCs/>
        </w:rPr>
        <w:t>journeys count</w:t>
      </w:r>
      <w:r w:rsidR="003A21BA">
        <w:t xml:space="preserve"> </w:t>
      </w:r>
      <w:r>
        <w:t xml:space="preserve">in </w:t>
      </w:r>
      <w:r w:rsidRPr="0056072C">
        <w:rPr>
          <w:b/>
          <w:bCs/>
        </w:rPr>
        <w:t>descending</w:t>
      </w:r>
      <w:r>
        <w:t xml:space="preserve"> order</w:t>
      </w:r>
      <w:r w:rsidR="003A21BA">
        <w:t xml:space="preserve">, </w:t>
      </w:r>
      <w:r>
        <w:t xml:space="preserve">then by the </w:t>
      </w:r>
      <w:r w:rsidR="003A21BA">
        <w:rPr>
          <w:b/>
          <w:bCs/>
        </w:rPr>
        <w:t>colonists count</w:t>
      </w:r>
      <w:r>
        <w:t xml:space="preserve"> in </w:t>
      </w:r>
      <w:r w:rsidR="003A21BA">
        <w:rPr>
          <w:b/>
          <w:bCs/>
        </w:rPr>
        <w:t>de</w:t>
      </w:r>
      <w:r w:rsidRPr="0056072C">
        <w:rPr>
          <w:b/>
          <w:bCs/>
        </w:rPr>
        <w:t>scending</w:t>
      </w:r>
      <w:r>
        <w:t xml:space="preserve"> order</w:t>
      </w:r>
      <w:r w:rsidR="003A21BA">
        <w:t xml:space="preserve">, and finally by </w:t>
      </w:r>
      <w:r w:rsidR="005A01E1">
        <w:t xml:space="preserve">the </w:t>
      </w:r>
      <w:r w:rsidR="003A21BA" w:rsidRPr="005A01E1">
        <w:rPr>
          <w:b/>
          <w:bCs/>
        </w:rPr>
        <w:t>spaceship'</w:t>
      </w:r>
      <w:r w:rsidR="005A01E1" w:rsidRPr="005A01E1">
        <w:rPr>
          <w:b/>
          <w:bCs/>
        </w:rPr>
        <w:t>s name</w:t>
      </w:r>
      <w:r w:rsidR="005A01E1">
        <w:rPr>
          <w:bCs/>
        </w:rPr>
        <w:t xml:space="preserve"> </w:t>
      </w:r>
      <w:r w:rsidR="005A01E1" w:rsidRPr="005A01E1">
        <w:rPr>
          <w:b/>
        </w:rPr>
        <w:t>ascending</w:t>
      </w:r>
      <w:r w:rsidR="006673A0" w:rsidRPr="00EC00E5">
        <w:rPr>
          <w:bCs/>
        </w:rPr>
        <w:t>.</w:t>
      </w:r>
    </w:p>
    <w:p w14:paraId="52A789B3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005A8880" w14:textId="647B6CCA" w:rsidR="006673A0" w:rsidRPr="00CB3D4B" w:rsidRDefault="00AB2981" w:rsidP="0082695F">
      <w:pPr>
        <w:pStyle w:val="Code"/>
        <w:numPr>
          <w:ilvl w:val="0"/>
          <w:numId w:val="4"/>
        </w:numPr>
        <w:rPr>
          <w:lang w:val="bg-BG"/>
        </w:rPr>
      </w:pPr>
      <w:r>
        <w:t>spaceship</w:t>
      </w:r>
      <w:r w:rsidR="00B3781D">
        <w:t>_name</w:t>
      </w:r>
    </w:p>
    <w:p w14:paraId="3011DA14" w14:textId="2630CBFB" w:rsidR="00CB3D4B" w:rsidRPr="00CB3D4B" w:rsidRDefault="00AB2981" w:rsidP="0082695F">
      <w:pPr>
        <w:pStyle w:val="Code"/>
        <w:numPr>
          <w:ilvl w:val="0"/>
          <w:numId w:val="4"/>
        </w:numPr>
        <w:rPr>
          <w:lang w:val="bg-BG"/>
        </w:rPr>
      </w:pPr>
      <w:r>
        <w:t>journeys</w:t>
      </w:r>
      <w:r w:rsidR="00B3781D">
        <w:t>_</w:t>
      </w:r>
      <w:r>
        <w:t>count</w:t>
      </w:r>
    </w:p>
    <w:p w14:paraId="3C0D4DA9" w14:textId="6BFCCFA3" w:rsidR="00CB3D4B" w:rsidRPr="006673A0" w:rsidRDefault="00AB2981" w:rsidP="0082695F">
      <w:pPr>
        <w:pStyle w:val="Code"/>
        <w:numPr>
          <w:ilvl w:val="0"/>
          <w:numId w:val="4"/>
        </w:numPr>
        <w:rPr>
          <w:lang w:val="bg-BG"/>
        </w:rPr>
      </w:pPr>
      <w:r>
        <w:t>colonists</w:t>
      </w:r>
      <w:r w:rsidR="00B3781D">
        <w:t>_</w:t>
      </w:r>
      <w:r>
        <w:t>count</w:t>
      </w:r>
    </w:p>
    <w:p w14:paraId="449BC52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115" w:type="dxa"/>
        <w:tblLayout w:type="fixed"/>
        <w:tblLook w:val="04A0" w:firstRow="1" w:lastRow="0" w:firstColumn="1" w:lastColumn="0" w:noHBand="0" w:noVBand="1"/>
      </w:tblPr>
      <w:tblGrid>
        <w:gridCol w:w="2515"/>
        <w:gridCol w:w="1710"/>
        <w:gridCol w:w="1890"/>
      </w:tblGrid>
      <w:tr w:rsidR="00AB2981" w:rsidRPr="006673A0" w14:paraId="7D0CC047" w14:textId="3580998D" w:rsidTr="00AE2DE5">
        <w:trPr>
          <w:trHeight w:val="47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7908F" w14:textId="6B690BF6" w:rsidR="00AB2981" w:rsidRPr="00D22821" w:rsidRDefault="00FA3BFE" w:rsidP="00980F9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</w:rPr>
              <w:t>spaceship</w:t>
            </w:r>
            <w:r w:rsidR="00AB2981" w:rsidRPr="00D22821">
              <w:rPr>
                <w:rFonts w:cstheme="minorHAnsi"/>
                <w:b/>
                <w:bCs/>
              </w:rPr>
              <w:t>_nam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18F8C" w14:textId="16833DE1" w:rsidR="00AB2981" w:rsidRPr="00D22821" w:rsidRDefault="00FA3BFE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urneys_cou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9AF8A8" w14:textId="0C6F3DFB" w:rsidR="00AB2981" w:rsidRPr="00D22821" w:rsidRDefault="00FA3BFE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nists_count</w:t>
            </w:r>
          </w:p>
        </w:tc>
      </w:tr>
      <w:tr w:rsidR="00AE2DE5" w:rsidRPr="006673A0" w14:paraId="7979D5F7" w14:textId="1812CFF7" w:rsidTr="00AE2DE5">
        <w:trPr>
          <w:trHeight w:val="454"/>
        </w:trPr>
        <w:tc>
          <w:tcPr>
            <w:tcW w:w="2515" w:type="dxa"/>
            <w:vAlign w:val="center"/>
          </w:tcPr>
          <w:p w14:paraId="6D395C80" w14:textId="1F603A22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Fade</w:t>
            </w:r>
          </w:p>
        </w:tc>
        <w:tc>
          <w:tcPr>
            <w:tcW w:w="1710" w:type="dxa"/>
            <w:vAlign w:val="center"/>
          </w:tcPr>
          <w:p w14:paraId="4C9E8C51" w14:textId="24EAFD25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3</w:t>
            </w:r>
          </w:p>
        </w:tc>
        <w:tc>
          <w:tcPr>
            <w:tcW w:w="1890" w:type="dxa"/>
            <w:vAlign w:val="center"/>
          </w:tcPr>
          <w:p w14:paraId="789E009F" w14:textId="65FE3328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20</w:t>
            </w:r>
          </w:p>
        </w:tc>
      </w:tr>
      <w:tr w:rsidR="00AE2DE5" w:rsidRPr="006673A0" w14:paraId="193F90C0" w14:textId="1B697C73" w:rsidTr="00AE2DE5">
        <w:trPr>
          <w:trHeight w:val="454"/>
        </w:trPr>
        <w:tc>
          <w:tcPr>
            <w:tcW w:w="2515" w:type="dxa"/>
            <w:vAlign w:val="center"/>
          </w:tcPr>
          <w:p w14:paraId="52125D11" w14:textId="793FCB1E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Katherina</w:t>
            </w:r>
          </w:p>
        </w:tc>
        <w:tc>
          <w:tcPr>
            <w:tcW w:w="1710" w:type="dxa"/>
            <w:vAlign w:val="center"/>
          </w:tcPr>
          <w:p w14:paraId="2589243A" w14:textId="0A716EFD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62E7E59B" w14:textId="3CBB999B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10</w:t>
            </w:r>
          </w:p>
        </w:tc>
      </w:tr>
      <w:tr w:rsidR="00AE2DE5" w:rsidRPr="006673A0" w14:paraId="7F4527D3" w14:textId="52E8461A" w:rsidTr="00AE2DE5">
        <w:trPr>
          <w:trHeight w:val="454"/>
        </w:trPr>
        <w:tc>
          <w:tcPr>
            <w:tcW w:w="2515" w:type="dxa"/>
            <w:vAlign w:val="center"/>
          </w:tcPr>
          <w:p w14:paraId="36A0DAC3" w14:textId="3A80C62F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SC Serpent</w:t>
            </w:r>
          </w:p>
        </w:tc>
        <w:tc>
          <w:tcPr>
            <w:tcW w:w="1710" w:type="dxa"/>
            <w:vAlign w:val="center"/>
          </w:tcPr>
          <w:p w14:paraId="53F5297B" w14:textId="279CB188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05FAD561" w14:textId="4153755D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10</w:t>
            </w:r>
          </w:p>
        </w:tc>
      </w:tr>
      <w:tr w:rsidR="00AE2DE5" w:rsidRPr="006673A0" w14:paraId="3BB9BC29" w14:textId="77777777" w:rsidTr="00AE2DE5">
        <w:trPr>
          <w:trHeight w:val="454"/>
        </w:trPr>
        <w:tc>
          <w:tcPr>
            <w:tcW w:w="2515" w:type="dxa"/>
            <w:vAlign w:val="center"/>
          </w:tcPr>
          <w:p w14:paraId="69857D0E" w14:textId="7AF8EBF3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LWSS Romulus</w:t>
            </w:r>
          </w:p>
        </w:tc>
        <w:tc>
          <w:tcPr>
            <w:tcW w:w="1710" w:type="dxa"/>
            <w:vAlign w:val="center"/>
          </w:tcPr>
          <w:p w14:paraId="411B7BFF" w14:textId="20B1CCE5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5670AD6B" w14:textId="600E29BB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9</w:t>
            </w:r>
          </w:p>
        </w:tc>
      </w:tr>
      <w:tr w:rsidR="00AE2DE5" w:rsidRPr="006673A0" w14:paraId="2701D480" w14:textId="77777777" w:rsidTr="00AE2DE5">
        <w:trPr>
          <w:trHeight w:val="454"/>
        </w:trPr>
        <w:tc>
          <w:tcPr>
            <w:tcW w:w="2515" w:type="dxa"/>
            <w:vAlign w:val="center"/>
          </w:tcPr>
          <w:p w14:paraId="5F744603" w14:textId="58B38B6E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LWSS Dark Phoenix</w:t>
            </w:r>
          </w:p>
        </w:tc>
        <w:tc>
          <w:tcPr>
            <w:tcW w:w="1710" w:type="dxa"/>
            <w:vAlign w:val="center"/>
          </w:tcPr>
          <w:p w14:paraId="0AAEC81F" w14:textId="04E77EE9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6E3FF75E" w14:textId="3FFC5F7A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8</w:t>
            </w:r>
          </w:p>
        </w:tc>
      </w:tr>
    </w:tbl>
    <w:p w14:paraId="4047FD55" w14:textId="77777777" w:rsidR="006673A0" w:rsidRPr="006673A0" w:rsidRDefault="006673A0" w:rsidP="006673A0">
      <w:pPr>
        <w:rPr>
          <w:lang w:val="bg-BG"/>
        </w:rPr>
      </w:pPr>
    </w:p>
    <w:p w14:paraId="0E135057" w14:textId="070201CC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4: Programmability </w:t>
      </w:r>
      <w:r w:rsidR="009E5468">
        <w:t>-</w:t>
      </w:r>
      <w:r w:rsidRPr="006673A0">
        <w:t xml:space="preserve"> </w:t>
      </w:r>
      <w:r w:rsidR="009F373F">
        <w:t>2</w:t>
      </w:r>
      <w:r w:rsidRPr="006673A0">
        <w:t>0 Pts</w:t>
      </w:r>
    </w:p>
    <w:p w14:paraId="1C90D822" w14:textId="77230EE0" w:rsidR="006673A0" w:rsidRPr="006673A0" w:rsidRDefault="00B35D0E" w:rsidP="006673A0">
      <w:pPr>
        <w:rPr>
          <w:lang w:val="bg-BG"/>
        </w:rPr>
      </w:pPr>
      <w:r w:rsidRPr="00B35D0E">
        <w:t xml:space="preserve">Now it's time to showcase your database skills with some dynamic scripting. </w:t>
      </w:r>
      <w:r w:rsidR="00865A0F">
        <w:t>W</w:t>
      </w:r>
      <w:r w:rsidRPr="00B35D0E">
        <w:t>rite a series of functions and procedures to demonstrate your versatility</w:t>
      </w:r>
      <w:r w:rsidR="006673A0" w:rsidRPr="006673A0">
        <w:t>.</w:t>
      </w:r>
    </w:p>
    <w:p w14:paraId="4685FB38" w14:textId="6D109E68" w:rsidR="006673A0" w:rsidRPr="00B21CF3" w:rsidRDefault="00020400" w:rsidP="0082695F">
      <w:pPr>
        <w:pStyle w:val="Heading3"/>
        <w:numPr>
          <w:ilvl w:val="0"/>
          <w:numId w:val="2"/>
        </w:numPr>
        <w:ind w:left="540" w:hanging="540"/>
      </w:pPr>
      <w:r>
        <w:t>Spaceship Journeys Count</w:t>
      </w:r>
    </w:p>
    <w:p w14:paraId="4A1962E8" w14:textId="2FD139EC" w:rsidR="00A94348" w:rsidRDefault="006673A0" w:rsidP="00EF6DF2">
      <w:pPr>
        <w:spacing w:line="240" w:lineRule="auto"/>
        <w:rPr>
          <w:rFonts w:eastAsia="Consolas" w:cstheme="minorHAnsi"/>
          <w:b/>
          <w:noProof/>
        </w:rPr>
      </w:pPr>
      <w:r w:rsidRPr="006673A0">
        <w:t xml:space="preserve">Create a </w:t>
      </w:r>
      <w:r w:rsidR="00CD0400">
        <w:rPr>
          <w:b/>
        </w:rPr>
        <w:t>user-defined</w:t>
      </w:r>
      <w:r w:rsidRPr="006673A0">
        <w:rPr>
          <w:b/>
        </w:rPr>
        <w:t xml:space="preserve"> function</w:t>
      </w:r>
      <w:r w:rsidRPr="006673A0">
        <w:t xml:space="preserve"> name</w:t>
      </w:r>
      <w:r w:rsidR="00CD0400">
        <w:t>d</w:t>
      </w:r>
      <w:r w:rsidRPr="006673A0">
        <w:t xml:space="preserve"> </w:t>
      </w:r>
      <w:r w:rsidR="006453D8" w:rsidRPr="006453D8">
        <w:rPr>
          <w:rFonts w:ascii="Consolas" w:eastAsia="Consolas" w:hAnsi="Consolas" w:cs="Consolas"/>
          <w:b/>
          <w:noProof/>
        </w:rPr>
        <w:t>udf_</w:t>
      </w:r>
      <w:r w:rsidR="00020400">
        <w:rPr>
          <w:rFonts w:ascii="Consolas" w:eastAsia="Consolas" w:hAnsi="Consolas" w:cs="Consolas"/>
          <w:b/>
          <w:noProof/>
        </w:rPr>
        <w:t>spaceship_journeys</w:t>
      </w:r>
      <w:r w:rsidR="006453D8" w:rsidRPr="006453D8">
        <w:rPr>
          <w:rFonts w:ascii="Consolas" w:eastAsia="Consolas" w:hAnsi="Consolas" w:cs="Consolas"/>
          <w:b/>
          <w:noProof/>
        </w:rPr>
        <w:t>_count(</w:t>
      </w:r>
      <w:r w:rsidR="00020400">
        <w:rPr>
          <w:rFonts w:ascii="Consolas" w:eastAsia="Consolas" w:hAnsi="Consolas" w:cs="Consolas"/>
          <w:b/>
          <w:noProof/>
        </w:rPr>
        <w:t>spaceship</w:t>
      </w:r>
      <w:r w:rsidR="00952E21">
        <w:rPr>
          <w:rFonts w:ascii="Consolas" w:eastAsia="Consolas" w:hAnsi="Consolas" w:cs="Consolas"/>
          <w:b/>
          <w:noProof/>
        </w:rPr>
        <w:t>_name</w:t>
      </w:r>
      <w:r w:rsidR="006453D8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020400">
        <w:rPr>
          <w:rFonts w:ascii="Consolas" w:eastAsia="Consolas" w:hAnsi="Consolas" w:cs="Consolas"/>
          <w:b/>
          <w:noProof/>
        </w:rPr>
        <w:t>6</w:t>
      </w:r>
      <w:r w:rsidR="006453D8" w:rsidRPr="006453D8">
        <w:rPr>
          <w:rFonts w:ascii="Consolas" w:eastAsia="Consolas" w:hAnsi="Consolas" w:cs="Consolas"/>
          <w:b/>
          <w:noProof/>
        </w:rPr>
        <w:t>0))</w:t>
      </w:r>
      <w:r w:rsidR="006453D8" w:rsidRPr="00F240EF">
        <w:rPr>
          <w:rFonts w:eastAsia="Consolas" w:cstheme="minorHAnsi"/>
          <w:b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that </w:t>
      </w:r>
      <w:r w:rsidR="006453D8" w:rsidRPr="00F240EF">
        <w:rPr>
          <w:rFonts w:eastAsia="Consolas" w:cstheme="minorHAnsi"/>
          <w:b/>
          <w:noProof/>
        </w:rPr>
        <w:t>receives</w:t>
      </w:r>
      <w:r w:rsidR="006453D8" w:rsidRPr="006453D8">
        <w:rPr>
          <w:rFonts w:eastAsia="Consolas" w:cstheme="minorHAnsi"/>
          <w:bCs/>
          <w:noProof/>
        </w:rPr>
        <w:t xml:space="preserve"> a</w:t>
      </w:r>
      <w:r w:rsidR="004C0210">
        <w:rPr>
          <w:rFonts w:eastAsia="Consolas" w:cstheme="minorHAnsi"/>
          <w:bCs/>
          <w:noProof/>
        </w:rPr>
        <w:t xml:space="preserve"> </w:t>
      </w:r>
      <w:r w:rsidR="00315C30">
        <w:rPr>
          <w:rFonts w:eastAsia="Consolas" w:cstheme="minorHAnsi"/>
          <w:b/>
          <w:noProof/>
        </w:rPr>
        <w:t>spaceship</w:t>
      </w:r>
      <w:r w:rsidR="006453D8" w:rsidRPr="006453D8">
        <w:rPr>
          <w:rFonts w:eastAsia="Consolas" w:cstheme="minorHAnsi"/>
          <w:bCs/>
          <w:noProof/>
        </w:rPr>
        <w:t xml:space="preserve"> </w:t>
      </w:r>
      <w:r w:rsidR="004C0210" w:rsidRPr="004C0210">
        <w:rPr>
          <w:rFonts w:eastAsia="Consolas" w:cstheme="minorHAnsi"/>
          <w:b/>
          <w:noProof/>
        </w:rPr>
        <w:t>name</w:t>
      </w:r>
      <w:r w:rsidR="004C0210">
        <w:rPr>
          <w:rFonts w:eastAsia="Consolas" w:cstheme="minorHAnsi"/>
          <w:bCs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and </w:t>
      </w:r>
      <w:r w:rsidR="006453D8" w:rsidRPr="00F240EF">
        <w:rPr>
          <w:rFonts w:eastAsia="Consolas" w:cstheme="minorHAnsi"/>
          <w:b/>
          <w:noProof/>
        </w:rPr>
        <w:t>returns</w:t>
      </w:r>
      <w:r w:rsidR="006453D8" w:rsidRPr="006453D8">
        <w:rPr>
          <w:rFonts w:eastAsia="Consolas" w:cstheme="minorHAnsi"/>
          <w:bCs/>
          <w:noProof/>
        </w:rPr>
        <w:t xml:space="preserve"> the </w:t>
      </w:r>
      <w:r w:rsidR="006453D8" w:rsidRPr="00F240EF">
        <w:rPr>
          <w:rFonts w:eastAsia="Consolas" w:cstheme="minorHAnsi"/>
          <w:b/>
          <w:noProof/>
        </w:rPr>
        <w:t>total number</w:t>
      </w:r>
      <w:r w:rsidR="006453D8" w:rsidRPr="006453D8">
        <w:rPr>
          <w:rFonts w:eastAsia="Consolas" w:cstheme="minorHAnsi"/>
          <w:bCs/>
          <w:noProof/>
        </w:rPr>
        <w:t xml:space="preserve"> of </w:t>
      </w:r>
      <w:r w:rsidR="00B81011">
        <w:rPr>
          <w:rFonts w:eastAsia="Consolas" w:cstheme="minorHAnsi"/>
          <w:bCs/>
          <w:noProof/>
        </w:rPr>
        <w:t xml:space="preserve">associated </w:t>
      </w:r>
      <w:r w:rsidR="00315C30">
        <w:rPr>
          <w:rFonts w:eastAsia="Consolas" w:cstheme="minorHAnsi"/>
          <w:b/>
          <w:noProof/>
        </w:rPr>
        <w:t>journeys</w:t>
      </w:r>
      <w:r w:rsidR="00315C30" w:rsidRPr="00315C30">
        <w:rPr>
          <w:rFonts w:eastAsia="Consolas" w:cstheme="minorHAnsi"/>
          <w:bCs/>
          <w:noProof/>
        </w:rPr>
        <w:t>.</w:t>
      </w:r>
    </w:p>
    <w:p w14:paraId="0651E656" w14:textId="18C9E4DF" w:rsidR="00662527" w:rsidRDefault="00662527" w:rsidP="0082695F">
      <w:pPr>
        <w:pStyle w:val="ListParagraph"/>
        <w:numPr>
          <w:ilvl w:val="0"/>
          <w:numId w:val="7"/>
        </w:numPr>
        <w:spacing w:line="240" w:lineRule="auto"/>
      </w:pPr>
      <w:r w:rsidRPr="00662527">
        <w:t xml:space="preserve">If no </w:t>
      </w:r>
      <w:r w:rsidR="00CF5583">
        <w:t>associated journeys</w:t>
      </w:r>
      <w:r w:rsidRPr="00662527">
        <w:t xml:space="preserve"> are found for the given </w:t>
      </w:r>
      <w:r w:rsidR="00CF5583">
        <w:t>spaceship</w:t>
      </w:r>
      <w:r w:rsidRPr="00662527">
        <w:t xml:space="preserve"> name, the function should return </w:t>
      </w:r>
      <w:r w:rsidR="00CF5583" w:rsidRPr="00CF5583">
        <w:rPr>
          <w:b/>
          <w:bCs/>
        </w:rPr>
        <w:t>zero</w:t>
      </w:r>
      <w:r w:rsidR="00CF5583">
        <w:t xml:space="preserve"> (</w:t>
      </w:r>
      <w:r w:rsidR="00CF5583" w:rsidRPr="00CF5583">
        <w:rPr>
          <w:rFonts w:ascii="Consolas" w:hAnsi="Consolas"/>
          <w:b/>
          <w:bCs/>
        </w:rPr>
        <w:t>0</w:t>
      </w:r>
      <w:r w:rsidR="00CF5583">
        <w:t>).</w:t>
      </w:r>
    </w:p>
    <w:p w14:paraId="1C85346F" w14:textId="00FC7FA3" w:rsidR="00C00452" w:rsidRPr="00BF0461" w:rsidRDefault="00C00452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C00452">
        <w:rPr>
          <w:b/>
          <w:bCs/>
        </w:rPr>
        <w:t>user-defined function</w:t>
      </w:r>
      <w:r w:rsidRPr="00C00452">
        <w:t xml:space="preserve"> to the Judge system</w:t>
      </w:r>
      <w:r>
        <w:rPr>
          <w:rFonts w:ascii="Calibri" w:hAnsi="Calibri" w:cs="Calibri"/>
        </w:rPr>
        <w:t>.</w:t>
      </w:r>
    </w:p>
    <w:p w14:paraId="5E3A5CE3" w14:textId="77777777" w:rsidR="006673A0" w:rsidRPr="006673A0" w:rsidRDefault="006673A0" w:rsidP="006673A0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926"/>
      </w:tblGrid>
      <w:tr w:rsidR="00F37F1E" w:rsidRPr="006673A0" w14:paraId="51099461" w14:textId="77777777" w:rsidTr="003E4C31">
        <w:trPr>
          <w:trHeight w:val="300"/>
        </w:trPr>
        <w:tc>
          <w:tcPr>
            <w:tcW w:w="8926" w:type="dxa"/>
            <w:shd w:val="clear" w:color="auto" w:fill="D9D9D9"/>
          </w:tcPr>
          <w:p w14:paraId="5AD24E10" w14:textId="7EE635EA" w:rsidR="00F37F1E" w:rsidRDefault="00F37F1E" w:rsidP="00F37F1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Pr="006673A0">
              <w:rPr>
                <w:b/>
              </w:rPr>
              <w:t>Query</w:t>
            </w:r>
          </w:p>
        </w:tc>
      </w:tr>
      <w:tr w:rsidR="00F37F1E" w:rsidRPr="006673A0" w14:paraId="21C34FDB" w14:textId="77777777" w:rsidTr="003E4C31">
        <w:trPr>
          <w:trHeight w:val="300"/>
        </w:trPr>
        <w:tc>
          <w:tcPr>
            <w:tcW w:w="8926" w:type="dxa"/>
            <w:shd w:val="clear" w:color="auto" w:fill="FFFFFF" w:themeFill="background1"/>
          </w:tcPr>
          <w:p w14:paraId="778E1B89" w14:textId="02B413CF" w:rsidR="00F37F1E" w:rsidRPr="00F37F1E" w:rsidRDefault="00F37F1E" w:rsidP="00F37F1E">
            <w:pPr>
              <w:spacing w:before="0" w:after="0"/>
              <w:rPr>
                <w:rFonts w:ascii="Consolas" w:hAnsi="Consolas"/>
                <w:b/>
              </w:rPr>
            </w:pPr>
            <w:r w:rsidRPr="00F37F1E">
              <w:rPr>
                <w:rFonts w:ascii="Consolas" w:hAnsi="Consolas"/>
                <w:b/>
                <w:bCs/>
                <w:color w:val="0000FF"/>
              </w:rPr>
              <w:lastRenderedPageBreak/>
              <w:t>SELECT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r w:rsidR="0046165E" w:rsidRPr="0046165E">
              <w:rPr>
                <w:rFonts w:ascii="Consolas" w:hAnsi="Consolas"/>
                <w:bCs/>
                <w:color w:val="000000" w:themeColor="text1"/>
              </w:rPr>
              <w:t>udf_</w:t>
            </w:r>
            <w:r w:rsidR="00825914" w:rsidRPr="00825914">
              <w:rPr>
                <w:rFonts w:ascii="Consolas" w:hAnsi="Consolas"/>
                <w:bCs/>
                <w:color w:val="000000" w:themeColor="text1"/>
              </w:rPr>
              <w:t>spaceship_journeys</w:t>
            </w:r>
            <w:r w:rsidR="0046165E" w:rsidRPr="0046165E">
              <w:rPr>
                <w:rFonts w:ascii="Consolas" w:hAnsi="Consolas"/>
                <w:bCs/>
                <w:color w:val="000000" w:themeColor="text1"/>
              </w:rPr>
              <w:t>_count</w:t>
            </w:r>
            <w:r w:rsidRPr="00F37F1E">
              <w:rPr>
                <w:rFonts w:ascii="Consolas" w:hAnsi="Consolas"/>
                <w:bCs/>
                <w:color w:val="000000" w:themeColor="text1"/>
              </w:rPr>
              <w:t>(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="00345C40">
              <w:rPr>
                <w:rFonts w:ascii="Consolas" w:hAnsi="Consolas"/>
                <w:bCs/>
                <w:color w:val="FF0000"/>
              </w:rPr>
              <w:t>Nonexistent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Pr="00F37F1E">
              <w:rPr>
                <w:rFonts w:ascii="Consolas" w:hAnsi="Consolas"/>
                <w:bCs/>
                <w:color w:val="000000" w:themeColor="text1"/>
              </w:rPr>
              <w:t>)</w:t>
            </w:r>
            <w:r w:rsidRPr="00F37F1E">
              <w:rPr>
                <w:rFonts w:ascii="Consolas" w:hAnsi="Consolas"/>
                <w:color w:val="000000" w:themeColor="text1"/>
              </w:rPr>
              <w:t xml:space="preserve"> </w:t>
            </w:r>
            <w:r w:rsidRPr="00345C40">
              <w:rPr>
                <w:rFonts w:ascii="Consolas" w:hAnsi="Consolas"/>
                <w:b/>
                <w:bCs/>
                <w:color w:val="0000FF"/>
              </w:rPr>
              <w:t>AS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r w:rsidR="00C15F06" w:rsidRPr="00C15F06">
              <w:rPr>
                <w:rFonts w:ascii="Consolas" w:hAnsi="Consolas"/>
                <w:color w:val="000000" w:themeColor="text1"/>
              </w:rPr>
              <w:t>journey_count</w:t>
            </w:r>
            <w:r w:rsidRPr="00F37F1E">
              <w:rPr>
                <w:rFonts w:ascii="Consolas" w:hAnsi="Consolas"/>
                <w:color w:val="000000" w:themeColor="text1"/>
              </w:rPr>
              <w:t>;</w:t>
            </w:r>
          </w:p>
        </w:tc>
      </w:tr>
      <w:tr w:rsidR="00F37F1E" w:rsidRPr="006673A0" w14:paraId="640F5FC3" w14:textId="77777777" w:rsidTr="006F088F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5CDB4C6A" w14:textId="403F7B62" w:rsidR="00F37F1E" w:rsidRPr="00F37F1E" w:rsidRDefault="00F37F1E" w:rsidP="00F37F1E">
            <w:pPr>
              <w:spacing w:before="0" w:after="0"/>
              <w:rPr>
                <w:b/>
                <w:bCs/>
              </w:rPr>
            </w:pPr>
            <w:r w:rsidRPr="00F37F1E">
              <w:rPr>
                <w:b/>
                <w:bCs/>
              </w:rPr>
              <w:t>Result</w:t>
            </w:r>
          </w:p>
        </w:tc>
      </w:tr>
      <w:tr w:rsidR="00F37F1E" w:rsidRPr="006673A0" w14:paraId="06BC92EF" w14:textId="77777777" w:rsidTr="00E629EE">
        <w:trPr>
          <w:trHeight w:val="300"/>
        </w:trPr>
        <w:tc>
          <w:tcPr>
            <w:tcW w:w="89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CD9B333" w14:textId="2A8E3C96" w:rsidR="00F37F1E" w:rsidRPr="00F37F1E" w:rsidRDefault="00C15F06" w:rsidP="00F37F1E">
            <w:pPr>
              <w:spacing w:before="0" w:after="0"/>
              <w:rPr>
                <w:rFonts w:cstheme="minorHAnsi"/>
                <w:b/>
                <w:bCs/>
              </w:rPr>
            </w:pPr>
            <w:r w:rsidRPr="00C15F06">
              <w:rPr>
                <w:rFonts w:cstheme="minorHAnsi"/>
                <w:b/>
                <w:bCs/>
              </w:rPr>
              <w:t>journey_count</w:t>
            </w:r>
          </w:p>
        </w:tc>
      </w:tr>
      <w:tr w:rsidR="00F37F1E" w:rsidRPr="006673A0" w14:paraId="1D3A87E4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5D816A" w14:textId="58A1401C" w:rsidR="00F37F1E" w:rsidRPr="00F37F1E" w:rsidRDefault="00825914" w:rsidP="00F37F1E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Cs/>
              </w:rPr>
              <w:t>0</w:t>
            </w:r>
          </w:p>
        </w:tc>
      </w:tr>
      <w:tr w:rsidR="00E629EE" w:rsidRPr="006673A0" w14:paraId="03ECE492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980462" w14:textId="77777777" w:rsidR="00E629EE" w:rsidRDefault="00E629EE" w:rsidP="006F088F">
            <w:pPr>
              <w:spacing w:before="0" w:after="0"/>
              <w:rPr>
                <w:b/>
              </w:rPr>
            </w:pPr>
          </w:p>
        </w:tc>
      </w:tr>
      <w:tr w:rsidR="006673A0" w:rsidRPr="006673A0" w14:paraId="29609B03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0A620F" w14:textId="0845D406" w:rsidR="006673A0" w:rsidRPr="006673A0" w:rsidRDefault="00561641" w:rsidP="006F088F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5C36FD09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</w:tcBorders>
          </w:tcPr>
          <w:p w14:paraId="7A279974" w14:textId="58F9036D" w:rsidR="006673A0" w:rsidRPr="006673A0" w:rsidRDefault="006673A0" w:rsidP="006F088F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 xml:space="preserve">SELECT </w:t>
            </w:r>
            <w:r w:rsidR="0046165E" w:rsidRPr="0046165E">
              <w:rPr>
                <w:b w:val="0"/>
                <w:color w:val="000000" w:themeColor="text1"/>
              </w:rPr>
              <w:t>udf_</w:t>
            </w:r>
            <w:r w:rsidR="009A385A" w:rsidRPr="009A385A">
              <w:rPr>
                <w:b w:val="0"/>
                <w:color w:val="000000" w:themeColor="text1"/>
              </w:rPr>
              <w:t>spaceship_journeys</w:t>
            </w:r>
            <w:r w:rsidR="0046165E" w:rsidRPr="0046165E">
              <w:rPr>
                <w:b w:val="0"/>
                <w:color w:val="000000" w:themeColor="text1"/>
              </w:rPr>
              <w:t>_count</w:t>
            </w:r>
            <w:r w:rsidR="003E4C31" w:rsidRPr="003E4C31">
              <w:rPr>
                <w:b w:val="0"/>
                <w:bCs/>
                <w:color w:val="000000" w:themeColor="text1"/>
              </w:rPr>
              <w:t>(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="00825914">
              <w:rPr>
                <w:b w:val="0"/>
                <w:bCs/>
                <w:color w:val="FF0000"/>
              </w:rPr>
              <w:t>Fade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Pr="00642848">
              <w:rPr>
                <w:b w:val="0"/>
                <w:bCs/>
                <w:color w:val="000000" w:themeColor="text1"/>
              </w:rPr>
              <w:t>)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 xml:space="preserve">AS </w:t>
            </w:r>
            <w:r w:rsidR="00C15F06" w:rsidRPr="00C15F06">
              <w:rPr>
                <w:b w:val="0"/>
                <w:bCs/>
                <w:color w:val="000000" w:themeColor="text1"/>
              </w:rPr>
              <w:t>journey_count</w:t>
            </w:r>
            <w:r w:rsidRPr="00642848">
              <w:rPr>
                <w:b w:val="0"/>
                <w:bCs/>
                <w:color w:val="000000" w:themeColor="text1"/>
              </w:rPr>
              <w:t>;</w:t>
            </w:r>
          </w:p>
        </w:tc>
      </w:tr>
      <w:tr w:rsidR="001367F4" w:rsidRPr="006673A0" w14:paraId="4E7F8DE4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6109C2B5" w14:textId="0ADF0CF0" w:rsidR="001367F4" w:rsidRPr="00F37F1E" w:rsidRDefault="00B57267" w:rsidP="006F088F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F37F1E">
              <w:rPr>
                <w:rFonts w:asciiTheme="minorHAnsi" w:hAnsiTheme="minorHAnsi" w:cstheme="minorHAnsi"/>
              </w:rPr>
              <w:t>Result</w:t>
            </w:r>
          </w:p>
        </w:tc>
      </w:tr>
      <w:tr w:rsidR="006673A0" w:rsidRPr="006673A0" w14:paraId="512B0887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449632E3" w14:textId="50CB3C64" w:rsidR="006673A0" w:rsidRPr="00F37F1E" w:rsidRDefault="00C15F06" w:rsidP="006F088F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C15F06">
              <w:rPr>
                <w:rFonts w:asciiTheme="minorHAnsi" w:hAnsiTheme="minorHAnsi" w:cstheme="minorHAnsi"/>
              </w:rPr>
              <w:t>journey_count</w:t>
            </w:r>
          </w:p>
        </w:tc>
      </w:tr>
      <w:tr w:rsidR="006673A0" w:rsidRPr="006673A0" w14:paraId="58C4E5C9" w14:textId="77777777" w:rsidTr="003E4C31">
        <w:trPr>
          <w:trHeight w:val="300"/>
        </w:trPr>
        <w:tc>
          <w:tcPr>
            <w:tcW w:w="8926" w:type="dxa"/>
            <w:vAlign w:val="center"/>
          </w:tcPr>
          <w:p w14:paraId="7AF3099E" w14:textId="18143D78" w:rsidR="006673A0" w:rsidRPr="00642848" w:rsidRDefault="00825914" w:rsidP="002B54E1">
            <w:pPr>
              <w:spacing w:before="100" w:beforeAutospacing="1" w:after="100" w:afterAutospacing="1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96FFE7C" w14:textId="77777777" w:rsidR="006673A0" w:rsidRPr="006673A0" w:rsidRDefault="006673A0" w:rsidP="006673A0">
      <w:pPr>
        <w:rPr>
          <w:lang w:val="bg-BG"/>
        </w:rPr>
      </w:pPr>
    </w:p>
    <w:p w14:paraId="2A40B610" w14:textId="426CD6A5" w:rsidR="006673A0" w:rsidRPr="00B21CF3" w:rsidRDefault="002F107F" w:rsidP="0082695F">
      <w:pPr>
        <w:pStyle w:val="Heading3"/>
        <w:numPr>
          <w:ilvl w:val="0"/>
          <w:numId w:val="2"/>
        </w:numPr>
        <w:ind w:left="540" w:hanging="540"/>
      </w:pPr>
      <w:r w:rsidRPr="002F107F">
        <w:t xml:space="preserve">Update </w:t>
      </w:r>
      <w:r w:rsidR="00161E0F">
        <w:t>Max Capacity</w:t>
      </w:r>
    </w:p>
    <w:p w14:paraId="798A7853" w14:textId="0C39D47A" w:rsidR="006673A0" w:rsidRPr="006673A0" w:rsidRDefault="006673A0" w:rsidP="006673A0">
      <w:pPr>
        <w:rPr>
          <w:lang w:val="bg-BG"/>
        </w:rPr>
      </w:pPr>
      <w:r w:rsidRPr="006673A0">
        <w:t xml:space="preserve">Create a stored procedure </w:t>
      </w:r>
      <w:r w:rsidR="00D07A4D" w:rsidRPr="00D07A4D">
        <w:rPr>
          <w:rFonts w:ascii="Consolas" w:eastAsia="Consolas" w:hAnsi="Consolas" w:cs="Consolas"/>
          <w:b/>
          <w:noProof/>
        </w:rPr>
        <w:t>udp_</w:t>
      </w:r>
      <w:r w:rsidR="00520914" w:rsidRPr="00520914">
        <w:rPr>
          <w:rFonts w:ascii="Consolas" w:eastAsia="Consolas" w:hAnsi="Consolas" w:cs="Consolas"/>
          <w:b/>
          <w:noProof/>
        </w:rPr>
        <w:t>update_</w:t>
      </w:r>
      <w:r w:rsidR="009C5AC3">
        <w:rPr>
          <w:rFonts w:ascii="Consolas" w:eastAsia="Consolas" w:hAnsi="Consolas" w:cs="Consolas"/>
          <w:b/>
          <w:noProof/>
        </w:rPr>
        <w:t>max</w:t>
      </w:r>
      <w:r w:rsidR="00520914" w:rsidRPr="00520914">
        <w:rPr>
          <w:rFonts w:ascii="Consolas" w:eastAsia="Consolas" w:hAnsi="Consolas" w:cs="Consolas"/>
          <w:b/>
          <w:noProof/>
        </w:rPr>
        <w:t>_</w:t>
      </w:r>
      <w:r w:rsidR="009C5AC3">
        <w:rPr>
          <w:rFonts w:ascii="Consolas" w:eastAsia="Consolas" w:hAnsi="Consolas" w:cs="Consolas"/>
          <w:b/>
          <w:noProof/>
        </w:rPr>
        <w:t>capacity</w:t>
      </w:r>
      <w:r w:rsidR="00520914" w:rsidRPr="00520914">
        <w:rPr>
          <w:rFonts w:ascii="Consolas" w:eastAsia="Consolas" w:hAnsi="Consolas" w:cs="Consolas"/>
          <w:b/>
          <w:noProof/>
        </w:rPr>
        <w:t>(</w:t>
      </w:r>
      <w:r w:rsidR="009C5AC3">
        <w:rPr>
          <w:rFonts w:ascii="Consolas" w:eastAsia="Consolas" w:hAnsi="Consolas" w:cs="Consolas"/>
          <w:b/>
          <w:noProof/>
        </w:rPr>
        <w:t>planet_name</w:t>
      </w:r>
      <w:r w:rsidR="009C5AC3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9C5AC3">
        <w:rPr>
          <w:rFonts w:ascii="Consolas" w:eastAsia="Consolas" w:hAnsi="Consolas" w:cs="Consolas"/>
          <w:b/>
          <w:noProof/>
        </w:rPr>
        <w:t>6</w:t>
      </w:r>
      <w:r w:rsidR="009C5AC3" w:rsidRPr="006453D8">
        <w:rPr>
          <w:rFonts w:ascii="Consolas" w:eastAsia="Consolas" w:hAnsi="Consolas" w:cs="Consolas"/>
          <w:b/>
          <w:noProof/>
        </w:rPr>
        <w:t>0)</w:t>
      </w:r>
      <w:r w:rsidR="009C5AC3">
        <w:rPr>
          <w:rFonts w:ascii="Consolas" w:eastAsia="Consolas" w:hAnsi="Consolas" w:cs="Consolas"/>
          <w:b/>
          <w:noProof/>
        </w:rPr>
        <w:t>, incre</w:t>
      </w:r>
      <w:r w:rsidR="008061CD">
        <w:rPr>
          <w:rFonts w:ascii="Consolas" w:eastAsia="Consolas" w:hAnsi="Consolas" w:cs="Consolas"/>
          <w:b/>
          <w:noProof/>
        </w:rPr>
        <w:t>ment</w:t>
      </w:r>
      <w:r w:rsidR="00520914" w:rsidRPr="00520914">
        <w:rPr>
          <w:rFonts w:ascii="Consolas" w:eastAsia="Consolas" w:hAnsi="Consolas" w:cs="Consolas"/>
          <w:b/>
          <w:noProof/>
        </w:rPr>
        <w:t xml:space="preserve"> INT)</w:t>
      </w:r>
      <w:r w:rsidR="00D07A4D" w:rsidRPr="00D07A4D">
        <w:rPr>
          <w:rFonts w:eastAsia="Consolas" w:cstheme="minorHAnsi"/>
          <w:b/>
          <w:noProof/>
        </w:rPr>
        <w:t xml:space="preserve"> </w:t>
      </w:r>
      <w:r w:rsidR="005516BC">
        <w:t xml:space="preserve">with </w:t>
      </w:r>
      <w:r w:rsidRPr="006673A0">
        <w:t>the following parameters:</w:t>
      </w:r>
    </w:p>
    <w:p w14:paraId="4137E528" w14:textId="180C81CD" w:rsidR="009C5AC3" w:rsidRPr="009C5AC3" w:rsidRDefault="009C5AC3" w:rsidP="0082695F">
      <w:pPr>
        <w:pStyle w:val="Code"/>
        <w:numPr>
          <w:ilvl w:val="0"/>
          <w:numId w:val="3"/>
        </w:numPr>
        <w:rPr>
          <w:lang w:val="bg-BG"/>
        </w:rPr>
      </w:pPr>
      <w:r>
        <w:t xml:space="preserve">planet_name - </w:t>
      </w:r>
      <w:r w:rsidRPr="006453D8">
        <w:rPr>
          <w:rFonts w:eastAsia="Consolas" w:cs="Consolas"/>
        </w:rPr>
        <w:t>VARCHAR(</w:t>
      </w:r>
      <w:r w:rsidRPr="00061BC3">
        <w:rPr>
          <w:rFonts w:eastAsia="Consolas" w:cs="Consolas"/>
          <w:bCs/>
        </w:rPr>
        <w:t>6</w:t>
      </w:r>
      <w:r w:rsidRPr="006453D8">
        <w:rPr>
          <w:rFonts w:eastAsia="Consolas" w:cs="Consolas"/>
        </w:rPr>
        <w:t>0)</w:t>
      </w:r>
      <w:bookmarkStart w:id="0" w:name="_GoBack"/>
      <w:bookmarkEnd w:id="0"/>
    </w:p>
    <w:p w14:paraId="67517EF2" w14:textId="0BEAF21B" w:rsidR="006673A0" w:rsidRPr="00D011F6" w:rsidRDefault="00061BC3" w:rsidP="0082695F">
      <w:pPr>
        <w:pStyle w:val="Code"/>
        <w:numPr>
          <w:ilvl w:val="0"/>
          <w:numId w:val="3"/>
        </w:numPr>
        <w:rPr>
          <w:lang w:val="bg-BG"/>
        </w:rPr>
      </w:pPr>
      <w:r>
        <w:t>incr</w:t>
      </w:r>
      <w:r w:rsidR="008061CD">
        <w:t>ement</w:t>
      </w:r>
      <w:r w:rsidR="00520914">
        <w:t xml:space="preserve"> </w:t>
      </w:r>
      <w:r w:rsidR="00520914" w:rsidRPr="00520914">
        <w:rPr>
          <w:b w:val="0"/>
          <w:bCs/>
        </w:rPr>
        <w:t>-</w:t>
      </w:r>
      <w:r w:rsidR="00520914">
        <w:t xml:space="preserve"> </w:t>
      </w:r>
      <w:r w:rsidR="00520914" w:rsidRPr="00520914">
        <w:t>INT</w:t>
      </w:r>
      <w:r w:rsidR="00520914">
        <w:t>EGER</w:t>
      </w:r>
    </w:p>
    <w:p w14:paraId="3C7FF80F" w14:textId="507CE43B" w:rsidR="006673A0" w:rsidRDefault="00F52745" w:rsidP="006673A0">
      <w:r w:rsidRPr="00F52745">
        <w:rPr>
          <w:rFonts w:eastAsia="Consolas" w:cstheme="minorHAnsi"/>
          <w:bCs/>
          <w:noProof/>
        </w:rPr>
        <w:t>The procedure</w:t>
      </w:r>
      <w:r w:rsidRPr="00F52745">
        <w:rPr>
          <w:rFonts w:eastAsia="Consolas" w:cstheme="minorHAnsi"/>
          <w:b/>
          <w:noProof/>
        </w:rPr>
        <w:t xml:space="preserve"> </w:t>
      </w:r>
      <w:r w:rsidR="00ED259C" w:rsidRPr="00D07A4D">
        <w:rPr>
          <w:rFonts w:ascii="Consolas" w:eastAsia="Consolas" w:hAnsi="Consolas" w:cs="Consolas"/>
          <w:b/>
          <w:noProof/>
        </w:rPr>
        <w:t>udp_</w:t>
      </w:r>
      <w:r w:rsidR="00ED259C" w:rsidRPr="00520914">
        <w:rPr>
          <w:rFonts w:ascii="Consolas" w:eastAsia="Consolas" w:hAnsi="Consolas" w:cs="Consolas"/>
          <w:b/>
          <w:noProof/>
        </w:rPr>
        <w:t>update_</w:t>
      </w:r>
      <w:r w:rsidR="00536A8C">
        <w:rPr>
          <w:rFonts w:ascii="Consolas" w:eastAsia="Consolas" w:hAnsi="Consolas" w:cs="Consolas"/>
          <w:b/>
          <w:noProof/>
        </w:rPr>
        <w:t>max</w:t>
      </w:r>
      <w:r w:rsidR="00536A8C" w:rsidRPr="00520914">
        <w:rPr>
          <w:rFonts w:ascii="Consolas" w:eastAsia="Consolas" w:hAnsi="Consolas" w:cs="Consolas"/>
          <w:b/>
          <w:noProof/>
        </w:rPr>
        <w:t>_</w:t>
      </w:r>
      <w:r w:rsidR="00536A8C">
        <w:rPr>
          <w:rFonts w:ascii="Consolas" w:eastAsia="Consolas" w:hAnsi="Consolas" w:cs="Consolas"/>
          <w:b/>
          <w:noProof/>
        </w:rPr>
        <w:t>capacity</w:t>
      </w:r>
      <w:r w:rsidR="00536A8C" w:rsidRPr="00520914">
        <w:rPr>
          <w:rFonts w:ascii="Consolas" w:eastAsia="Consolas" w:hAnsi="Consolas" w:cs="Consolas"/>
          <w:b/>
          <w:noProof/>
        </w:rPr>
        <w:t>(</w:t>
      </w:r>
      <w:r w:rsidR="00536A8C">
        <w:rPr>
          <w:rFonts w:ascii="Consolas" w:eastAsia="Consolas" w:hAnsi="Consolas" w:cs="Consolas"/>
          <w:b/>
          <w:noProof/>
        </w:rPr>
        <w:t>planet_name</w:t>
      </w:r>
      <w:r w:rsidR="00536A8C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536A8C">
        <w:rPr>
          <w:rFonts w:ascii="Consolas" w:eastAsia="Consolas" w:hAnsi="Consolas" w:cs="Consolas"/>
          <w:b/>
          <w:noProof/>
        </w:rPr>
        <w:t>6</w:t>
      </w:r>
      <w:r w:rsidR="00536A8C" w:rsidRPr="006453D8">
        <w:rPr>
          <w:rFonts w:ascii="Consolas" w:eastAsia="Consolas" w:hAnsi="Consolas" w:cs="Consolas"/>
          <w:b/>
          <w:noProof/>
        </w:rPr>
        <w:t>0)</w:t>
      </w:r>
      <w:r w:rsidR="00536A8C">
        <w:rPr>
          <w:rFonts w:ascii="Consolas" w:eastAsia="Consolas" w:hAnsi="Consolas" w:cs="Consolas"/>
          <w:b/>
          <w:noProof/>
        </w:rPr>
        <w:t>, incre</w:t>
      </w:r>
      <w:r w:rsidR="008061CD">
        <w:rPr>
          <w:rFonts w:ascii="Consolas" w:eastAsia="Consolas" w:hAnsi="Consolas" w:cs="Consolas"/>
          <w:b/>
          <w:noProof/>
        </w:rPr>
        <w:t>ment</w:t>
      </w:r>
      <w:r w:rsidR="00536A8C" w:rsidRPr="00520914">
        <w:rPr>
          <w:rFonts w:ascii="Consolas" w:eastAsia="Consolas" w:hAnsi="Consolas" w:cs="Consolas"/>
          <w:b/>
          <w:noProof/>
        </w:rPr>
        <w:t xml:space="preserve"> INT</w:t>
      </w:r>
      <w:r w:rsidR="00ED259C" w:rsidRPr="00520914">
        <w:rPr>
          <w:rFonts w:ascii="Consolas" w:eastAsia="Consolas" w:hAnsi="Consolas" w:cs="Consolas"/>
          <w:b/>
          <w:noProof/>
        </w:rPr>
        <w:t>)</w:t>
      </w:r>
      <w:r w:rsidRPr="00343E56">
        <w:rPr>
          <w:rFonts w:eastAsia="Consolas" w:cstheme="minorHAnsi"/>
          <w:b/>
          <w:noProof/>
        </w:rPr>
        <w:t xml:space="preserve"> </w:t>
      </w:r>
      <w:r w:rsidR="006673A0" w:rsidRPr="006673A0">
        <w:t xml:space="preserve">receives a </w:t>
      </w:r>
      <w:r w:rsidR="00536A8C" w:rsidRPr="00536A8C">
        <w:rPr>
          <w:b/>
          <w:bCs/>
        </w:rPr>
        <w:t>planet name</w:t>
      </w:r>
      <w:r w:rsidR="00536A8C">
        <w:t xml:space="preserve"> and </w:t>
      </w:r>
      <w:r w:rsidR="00536A8C" w:rsidRPr="00536A8C">
        <w:rPr>
          <w:bCs/>
        </w:rPr>
        <w:t xml:space="preserve">an </w:t>
      </w:r>
      <w:r w:rsidR="00536A8C">
        <w:rPr>
          <w:b/>
        </w:rPr>
        <w:t>incre</w:t>
      </w:r>
      <w:r w:rsidR="008061CD">
        <w:rPr>
          <w:b/>
        </w:rPr>
        <w:t>ment</w:t>
      </w:r>
      <w:r w:rsidR="005516BC">
        <w:rPr>
          <w:b/>
        </w:rPr>
        <w:t xml:space="preserve"> </w:t>
      </w:r>
      <w:r w:rsidR="005516BC" w:rsidRPr="005516BC">
        <w:rPr>
          <w:bCs/>
        </w:rPr>
        <w:t xml:space="preserve">as </w:t>
      </w:r>
      <w:r w:rsidR="005516BC" w:rsidRPr="007339F9">
        <w:rPr>
          <w:b/>
        </w:rPr>
        <w:t>input</w:t>
      </w:r>
      <w:r w:rsidR="00C3193A">
        <w:rPr>
          <w:bCs/>
        </w:rPr>
        <w:t xml:space="preserve"> </w:t>
      </w:r>
      <w:r w:rsidR="006673A0" w:rsidRPr="006673A0">
        <w:t xml:space="preserve">and </w:t>
      </w:r>
      <w:r w:rsidR="005516BC" w:rsidRPr="00F52745">
        <w:rPr>
          <w:b/>
          <w:bCs/>
        </w:rPr>
        <w:t>modifies</w:t>
      </w:r>
      <w:r w:rsidR="005516BC">
        <w:t xml:space="preserve"> the </w:t>
      </w:r>
      <w:r w:rsidR="00536A8C">
        <w:rPr>
          <w:b/>
          <w:bCs/>
        </w:rPr>
        <w:t>stations' maximum capacit</w:t>
      </w:r>
      <w:r w:rsidR="00356D02">
        <w:rPr>
          <w:b/>
          <w:bCs/>
        </w:rPr>
        <w:t>ies</w:t>
      </w:r>
      <w:r w:rsidR="00520914">
        <w:t xml:space="preserve"> </w:t>
      </w:r>
      <w:r w:rsidR="00536A8C" w:rsidRPr="00536A8C">
        <w:rPr>
          <w:b/>
          <w:bCs/>
        </w:rPr>
        <w:t>associated</w:t>
      </w:r>
      <w:r w:rsidR="00536A8C">
        <w:t xml:space="preserve"> with the given </w:t>
      </w:r>
      <w:r w:rsidR="00536A8C" w:rsidRPr="00536A8C">
        <w:rPr>
          <w:b/>
          <w:bCs/>
        </w:rPr>
        <w:t>planet</w:t>
      </w:r>
      <w:r w:rsidR="006673A0" w:rsidRPr="00337649">
        <w:t>.</w:t>
      </w:r>
    </w:p>
    <w:p w14:paraId="7D33F1E2" w14:textId="29766772" w:rsidR="00536A8C" w:rsidRPr="00536A8C" w:rsidRDefault="00536A8C" w:rsidP="0082695F">
      <w:pPr>
        <w:pStyle w:val="ListParagraph"/>
        <w:numPr>
          <w:ilvl w:val="0"/>
          <w:numId w:val="8"/>
        </w:numPr>
        <w:ind w:left="720"/>
        <w:rPr>
          <w:rFonts w:cstheme="minorHAnsi"/>
          <w:lang w:val="bg-BG"/>
        </w:rPr>
      </w:pPr>
      <w:r>
        <w:rPr>
          <w:rFonts w:cstheme="minorHAnsi"/>
        </w:rPr>
        <w:t xml:space="preserve">Update the </w:t>
      </w:r>
      <w:r w:rsidRPr="008061CD">
        <w:rPr>
          <w:rFonts w:cstheme="minorHAnsi"/>
          <w:b/>
          <w:bCs/>
        </w:rPr>
        <w:t>maximum capacity</w:t>
      </w:r>
      <w:r>
        <w:rPr>
          <w:rFonts w:cstheme="minorHAnsi"/>
        </w:rPr>
        <w:t xml:space="preserve"> by </w:t>
      </w:r>
      <w:r w:rsidRPr="008061CD">
        <w:rPr>
          <w:rFonts w:cstheme="minorHAnsi"/>
          <w:b/>
          <w:bCs/>
        </w:rPr>
        <w:t>increasing</w:t>
      </w:r>
      <w:r>
        <w:rPr>
          <w:rFonts w:cstheme="minorHAnsi"/>
        </w:rPr>
        <w:t xml:space="preserve"> its value with the</w:t>
      </w:r>
      <w:r w:rsidR="008061CD">
        <w:rPr>
          <w:rFonts w:cstheme="minorHAnsi"/>
        </w:rPr>
        <w:t xml:space="preserve"> given</w:t>
      </w:r>
      <w:r>
        <w:rPr>
          <w:rFonts w:cstheme="minorHAnsi"/>
        </w:rPr>
        <w:t xml:space="preserve"> </w:t>
      </w:r>
      <w:r w:rsidRPr="008061CD">
        <w:rPr>
          <w:rFonts w:ascii="Consolas" w:hAnsi="Consolas" w:cstheme="minorHAnsi"/>
          <w:b/>
          <w:bCs/>
        </w:rPr>
        <w:t>incre</w:t>
      </w:r>
      <w:r w:rsidR="00955DE9">
        <w:rPr>
          <w:rFonts w:ascii="Consolas" w:hAnsi="Consolas" w:cstheme="minorHAnsi"/>
          <w:b/>
          <w:bCs/>
        </w:rPr>
        <w:t>ment</w:t>
      </w:r>
      <w:r w:rsidRPr="008061CD">
        <w:rPr>
          <w:rFonts w:cstheme="minorHAnsi"/>
          <w:b/>
          <w:bCs/>
        </w:rPr>
        <w:t xml:space="preserve"> </w:t>
      </w:r>
      <w:r w:rsidR="00622EB7">
        <w:rPr>
          <w:rFonts w:cstheme="minorHAnsi"/>
        </w:rPr>
        <w:t>argument</w:t>
      </w:r>
      <w:r>
        <w:rPr>
          <w:rFonts w:cstheme="minorHAnsi"/>
        </w:rPr>
        <w:t>.</w:t>
      </w:r>
    </w:p>
    <w:p w14:paraId="5EF7AAC8" w14:textId="5F2317B0" w:rsidR="00146894" w:rsidRPr="00ED259C" w:rsidRDefault="00146894" w:rsidP="0082695F">
      <w:pPr>
        <w:pStyle w:val="ListParagraph"/>
        <w:numPr>
          <w:ilvl w:val="0"/>
          <w:numId w:val="8"/>
        </w:numPr>
        <w:ind w:left="720"/>
        <w:rPr>
          <w:rFonts w:cstheme="minorHAnsi"/>
          <w:lang w:val="bg-BG"/>
        </w:rPr>
      </w:pPr>
      <w:r w:rsidRPr="00146894">
        <w:rPr>
          <w:rFonts w:cstheme="minorHAnsi"/>
        </w:rPr>
        <w:t xml:space="preserve">The </w:t>
      </w:r>
      <w:r w:rsidR="00536A8C">
        <w:rPr>
          <w:rFonts w:ascii="Consolas" w:hAnsi="Consolas" w:cstheme="minorHAnsi"/>
          <w:b/>
          <w:bCs/>
        </w:rPr>
        <w:t>incre</w:t>
      </w:r>
      <w:r w:rsidR="00955DE9">
        <w:rPr>
          <w:rFonts w:ascii="Consolas" w:hAnsi="Consolas" w:cstheme="minorHAnsi"/>
          <w:b/>
          <w:bCs/>
        </w:rPr>
        <w:t>ment</w:t>
      </w:r>
      <w:r w:rsidRPr="00146894">
        <w:rPr>
          <w:rFonts w:cstheme="minorHAnsi"/>
        </w:rPr>
        <w:t xml:space="preserve"> will always be a </w:t>
      </w:r>
      <w:r>
        <w:rPr>
          <w:rFonts w:cstheme="minorHAnsi"/>
          <w:b/>
          <w:bCs/>
        </w:rPr>
        <w:t xml:space="preserve">positive integer greater than </w:t>
      </w:r>
      <w:r w:rsidRPr="00146894">
        <w:rPr>
          <w:rFonts w:ascii="Consolas" w:hAnsi="Consolas" w:cstheme="minorHAnsi"/>
          <w:b/>
          <w:bCs/>
        </w:rPr>
        <w:t>0</w:t>
      </w:r>
      <w:r w:rsidRPr="00146894">
        <w:rPr>
          <w:rFonts w:cstheme="minorHAnsi"/>
        </w:rPr>
        <w:t>.</w:t>
      </w:r>
      <w:r>
        <w:rPr>
          <w:rFonts w:cstheme="minorHAnsi"/>
        </w:rPr>
        <w:t xml:space="preserve"> You are not supposed to validate this condition.</w:t>
      </w:r>
    </w:p>
    <w:p w14:paraId="51FF1239" w14:textId="7490964B" w:rsidR="008B3093" w:rsidRPr="006673A0" w:rsidRDefault="008B3093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8B3093">
        <w:rPr>
          <w:b/>
          <w:bCs/>
        </w:rPr>
        <w:t>stored procedure</w:t>
      </w:r>
      <w:r w:rsidRPr="00C00452">
        <w:t xml:space="preserve"> to the Judge system</w:t>
      </w:r>
      <w:r>
        <w:t>.</w:t>
      </w:r>
    </w:p>
    <w:p w14:paraId="56D64F3D" w14:textId="77777777" w:rsidR="00744CD1" w:rsidRPr="006673A0" w:rsidRDefault="00744CD1" w:rsidP="00744CD1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6673A0" w:rsidRPr="006673A0" w14:paraId="6E43E342" w14:textId="77777777" w:rsidTr="0053231F">
        <w:trPr>
          <w:trHeight w:val="376"/>
        </w:trPr>
        <w:tc>
          <w:tcPr>
            <w:tcW w:w="9634" w:type="dxa"/>
            <w:shd w:val="clear" w:color="auto" w:fill="D9D9D9"/>
          </w:tcPr>
          <w:p w14:paraId="30775D52" w14:textId="16513819" w:rsidR="006673A0" w:rsidRPr="006673A0" w:rsidRDefault="00B0353E" w:rsidP="006F088F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285A85E8" w14:textId="77777777" w:rsidTr="0053231F">
        <w:trPr>
          <w:trHeight w:val="454"/>
        </w:trPr>
        <w:tc>
          <w:tcPr>
            <w:tcW w:w="9634" w:type="dxa"/>
          </w:tcPr>
          <w:p w14:paraId="06D15946" w14:textId="034B5E13" w:rsidR="006673A0" w:rsidRPr="006673A0" w:rsidRDefault="006673A0" w:rsidP="0053231F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="00381844" w:rsidRPr="00381844">
              <w:rPr>
                <w:rFonts w:eastAsia="Consolas" w:cs="Consolas"/>
                <w:b w:val="0"/>
                <w:bCs/>
              </w:rPr>
              <w:t>udp_update_</w:t>
            </w:r>
            <w:r w:rsidR="003E3E5F" w:rsidRPr="003E3E5F">
              <w:rPr>
                <w:rFonts w:eastAsia="Consolas" w:cs="Consolas"/>
                <w:b w:val="0"/>
                <w:bCs/>
              </w:rPr>
              <w:t>max_capacity</w:t>
            </w:r>
            <w:r w:rsidRPr="00434A49">
              <w:rPr>
                <w:b w:val="0"/>
                <w:bCs/>
              </w:rPr>
              <w:t>(</w:t>
            </w:r>
            <w:r w:rsidR="008902AC" w:rsidRPr="008902AC">
              <w:rPr>
                <w:b w:val="0"/>
                <w:bCs/>
                <w:color w:val="FF0000"/>
              </w:rPr>
              <w:t>'Teutera'</w:t>
            </w:r>
            <w:r w:rsidR="008902AC">
              <w:rPr>
                <w:b w:val="0"/>
                <w:bCs/>
              </w:rPr>
              <w:t>,</w:t>
            </w:r>
            <w:r w:rsidR="008902AC" w:rsidRPr="008902AC">
              <w:rPr>
                <w:b w:val="0"/>
                <w:bCs/>
              </w:rPr>
              <w:t xml:space="preserve"> </w:t>
            </w:r>
            <w:r w:rsidR="00CE36C2">
              <w:rPr>
                <w:b w:val="0"/>
                <w:bCs/>
                <w:color w:val="FF0000"/>
              </w:rPr>
              <w:t>50</w:t>
            </w:r>
            <w:r w:rsidRPr="00434A49">
              <w:rPr>
                <w:rFonts w:cstheme="minorHAnsi"/>
                <w:b w:val="0"/>
                <w:bCs/>
              </w:rPr>
              <w:t>);</w:t>
            </w:r>
          </w:p>
        </w:tc>
      </w:tr>
    </w:tbl>
    <w:tbl>
      <w:tblPr>
        <w:tblStyle w:val="TableGrid"/>
        <w:tblpPr w:leftFromText="141" w:rightFromText="141" w:vertAnchor="text" w:horzAnchor="margin" w:tblpY="294"/>
        <w:tblOverlap w:val="never"/>
        <w:tblW w:w="9625" w:type="dxa"/>
        <w:tblLayout w:type="fixed"/>
        <w:tblLook w:val="04A0" w:firstRow="1" w:lastRow="0" w:firstColumn="1" w:lastColumn="0" w:noHBand="0" w:noVBand="1"/>
      </w:tblPr>
      <w:tblGrid>
        <w:gridCol w:w="4045"/>
        <w:gridCol w:w="2970"/>
        <w:gridCol w:w="2610"/>
      </w:tblGrid>
      <w:tr w:rsidR="005654B3" w:rsidRPr="006673A0" w14:paraId="00512A55" w14:textId="396E0626" w:rsidTr="005654B3">
        <w:trPr>
          <w:trHeight w:val="275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EEC0E9" w14:textId="43B17507" w:rsidR="005654B3" w:rsidRDefault="005654B3" w:rsidP="00A46F05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Initial State </w:t>
            </w:r>
            <w:r w:rsidR="0074111C">
              <w:rPr>
                <w:b/>
                <w:bCs/>
                <w:noProof/>
              </w:rPr>
              <w:t>for</w:t>
            </w:r>
            <w:r>
              <w:rPr>
                <w:b/>
                <w:bCs/>
                <w:noProof/>
              </w:rPr>
              <w:t xml:space="preserve"> </w:t>
            </w:r>
            <w:r w:rsidR="008B144E">
              <w:rPr>
                <w:b/>
                <w:bCs/>
                <w:noProof/>
              </w:rPr>
              <w:t>Stations</w:t>
            </w:r>
          </w:p>
        </w:tc>
      </w:tr>
      <w:tr w:rsidR="008B144E" w:rsidRPr="006673A0" w14:paraId="09F08A09" w14:textId="7E6B9411" w:rsidTr="006F088F">
        <w:trPr>
          <w:trHeight w:val="275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B281A" w14:textId="2F8D321F" w:rsidR="008B144E" w:rsidRPr="006673A0" w:rsidRDefault="008B144E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2E3693" w14:textId="091F92C6" w:rsidR="008B144E" w:rsidRPr="006673A0" w:rsidRDefault="003D4E73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x_capacit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1C3FD3" w14:textId="51516C13" w:rsidR="008B144E" w:rsidRPr="00F02743" w:rsidRDefault="003D4E73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lanet_id</w:t>
            </w:r>
          </w:p>
        </w:tc>
      </w:tr>
      <w:tr w:rsidR="008B144E" w:rsidRPr="006673A0" w14:paraId="121A2753" w14:textId="56C927A4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CACF" w14:textId="7A384FD6" w:rsidR="008B144E" w:rsidRPr="005D410A" w:rsidRDefault="008B144E" w:rsidP="008B144E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F4516" w14:textId="168B4379" w:rsidR="008B144E" w:rsidRPr="005D410A" w:rsidRDefault="008B144E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9BF0" w14:textId="40E9583A" w:rsidR="008B144E" w:rsidRPr="005D410A" w:rsidRDefault="008B144E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  <w:tr w:rsidR="003D4E73" w:rsidRPr="006673A0" w14:paraId="2A27D9CF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A0D1" w14:textId="088FF432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Juno Station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12819" w14:textId="199439CB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2D70" w14:textId="6679DBF0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45FF9066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F52D" w14:textId="1ABABA76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artaru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68DA5" w14:textId="0F05DD5F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4EC08" w14:textId="6F0A2D99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6C4E055E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2E7CD" w14:textId="23B61119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orus Bas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3749F" w14:textId="2EA12229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3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DC6BD" w14:textId="5D232189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3B943324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0D6A5" w14:textId="4A727317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hemi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73635" w14:textId="2E9E2CCE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766EC" w14:textId="05CD106B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0E5CD93B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8AE2" w14:textId="7FE334ED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Zeu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7E422" w14:textId="295EC10B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B2A3" w14:textId="444411F3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7C2635C9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660E3" w14:textId="7F5B8A2F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Illu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F9DA2" w14:textId="55103D71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4064" w14:textId="6B11ED52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0FED749E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4ACA" w14:textId="72E883F3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Boreali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42172" w14:textId="504809DB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C1C5" w14:textId="76AEF51D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8B144E" w:rsidRPr="006673A0" w14:paraId="7DED393A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80E8" w14:textId="55A632BE" w:rsidR="008B144E" w:rsidRDefault="003D4E73" w:rsidP="008B144E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0FDE7" w14:textId="7D2483DB" w:rsidR="008B144E" w:rsidRDefault="003D4E73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548B" w14:textId="7B68C6EE" w:rsidR="008B144E" w:rsidRDefault="003D4E73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</w:tbl>
    <w:p w14:paraId="592EBD29" w14:textId="51658AA2" w:rsidR="00640502" w:rsidRDefault="00640502" w:rsidP="006673A0"/>
    <w:p w14:paraId="3A6757EB" w14:textId="77777777" w:rsidR="00AB79B5" w:rsidRDefault="00AB79B5" w:rsidP="00F02743"/>
    <w:tbl>
      <w:tblPr>
        <w:tblStyle w:val="TableGrid"/>
        <w:tblpPr w:leftFromText="141" w:rightFromText="141" w:vertAnchor="text" w:horzAnchor="margin" w:tblpY="294"/>
        <w:tblOverlap w:val="never"/>
        <w:tblW w:w="9625" w:type="dxa"/>
        <w:tblLayout w:type="fixed"/>
        <w:tblLook w:val="04A0" w:firstRow="1" w:lastRow="0" w:firstColumn="1" w:lastColumn="0" w:noHBand="0" w:noVBand="1"/>
      </w:tblPr>
      <w:tblGrid>
        <w:gridCol w:w="4045"/>
        <w:gridCol w:w="2970"/>
        <w:gridCol w:w="2610"/>
      </w:tblGrid>
      <w:tr w:rsidR="003D4E73" w:rsidRPr="006673A0" w14:paraId="0A5E7F69" w14:textId="77777777" w:rsidTr="006F088F">
        <w:trPr>
          <w:trHeight w:val="275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D02669" w14:textId="116641B7" w:rsidR="003D4E73" w:rsidRDefault="003D4E73" w:rsidP="006F088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ing State for Stations</w:t>
            </w:r>
          </w:p>
        </w:tc>
      </w:tr>
      <w:tr w:rsidR="003D4E73" w:rsidRPr="006673A0" w14:paraId="29123C7D" w14:textId="77777777" w:rsidTr="006F088F">
        <w:trPr>
          <w:trHeight w:val="275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4A9CE2" w14:textId="77777777" w:rsidR="003D4E73" w:rsidRPr="006673A0" w:rsidRDefault="003D4E73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717DB7" w14:textId="77777777" w:rsidR="003D4E73" w:rsidRPr="006673A0" w:rsidRDefault="003D4E73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x_capacit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F0B9BC" w14:textId="77777777" w:rsidR="003D4E73" w:rsidRPr="00F02743" w:rsidRDefault="003D4E73" w:rsidP="006F088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lanet_id</w:t>
            </w:r>
          </w:p>
        </w:tc>
      </w:tr>
      <w:tr w:rsidR="003D4E73" w:rsidRPr="006673A0" w14:paraId="3330CFEA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3D0F" w14:textId="77777777" w:rsidR="003D4E73" w:rsidRPr="005D410A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E4464" w14:textId="77777777" w:rsidR="003D4E73" w:rsidRPr="005D410A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5EEE" w14:textId="77777777" w:rsidR="003D4E73" w:rsidRPr="005D410A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  <w:tr w:rsidR="003D4E73" w:rsidRPr="006673A0" w14:paraId="2A66F600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51CCC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Juno Station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EA151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F66C9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48562248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34B1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artaru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A4A36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DC046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2375BC46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10BB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orus Bas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490FA" w14:textId="2E460E3F" w:rsidR="003D4E73" w:rsidRPr="00F02000" w:rsidRDefault="00F02000" w:rsidP="006F088F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8</w:t>
            </w:r>
            <w:r w:rsidR="003D4E73"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AA5C1" w14:textId="77777777" w:rsidR="003D4E73" w:rsidRPr="00F02000" w:rsidRDefault="003D4E73" w:rsidP="006F088F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7F26932C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49721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hemi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6B4B0" w14:textId="413869DF" w:rsidR="003D4E73" w:rsidRPr="00F02000" w:rsidRDefault="003D4E73" w:rsidP="006F088F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1</w:t>
            </w:r>
            <w:r w:rsidR="00F02000" w:rsidRPr="00F02000">
              <w:rPr>
                <w:b w:val="0"/>
                <w:bCs/>
                <w:color w:val="FF0000"/>
              </w:rPr>
              <w:t>5</w:t>
            </w:r>
            <w:r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ACC4" w14:textId="77777777" w:rsidR="003D4E73" w:rsidRPr="00F02000" w:rsidRDefault="003D4E73" w:rsidP="006F088F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59361AAC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321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Zeu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DB14" w14:textId="0A1D4ACB" w:rsidR="003D4E73" w:rsidRPr="00F02000" w:rsidRDefault="003D4E73" w:rsidP="006F088F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1</w:t>
            </w:r>
            <w:r w:rsidR="00F02000" w:rsidRPr="00F02000">
              <w:rPr>
                <w:b w:val="0"/>
                <w:bCs/>
                <w:color w:val="FF0000"/>
              </w:rPr>
              <w:t>5</w:t>
            </w:r>
            <w:r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880E7" w14:textId="77777777" w:rsidR="003D4E73" w:rsidRPr="00F02000" w:rsidRDefault="003D4E73" w:rsidP="006F088F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4966FC3C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22F6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Illu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EF1E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10AC4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5D3BE08C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6D88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Boreali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A4D0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B86C" w14:textId="77777777" w:rsidR="003D4E73" w:rsidRPr="003D4E73" w:rsidRDefault="003D4E73" w:rsidP="006F088F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1B3FD0A1" w14:textId="77777777" w:rsidTr="006F088F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487A" w14:textId="77777777" w:rsidR="003D4E73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6690" w14:textId="77777777" w:rsidR="003D4E73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478D" w14:textId="77777777" w:rsidR="003D4E73" w:rsidRDefault="003D4E73" w:rsidP="006F088F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</w:tbl>
    <w:p w14:paraId="2C265D25" w14:textId="77777777" w:rsidR="003D4E73" w:rsidRPr="003D4E73" w:rsidRDefault="003D4E73" w:rsidP="003D4E73"/>
    <w:sectPr w:rsidR="003D4E73" w:rsidRPr="003D4E73" w:rsidSect="00DE1DB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36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543E73" w14:textId="77777777" w:rsidR="0082695F" w:rsidRDefault="0082695F" w:rsidP="008068A2">
      <w:pPr>
        <w:spacing w:after="0" w:line="240" w:lineRule="auto"/>
      </w:pPr>
      <w:r>
        <w:separator/>
      </w:r>
    </w:p>
  </w:endnote>
  <w:endnote w:type="continuationSeparator" w:id="0">
    <w:p w14:paraId="145C9414" w14:textId="77777777" w:rsidR="0082695F" w:rsidRDefault="008269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081DE" w14:textId="77777777" w:rsidR="00A73C77" w:rsidRDefault="00A73C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07462C65" w:rsidR="006F088F" w:rsidRDefault="00A73C7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0" allowOverlap="1" wp14:anchorId="2A21E247" wp14:editId="143F1E96">
              <wp:simplePos x="0" y="0"/>
              <wp:positionH relativeFrom="page">
                <wp:posOffset>0</wp:posOffset>
              </wp:positionH>
              <wp:positionV relativeFrom="page">
                <wp:posOffset>10225405</wp:posOffset>
              </wp:positionV>
              <wp:extent cx="7562215" cy="273050"/>
              <wp:effectExtent l="0" t="0" r="0" b="12700"/>
              <wp:wrapNone/>
              <wp:docPr id="1" name="MSIPCM771f478dba6dbef7657c383d" descr="{&quot;HashCode&quot;:-173377567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7904A0A" w14:textId="31A90FCB" w:rsidR="00A73C77" w:rsidRPr="00A73C77" w:rsidRDefault="00A73C77" w:rsidP="00A73C77">
                          <w:pPr>
                            <w:spacing w:before="0"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73C77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A1 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21E247" id="_x0000_t202" coordsize="21600,21600" o:spt="202" path="m,l,21600r21600,l21600,xe">
              <v:stroke joinstyle="miter"/>
              <v:path gradientshapeok="t" o:connecttype="rect"/>
            </v:shapetype>
            <v:shape id="MSIPCM771f478dba6dbef7657c383d" o:spid="_x0000_s1026" type="#_x0000_t202" alt="{&quot;HashCode&quot;:-1733775676,&quot;Height&quot;:841.0,&quot;Width&quot;:595.0,&quot;Placement&quot;:&quot;Footer&quot;,&quot;Index&quot;:&quot;Primary&quot;,&quot;Section&quot;:1,&quot;Top&quot;:0.0,&quot;Left&quot;:0.0}" style="position:absolute;margin-left:0;margin-top:805.15pt;width:595.45pt;height:21.5pt;z-index:2516951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" o:allowincell="f" filled="f" stroked="f" strokeweight=".5pt">
              <v:fill o:detectmouseclick="t"/>
              <v:textbox inset="20pt,0,,0">
                <w:txbxContent>
                  <w:p w14:paraId="17904A0A" w14:textId="31A90FCB" w:rsidR="00A73C77" w:rsidRPr="00A73C77" w:rsidRDefault="00A73C77" w:rsidP="00A73C77">
                    <w:pPr>
                      <w:spacing w:before="0"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73C77">
                      <w:rPr>
                        <w:rFonts w:ascii="Calibri" w:hAnsi="Calibri" w:cs="Calibri"/>
                        <w:color w:val="000000"/>
                        <w:sz w:val="20"/>
                      </w:rPr>
                      <w:t>A1 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F088F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F088F" w:rsidRPr="002C539D" w:rsidRDefault="006F088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F088F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6F088F" w:rsidRPr="002C539D" w:rsidRDefault="006F088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F088F" w:rsidRPr="00596AA5" w:rsidRDefault="006F088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78204531" name="Picture 17820453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304900991" name="Picture 130490099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82063366" name="Picture 282063366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61308061" name="Picture 2061308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74144868" name="Picture 874144868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708475248" name="Picture 708475248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966673531" name="Picture 96667353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712440642" name="Picture 71244064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8436674" name="Picture 47843667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78204531" name="Picture 178204531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304900991" name="Picture 1304900991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82063366" name="Picture 282063366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61308061" name="Picture 2061308061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74144868" name="Picture 874144868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708475248" name="Picture 708475248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966673531" name="Picture 96667353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712440642" name="Picture 71244064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8436674" name="Picture 47843667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6F08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514900926" name="Picture 151490092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F088F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F088F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6F088F" w:rsidRPr="00596AA5" w:rsidRDefault="006F088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0C8A48" w14:textId="77777777" w:rsidR="00A73C77" w:rsidRDefault="00A73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32B61" w14:textId="77777777" w:rsidR="0082695F" w:rsidRDefault="0082695F" w:rsidP="008068A2">
      <w:pPr>
        <w:spacing w:after="0" w:line="240" w:lineRule="auto"/>
      </w:pPr>
      <w:r>
        <w:separator/>
      </w:r>
    </w:p>
  </w:footnote>
  <w:footnote w:type="continuationSeparator" w:id="0">
    <w:p w14:paraId="14956CE1" w14:textId="77777777" w:rsidR="0082695F" w:rsidRDefault="008269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7297" w14:textId="77777777" w:rsidR="00A73C77" w:rsidRDefault="00A73C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6F088F" w:rsidRDefault="006F088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41660" w14:textId="77777777" w:rsidR="00A73C77" w:rsidRDefault="00A73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AE1963"/>
    <w:multiLevelType w:val="hybridMultilevel"/>
    <w:tmpl w:val="3DF673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9922C8"/>
    <w:multiLevelType w:val="hybridMultilevel"/>
    <w:tmpl w:val="F7B0D0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396910"/>
    <w:multiLevelType w:val="multilevel"/>
    <w:tmpl w:val="62396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572ABD"/>
    <w:multiLevelType w:val="multilevel"/>
    <w:tmpl w:val="7A572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CB2E21"/>
    <w:multiLevelType w:val="multilevel"/>
    <w:tmpl w:val="7DCB2E21"/>
    <w:lvl w:ilvl="0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0"/>
  </w:num>
  <w:num w:numId="6">
    <w:abstractNumId w:val="5"/>
  </w:num>
  <w:num w:numId="7">
    <w:abstractNumId w:val="3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LOwMDQ1NzA1NzVX0lEKTi0uzszPAykwrAUAE334fCwAAAA="/>
  </w:docVars>
  <w:rsids>
    <w:rsidRoot w:val="008068A2"/>
    <w:rsid w:val="00000158"/>
    <w:rsid w:val="000004A7"/>
    <w:rsid w:val="000006BB"/>
    <w:rsid w:val="00002B00"/>
    <w:rsid w:val="00002B79"/>
    <w:rsid w:val="00002C1C"/>
    <w:rsid w:val="00007044"/>
    <w:rsid w:val="00007A85"/>
    <w:rsid w:val="000105F5"/>
    <w:rsid w:val="000128AA"/>
    <w:rsid w:val="0001451E"/>
    <w:rsid w:val="000148CE"/>
    <w:rsid w:val="00016B03"/>
    <w:rsid w:val="00020400"/>
    <w:rsid w:val="0002044E"/>
    <w:rsid w:val="00021237"/>
    <w:rsid w:val="00023DC6"/>
    <w:rsid w:val="00025F04"/>
    <w:rsid w:val="0002655A"/>
    <w:rsid w:val="000312F1"/>
    <w:rsid w:val="00034251"/>
    <w:rsid w:val="000408D4"/>
    <w:rsid w:val="00042450"/>
    <w:rsid w:val="000461C4"/>
    <w:rsid w:val="000502BD"/>
    <w:rsid w:val="0005159B"/>
    <w:rsid w:val="00052746"/>
    <w:rsid w:val="00052E88"/>
    <w:rsid w:val="000530B6"/>
    <w:rsid w:val="00053905"/>
    <w:rsid w:val="00056CD1"/>
    <w:rsid w:val="000572F5"/>
    <w:rsid w:val="000604FF"/>
    <w:rsid w:val="000619BC"/>
    <w:rsid w:val="00061BC3"/>
    <w:rsid w:val="00061D68"/>
    <w:rsid w:val="0006207E"/>
    <w:rsid w:val="0006228D"/>
    <w:rsid w:val="000626AF"/>
    <w:rsid w:val="00063470"/>
    <w:rsid w:val="000639D5"/>
    <w:rsid w:val="0006474A"/>
    <w:rsid w:val="00064D15"/>
    <w:rsid w:val="0006713B"/>
    <w:rsid w:val="000671B5"/>
    <w:rsid w:val="00070B61"/>
    <w:rsid w:val="000765AF"/>
    <w:rsid w:val="00077214"/>
    <w:rsid w:val="000822E3"/>
    <w:rsid w:val="000827C1"/>
    <w:rsid w:val="0008443A"/>
    <w:rsid w:val="0008559D"/>
    <w:rsid w:val="00086727"/>
    <w:rsid w:val="00086A90"/>
    <w:rsid w:val="00087845"/>
    <w:rsid w:val="0009209B"/>
    <w:rsid w:val="0009322D"/>
    <w:rsid w:val="000934E3"/>
    <w:rsid w:val="0009498D"/>
    <w:rsid w:val="00095ED9"/>
    <w:rsid w:val="000960F1"/>
    <w:rsid w:val="00096BAB"/>
    <w:rsid w:val="0009751A"/>
    <w:rsid w:val="000A12D9"/>
    <w:rsid w:val="000A60A4"/>
    <w:rsid w:val="000A6794"/>
    <w:rsid w:val="000B1008"/>
    <w:rsid w:val="000B108B"/>
    <w:rsid w:val="000B39E6"/>
    <w:rsid w:val="000B56F0"/>
    <w:rsid w:val="000B7370"/>
    <w:rsid w:val="000C2827"/>
    <w:rsid w:val="000C3B2E"/>
    <w:rsid w:val="000C5361"/>
    <w:rsid w:val="000C5D22"/>
    <w:rsid w:val="000C7693"/>
    <w:rsid w:val="000D0C75"/>
    <w:rsid w:val="000D11B7"/>
    <w:rsid w:val="000D2258"/>
    <w:rsid w:val="000D26DF"/>
    <w:rsid w:val="000D5BE4"/>
    <w:rsid w:val="000D611D"/>
    <w:rsid w:val="000D6C64"/>
    <w:rsid w:val="000D7155"/>
    <w:rsid w:val="000D77E0"/>
    <w:rsid w:val="000E07D0"/>
    <w:rsid w:val="000E174E"/>
    <w:rsid w:val="000E222D"/>
    <w:rsid w:val="000E3CB1"/>
    <w:rsid w:val="000E6878"/>
    <w:rsid w:val="000E77AF"/>
    <w:rsid w:val="000F126B"/>
    <w:rsid w:val="000F139F"/>
    <w:rsid w:val="000F1CE2"/>
    <w:rsid w:val="000F41D9"/>
    <w:rsid w:val="001002CE"/>
    <w:rsid w:val="00103906"/>
    <w:rsid w:val="001047F7"/>
    <w:rsid w:val="00112D92"/>
    <w:rsid w:val="00112EB0"/>
    <w:rsid w:val="00114922"/>
    <w:rsid w:val="00123871"/>
    <w:rsid w:val="001252D8"/>
    <w:rsid w:val="00125404"/>
    <w:rsid w:val="001275B9"/>
    <w:rsid w:val="001349B4"/>
    <w:rsid w:val="00135D68"/>
    <w:rsid w:val="001367F4"/>
    <w:rsid w:val="00136BA5"/>
    <w:rsid w:val="00136D28"/>
    <w:rsid w:val="00137514"/>
    <w:rsid w:val="00140408"/>
    <w:rsid w:val="00140C6F"/>
    <w:rsid w:val="00140E87"/>
    <w:rsid w:val="0014175B"/>
    <w:rsid w:val="001424F6"/>
    <w:rsid w:val="00142C75"/>
    <w:rsid w:val="001449E8"/>
    <w:rsid w:val="00146894"/>
    <w:rsid w:val="001504BE"/>
    <w:rsid w:val="00151C84"/>
    <w:rsid w:val="00152D1A"/>
    <w:rsid w:val="001532D9"/>
    <w:rsid w:val="00154850"/>
    <w:rsid w:val="00154AEF"/>
    <w:rsid w:val="00154BDD"/>
    <w:rsid w:val="001572BA"/>
    <w:rsid w:val="00157BDA"/>
    <w:rsid w:val="001619DF"/>
    <w:rsid w:val="00161E0F"/>
    <w:rsid w:val="001638BD"/>
    <w:rsid w:val="00164AC8"/>
    <w:rsid w:val="00164CDC"/>
    <w:rsid w:val="0016788B"/>
    <w:rsid w:val="00167C67"/>
    <w:rsid w:val="00167CF1"/>
    <w:rsid w:val="00171021"/>
    <w:rsid w:val="00171F5E"/>
    <w:rsid w:val="00175E1D"/>
    <w:rsid w:val="00177288"/>
    <w:rsid w:val="001837BD"/>
    <w:rsid w:val="00183A2C"/>
    <w:rsid w:val="00184A07"/>
    <w:rsid w:val="00185228"/>
    <w:rsid w:val="001908D5"/>
    <w:rsid w:val="00191281"/>
    <w:rsid w:val="00191B90"/>
    <w:rsid w:val="0019508E"/>
    <w:rsid w:val="00195288"/>
    <w:rsid w:val="001A0B38"/>
    <w:rsid w:val="001A107C"/>
    <w:rsid w:val="001A15E6"/>
    <w:rsid w:val="001A2D4A"/>
    <w:rsid w:val="001A3CEB"/>
    <w:rsid w:val="001A405E"/>
    <w:rsid w:val="001A5FA3"/>
    <w:rsid w:val="001A6728"/>
    <w:rsid w:val="001A6919"/>
    <w:rsid w:val="001A6D0D"/>
    <w:rsid w:val="001B4D86"/>
    <w:rsid w:val="001B7060"/>
    <w:rsid w:val="001B7F6F"/>
    <w:rsid w:val="001C0439"/>
    <w:rsid w:val="001C1FCD"/>
    <w:rsid w:val="001C6493"/>
    <w:rsid w:val="001D08BD"/>
    <w:rsid w:val="001D11AD"/>
    <w:rsid w:val="001D2245"/>
    <w:rsid w:val="001D2464"/>
    <w:rsid w:val="001D253B"/>
    <w:rsid w:val="001D3812"/>
    <w:rsid w:val="001D3884"/>
    <w:rsid w:val="001D3914"/>
    <w:rsid w:val="001D468B"/>
    <w:rsid w:val="001D4F40"/>
    <w:rsid w:val="001D50AE"/>
    <w:rsid w:val="001D52EB"/>
    <w:rsid w:val="001D5A98"/>
    <w:rsid w:val="001E0972"/>
    <w:rsid w:val="001E1161"/>
    <w:rsid w:val="001E1F9F"/>
    <w:rsid w:val="001E2202"/>
    <w:rsid w:val="001E2BDD"/>
    <w:rsid w:val="001E3C17"/>
    <w:rsid w:val="001E3FEF"/>
    <w:rsid w:val="001E42BE"/>
    <w:rsid w:val="001E4674"/>
    <w:rsid w:val="001E5738"/>
    <w:rsid w:val="001E70F1"/>
    <w:rsid w:val="001E741E"/>
    <w:rsid w:val="001F0760"/>
    <w:rsid w:val="001F34A3"/>
    <w:rsid w:val="001F452D"/>
    <w:rsid w:val="001F6D71"/>
    <w:rsid w:val="001F7AFB"/>
    <w:rsid w:val="001F7B44"/>
    <w:rsid w:val="00202325"/>
    <w:rsid w:val="00202683"/>
    <w:rsid w:val="00202C1A"/>
    <w:rsid w:val="00204D76"/>
    <w:rsid w:val="0020548B"/>
    <w:rsid w:val="00207F8E"/>
    <w:rsid w:val="00212856"/>
    <w:rsid w:val="00213E60"/>
    <w:rsid w:val="00213F62"/>
    <w:rsid w:val="00215CFE"/>
    <w:rsid w:val="00215FCE"/>
    <w:rsid w:val="002175B9"/>
    <w:rsid w:val="00217AD3"/>
    <w:rsid w:val="0022068D"/>
    <w:rsid w:val="00223788"/>
    <w:rsid w:val="002243A2"/>
    <w:rsid w:val="002300BB"/>
    <w:rsid w:val="0023198C"/>
    <w:rsid w:val="00231F21"/>
    <w:rsid w:val="002326A7"/>
    <w:rsid w:val="00232E7D"/>
    <w:rsid w:val="00235776"/>
    <w:rsid w:val="00237935"/>
    <w:rsid w:val="00237DCF"/>
    <w:rsid w:val="00243039"/>
    <w:rsid w:val="00255706"/>
    <w:rsid w:val="00255842"/>
    <w:rsid w:val="002559E4"/>
    <w:rsid w:val="00257FF0"/>
    <w:rsid w:val="00262A49"/>
    <w:rsid w:val="00264287"/>
    <w:rsid w:val="0026589D"/>
    <w:rsid w:val="002664E1"/>
    <w:rsid w:val="0026672D"/>
    <w:rsid w:val="002674C4"/>
    <w:rsid w:val="002706A8"/>
    <w:rsid w:val="002715B7"/>
    <w:rsid w:val="002738CF"/>
    <w:rsid w:val="00273CE9"/>
    <w:rsid w:val="00281086"/>
    <w:rsid w:val="002819B5"/>
    <w:rsid w:val="00282377"/>
    <w:rsid w:val="002843F4"/>
    <w:rsid w:val="002853F4"/>
    <w:rsid w:val="00285413"/>
    <w:rsid w:val="00285D02"/>
    <w:rsid w:val="002972B3"/>
    <w:rsid w:val="002A218B"/>
    <w:rsid w:val="002A28B2"/>
    <w:rsid w:val="002A2D2D"/>
    <w:rsid w:val="002A403C"/>
    <w:rsid w:val="002A4C35"/>
    <w:rsid w:val="002A7AEC"/>
    <w:rsid w:val="002B2139"/>
    <w:rsid w:val="002B2AE9"/>
    <w:rsid w:val="002B2B4D"/>
    <w:rsid w:val="002B54E1"/>
    <w:rsid w:val="002B74CA"/>
    <w:rsid w:val="002C147A"/>
    <w:rsid w:val="002C1D28"/>
    <w:rsid w:val="002C3176"/>
    <w:rsid w:val="002C468C"/>
    <w:rsid w:val="002C52F7"/>
    <w:rsid w:val="002C539D"/>
    <w:rsid w:val="002C5C4D"/>
    <w:rsid w:val="002C71C6"/>
    <w:rsid w:val="002C73A4"/>
    <w:rsid w:val="002C7692"/>
    <w:rsid w:val="002D07CA"/>
    <w:rsid w:val="002D1BBE"/>
    <w:rsid w:val="002D2E5D"/>
    <w:rsid w:val="002D4651"/>
    <w:rsid w:val="002D6CC2"/>
    <w:rsid w:val="002D7C31"/>
    <w:rsid w:val="002E28C1"/>
    <w:rsid w:val="002E2BD4"/>
    <w:rsid w:val="002E2DFE"/>
    <w:rsid w:val="002E38AD"/>
    <w:rsid w:val="002E5549"/>
    <w:rsid w:val="002E6FF1"/>
    <w:rsid w:val="002F107F"/>
    <w:rsid w:val="002F178E"/>
    <w:rsid w:val="002F2A8B"/>
    <w:rsid w:val="002F417B"/>
    <w:rsid w:val="002F498D"/>
    <w:rsid w:val="002F673C"/>
    <w:rsid w:val="002F68FC"/>
    <w:rsid w:val="002F7703"/>
    <w:rsid w:val="00300B06"/>
    <w:rsid w:val="00300DD5"/>
    <w:rsid w:val="003011C8"/>
    <w:rsid w:val="00302024"/>
    <w:rsid w:val="00304125"/>
    <w:rsid w:val="00304610"/>
    <w:rsid w:val="00305122"/>
    <w:rsid w:val="00306B2E"/>
    <w:rsid w:val="0031096D"/>
    <w:rsid w:val="00311296"/>
    <w:rsid w:val="0031312A"/>
    <w:rsid w:val="00313734"/>
    <w:rsid w:val="0031390D"/>
    <w:rsid w:val="00313FA9"/>
    <w:rsid w:val="003150F5"/>
    <w:rsid w:val="00315684"/>
    <w:rsid w:val="00315C30"/>
    <w:rsid w:val="00316722"/>
    <w:rsid w:val="00316920"/>
    <w:rsid w:val="0031697C"/>
    <w:rsid w:val="00316A03"/>
    <w:rsid w:val="00320AAC"/>
    <w:rsid w:val="003230CF"/>
    <w:rsid w:val="003249DA"/>
    <w:rsid w:val="00327660"/>
    <w:rsid w:val="00330352"/>
    <w:rsid w:val="00330D29"/>
    <w:rsid w:val="00331A77"/>
    <w:rsid w:val="0033212E"/>
    <w:rsid w:val="0033490F"/>
    <w:rsid w:val="00337649"/>
    <w:rsid w:val="0034066C"/>
    <w:rsid w:val="00342653"/>
    <w:rsid w:val="00343441"/>
    <w:rsid w:val="00343E56"/>
    <w:rsid w:val="003450AA"/>
    <w:rsid w:val="00345307"/>
    <w:rsid w:val="00345452"/>
    <w:rsid w:val="00345C40"/>
    <w:rsid w:val="00346CFB"/>
    <w:rsid w:val="003509D7"/>
    <w:rsid w:val="00350AB5"/>
    <w:rsid w:val="003521D5"/>
    <w:rsid w:val="00353071"/>
    <w:rsid w:val="0035374F"/>
    <w:rsid w:val="00354B66"/>
    <w:rsid w:val="00354FC1"/>
    <w:rsid w:val="003551D9"/>
    <w:rsid w:val="003555D0"/>
    <w:rsid w:val="00356D02"/>
    <w:rsid w:val="003615DB"/>
    <w:rsid w:val="0036484D"/>
    <w:rsid w:val="00365CC0"/>
    <w:rsid w:val="003668C4"/>
    <w:rsid w:val="0037241F"/>
    <w:rsid w:val="00372639"/>
    <w:rsid w:val="00374DA9"/>
    <w:rsid w:val="0037622A"/>
    <w:rsid w:val="00377326"/>
    <w:rsid w:val="00377AA3"/>
    <w:rsid w:val="00380A57"/>
    <w:rsid w:val="003817EF"/>
    <w:rsid w:val="00381844"/>
    <w:rsid w:val="00381F23"/>
    <w:rsid w:val="00382A45"/>
    <w:rsid w:val="00382CCC"/>
    <w:rsid w:val="00384C9F"/>
    <w:rsid w:val="00385282"/>
    <w:rsid w:val="00387356"/>
    <w:rsid w:val="003873FC"/>
    <w:rsid w:val="003900ED"/>
    <w:rsid w:val="00390EFE"/>
    <w:rsid w:val="003935AD"/>
    <w:rsid w:val="003938F1"/>
    <w:rsid w:val="00396D32"/>
    <w:rsid w:val="00397F40"/>
    <w:rsid w:val="003A0756"/>
    <w:rsid w:val="003A1601"/>
    <w:rsid w:val="003A21BA"/>
    <w:rsid w:val="003A33F9"/>
    <w:rsid w:val="003A34B9"/>
    <w:rsid w:val="003A5602"/>
    <w:rsid w:val="003A687D"/>
    <w:rsid w:val="003A6BD1"/>
    <w:rsid w:val="003A6D21"/>
    <w:rsid w:val="003B0278"/>
    <w:rsid w:val="003B1846"/>
    <w:rsid w:val="003B36F1"/>
    <w:rsid w:val="003B6A53"/>
    <w:rsid w:val="003C0ED3"/>
    <w:rsid w:val="003C1A24"/>
    <w:rsid w:val="003C60F9"/>
    <w:rsid w:val="003C7799"/>
    <w:rsid w:val="003D098B"/>
    <w:rsid w:val="003D2B17"/>
    <w:rsid w:val="003D2CCC"/>
    <w:rsid w:val="003D4E73"/>
    <w:rsid w:val="003D61A8"/>
    <w:rsid w:val="003D69DD"/>
    <w:rsid w:val="003D7906"/>
    <w:rsid w:val="003D7BE1"/>
    <w:rsid w:val="003E1013"/>
    <w:rsid w:val="003E167F"/>
    <w:rsid w:val="003E20B4"/>
    <w:rsid w:val="003E2385"/>
    <w:rsid w:val="003E2A3C"/>
    <w:rsid w:val="003E2F33"/>
    <w:rsid w:val="003E3362"/>
    <w:rsid w:val="003E3E5F"/>
    <w:rsid w:val="003E4C31"/>
    <w:rsid w:val="003E5EE6"/>
    <w:rsid w:val="003E6BFB"/>
    <w:rsid w:val="003F1864"/>
    <w:rsid w:val="003F29AD"/>
    <w:rsid w:val="003F312E"/>
    <w:rsid w:val="003F3FF2"/>
    <w:rsid w:val="003F5AA4"/>
    <w:rsid w:val="003F654A"/>
    <w:rsid w:val="003F7601"/>
    <w:rsid w:val="003F765F"/>
    <w:rsid w:val="00407193"/>
    <w:rsid w:val="004075AA"/>
    <w:rsid w:val="0041081C"/>
    <w:rsid w:val="004117D9"/>
    <w:rsid w:val="004119DC"/>
    <w:rsid w:val="00412892"/>
    <w:rsid w:val="00413128"/>
    <w:rsid w:val="00413595"/>
    <w:rsid w:val="004135DC"/>
    <w:rsid w:val="004155BF"/>
    <w:rsid w:val="00415735"/>
    <w:rsid w:val="00415AB4"/>
    <w:rsid w:val="00417332"/>
    <w:rsid w:val="004200FE"/>
    <w:rsid w:val="004222F4"/>
    <w:rsid w:val="0042270D"/>
    <w:rsid w:val="004229C7"/>
    <w:rsid w:val="00424215"/>
    <w:rsid w:val="004311CA"/>
    <w:rsid w:val="00431B7D"/>
    <w:rsid w:val="004328B3"/>
    <w:rsid w:val="00433F0C"/>
    <w:rsid w:val="004341D0"/>
    <w:rsid w:val="00434A49"/>
    <w:rsid w:val="00434C9E"/>
    <w:rsid w:val="0043721C"/>
    <w:rsid w:val="00437996"/>
    <w:rsid w:val="004407F7"/>
    <w:rsid w:val="004436D2"/>
    <w:rsid w:val="004439F9"/>
    <w:rsid w:val="00444242"/>
    <w:rsid w:val="00446B3C"/>
    <w:rsid w:val="00452E6A"/>
    <w:rsid w:val="00455B8F"/>
    <w:rsid w:val="00455E07"/>
    <w:rsid w:val="0046165E"/>
    <w:rsid w:val="00462088"/>
    <w:rsid w:val="0046363D"/>
    <w:rsid w:val="004650CD"/>
    <w:rsid w:val="0046591A"/>
    <w:rsid w:val="00465FB3"/>
    <w:rsid w:val="004709AA"/>
    <w:rsid w:val="0047205D"/>
    <w:rsid w:val="0047331A"/>
    <w:rsid w:val="004735CA"/>
    <w:rsid w:val="004745F9"/>
    <w:rsid w:val="004763D7"/>
    <w:rsid w:val="0047640B"/>
    <w:rsid w:val="00476428"/>
    <w:rsid w:val="0047644B"/>
    <w:rsid w:val="00476D4B"/>
    <w:rsid w:val="0047722D"/>
    <w:rsid w:val="00480131"/>
    <w:rsid w:val="00483621"/>
    <w:rsid w:val="004838C7"/>
    <w:rsid w:val="00486530"/>
    <w:rsid w:val="00486591"/>
    <w:rsid w:val="00486F0D"/>
    <w:rsid w:val="00487612"/>
    <w:rsid w:val="00487C22"/>
    <w:rsid w:val="00491748"/>
    <w:rsid w:val="004943D4"/>
    <w:rsid w:val="00494802"/>
    <w:rsid w:val="00496B3B"/>
    <w:rsid w:val="004A00C3"/>
    <w:rsid w:val="004A048A"/>
    <w:rsid w:val="004A25F7"/>
    <w:rsid w:val="004A2A68"/>
    <w:rsid w:val="004A45FB"/>
    <w:rsid w:val="004A663F"/>
    <w:rsid w:val="004A7E77"/>
    <w:rsid w:val="004B0253"/>
    <w:rsid w:val="004B384F"/>
    <w:rsid w:val="004B4096"/>
    <w:rsid w:val="004B4BCB"/>
    <w:rsid w:val="004C01FE"/>
    <w:rsid w:val="004C0210"/>
    <w:rsid w:val="004C0A80"/>
    <w:rsid w:val="004C2241"/>
    <w:rsid w:val="004C3556"/>
    <w:rsid w:val="004C38FD"/>
    <w:rsid w:val="004C3A79"/>
    <w:rsid w:val="004D03E1"/>
    <w:rsid w:val="004D16A4"/>
    <w:rsid w:val="004D29A9"/>
    <w:rsid w:val="004D7290"/>
    <w:rsid w:val="004E0C4A"/>
    <w:rsid w:val="004E0D4F"/>
    <w:rsid w:val="004E2592"/>
    <w:rsid w:val="004E4C1E"/>
    <w:rsid w:val="004F018B"/>
    <w:rsid w:val="004F0267"/>
    <w:rsid w:val="004F0671"/>
    <w:rsid w:val="004F1425"/>
    <w:rsid w:val="004F375E"/>
    <w:rsid w:val="004F3F86"/>
    <w:rsid w:val="004F5F44"/>
    <w:rsid w:val="004F6450"/>
    <w:rsid w:val="004F7F05"/>
    <w:rsid w:val="0050017E"/>
    <w:rsid w:val="0050113A"/>
    <w:rsid w:val="0050202C"/>
    <w:rsid w:val="00503377"/>
    <w:rsid w:val="00503820"/>
    <w:rsid w:val="0050435A"/>
    <w:rsid w:val="005044EB"/>
    <w:rsid w:val="005054C7"/>
    <w:rsid w:val="00506352"/>
    <w:rsid w:val="0050638A"/>
    <w:rsid w:val="00507F81"/>
    <w:rsid w:val="00507F95"/>
    <w:rsid w:val="00511042"/>
    <w:rsid w:val="005142A9"/>
    <w:rsid w:val="00515C93"/>
    <w:rsid w:val="00516D7C"/>
    <w:rsid w:val="005172E9"/>
    <w:rsid w:val="00517A4F"/>
    <w:rsid w:val="00517B12"/>
    <w:rsid w:val="00520914"/>
    <w:rsid w:val="00522508"/>
    <w:rsid w:val="00524789"/>
    <w:rsid w:val="00525108"/>
    <w:rsid w:val="00526BEE"/>
    <w:rsid w:val="005272DE"/>
    <w:rsid w:val="00527BE8"/>
    <w:rsid w:val="005313D9"/>
    <w:rsid w:val="0053166D"/>
    <w:rsid w:val="0053231F"/>
    <w:rsid w:val="005334E4"/>
    <w:rsid w:val="00534771"/>
    <w:rsid w:val="00536A8C"/>
    <w:rsid w:val="00541D8E"/>
    <w:rsid w:val="00542698"/>
    <w:rsid w:val="00543519"/>
    <w:rsid w:val="005439C9"/>
    <w:rsid w:val="00545D6D"/>
    <w:rsid w:val="00545EAE"/>
    <w:rsid w:val="00551006"/>
    <w:rsid w:val="005516BC"/>
    <w:rsid w:val="00551F01"/>
    <w:rsid w:val="00553CCB"/>
    <w:rsid w:val="00554B7F"/>
    <w:rsid w:val="0056072C"/>
    <w:rsid w:val="0056088E"/>
    <w:rsid w:val="00561641"/>
    <w:rsid w:val="005630C3"/>
    <w:rsid w:val="0056312A"/>
    <w:rsid w:val="00563DC7"/>
    <w:rsid w:val="00564029"/>
    <w:rsid w:val="00564D7B"/>
    <w:rsid w:val="0056527D"/>
    <w:rsid w:val="005654B3"/>
    <w:rsid w:val="00565C03"/>
    <w:rsid w:val="00566035"/>
    <w:rsid w:val="00566D73"/>
    <w:rsid w:val="0056786B"/>
    <w:rsid w:val="0057138C"/>
    <w:rsid w:val="0057202B"/>
    <w:rsid w:val="0057271B"/>
    <w:rsid w:val="0057385C"/>
    <w:rsid w:val="00575090"/>
    <w:rsid w:val="0057510C"/>
    <w:rsid w:val="005803E5"/>
    <w:rsid w:val="0058100B"/>
    <w:rsid w:val="0058118F"/>
    <w:rsid w:val="0058284A"/>
    <w:rsid w:val="00583BED"/>
    <w:rsid w:val="00584EDB"/>
    <w:rsid w:val="005852F2"/>
    <w:rsid w:val="00585BCD"/>
    <w:rsid w:val="0058647F"/>
    <w:rsid w:val="00586D4D"/>
    <w:rsid w:val="0058723E"/>
    <w:rsid w:val="00594821"/>
    <w:rsid w:val="00596357"/>
    <w:rsid w:val="00596656"/>
    <w:rsid w:val="00596AA5"/>
    <w:rsid w:val="005A0021"/>
    <w:rsid w:val="005A01E1"/>
    <w:rsid w:val="005A17E7"/>
    <w:rsid w:val="005B0164"/>
    <w:rsid w:val="005B0667"/>
    <w:rsid w:val="005B08E5"/>
    <w:rsid w:val="005B09ED"/>
    <w:rsid w:val="005B3A6D"/>
    <w:rsid w:val="005B5187"/>
    <w:rsid w:val="005C131C"/>
    <w:rsid w:val="005C256C"/>
    <w:rsid w:val="005C40E6"/>
    <w:rsid w:val="005C6160"/>
    <w:rsid w:val="005C6A24"/>
    <w:rsid w:val="005D0909"/>
    <w:rsid w:val="005D24D6"/>
    <w:rsid w:val="005D3124"/>
    <w:rsid w:val="005D3F78"/>
    <w:rsid w:val="005D410A"/>
    <w:rsid w:val="005D5634"/>
    <w:rsid w:val="005D6DF0"/>
    <w:rsid w:val="005E04CE"/>
    <w:rsid w:val="005E0C74"/>
    <w:rsid w:val="005E0DB7"/>
    <w:rsid w:val="005E5380"/>
    <w:rsid w:val="005E6CC9"/>
    <w:rsid w:val="005E7ECD"/>
    <w:rsid w:val="005F393B"/>
    <w:rsid w:val="00600083"/>
    <w:rsid w:val="00600CBD"/>
    <w:rsid w:val="00603544"/>
    <w:rsid w:val="00604363"/>
    <w:rsid w:val="006049D7"/>
    <w:rsid w:val="006057DC"/>
    <w:rsid w:val="00610C39"/>
    <w:rsid w:val="00612231"/>
    <w:rsid w:val="006123FD"/>
    <w:rsid w:val="00612F67"/>
    <w:rsid w:val="00613A75"/>
    <w:rsid w:val="006149D0"/>
    <w:rsid w:val="0061557C"/>
    <w:rsid w:val="00615712"/>
    <w:rsid w:val="00615F1A"/>
    <w:rsid w:val="00620F29"/>
    <w:rsid w:val="00621ADD"/>
    <w:rsid w:val="00622EB7"/>
    <w:rsid w:val="006233EA"/>
    <w:rsid w:val="00624212"/>
    <w:rsid w:val="006242A9"/>
    <w:rsid w:val="00624C13"/>
    <w:rsid w:val="00624DCF"/>
    <w:rsid w:val="00625176"/>
    <w:rsid w:val="00625F0C"/>
    <w:rsid w:val="00631DBA"/>
    <w:rsid w:val="0063342B"/>
    <w:rsid w:val="006343D1"/>
    <w:rsid w:val="00634C04"/>
    <w:rsid w:val="00635991"/>
    <w:rsid w:val="0063775D"/>
    <w:rsid w:val="00640502"/>
    <w:rsid w:val="00642848"/>
    <w:rsid w:val="00642EEF"/>
    <w:rsid w:val="00644D27"/>
    <w:rsid w:val="006453D8"/>
    <w:rsid w:val="00645A7B"/>
    <w:rsid w:val="006516F8"/>
    <w:rsid w:val="0065458C"/>
    <w:rsid w:val="0065535F"/>
    <w:rsid w:val="00655C44"/>
    <w:rsid w:val="00656040"/>
    <w:rsid w:val="00656219"/>
    <w:rsid w:val="006570E4"/>
    <w:rsid w:val="00660A65"/>
    <w:rsid w:val="00660A78"/>
    <w:rsid w:val="00662527"/>
    <w:rsid w:val="00663363"/>
    <w:rsid w:val="006640AE"/>
    <w:rsid w:val="006673A0"/>
    <w:rsid w:val="00667B0D"/>
    <w:rsid w:val="00670041"/>
    <w:rsid w:val="00671FE2"/>
    <w:rsid w:val="00673F57"/>
    <w:rsid w:val="0067517D"/>
    <w:rsid w:val="0067579D"/>
    <w:rsid w:val="00676796"/>
    <w:rsid w:val="0067733A"/>
    <w:rsid w:val="006813F4"/>
    <w:rsid w:val="00681685"/>
    <w:rsid w:val="00681D10"/>
    <w:rsid w:val="00682762"/>
    <w:rsid w:val="00686C0C"/>
    <w:rsid w:val="006879CD"/>
    <w:rsid w:val="0069035E"/>
    <w:rsid w:val="006923BB"/>
    <w:rsid w:val="006925A3"/>
    <w:rsid w:val="00692F69"/>
    <w:rsid w:val="006949CB"/>
    <w:rsid w:val="00695634"/>
    <w:rsid w:val="00695D39"/>
    <w:rsid w:val="00696D00"/>
    <w:rsid w:val="00697033"/>
    <w:rsid w:val="00697B78"/>
    <w:rsid w:val="006A2531"/>
    <w:rsid w:val="006A39AE"/>
    <w:rsid w:val="006A4284"/>
    <w:rsid w:val="006A4DB3"/>
    <w:rsid w:val="006B31AC"/>
    <w:rsid w:val="006B5117"/>
    <w:rsid w:val="006B5669"/>
    <w:rsid w:val="006C01B5"/>
    <w:rsid w:val="006C0483"/>
    <w:rsid w:val="006C0B22"/>
    <w:rsid w:val="006C0F32"/>
    <w:rsid w:val="006C393A"/>
    <w:rsid w:val="006C3B89"/>
    <w:rsid w:val="006D059B"/>
    <w:rsid w:val="006D239A"/>
    <w:rsid w:val="006D3D49"/>
    <w:rsid w:val="006D5323"/>
    <w:rsid w:val="006D6146"/>
    <w:rsid w:val="006D61C9"/>
    <w:rsid w:val="006E1302"/>
    <w:rsid w:val="006E1954"/>
    <w:rsid w:val="006E2245"/>
    <w:rsid w:val="006E321B"/>
    <w:rsid w:val="006E4417"/>
    <w:rsid w:val="006E4E53"/>
    <w:rsid w:val="006E55B4"/>
    <w:rsid w:val="006E5F85"/>
    <w:rsid w:val="006E7E50"/>
    <w:rsid w:val="006F088F"/>
    <w:rsid w:val="006F1D0B"/>
    <w:rsid w:val="006F5DCE"/>
    <w:rsid w:val="006F65A7"/>
    <w:rsid w:val="006F6E8F"/>
    <w:rsid w:val="006F755C"/>
    <w:rsid w:val="00702F58"/>
    <w:rsid w:val="00704432"/>
    <w:rsid w:val="007051DF"/>
    <w:rsid w:val="00706BEA"/>
    <w:rsid w:val="00707377"/>
    <w:rsid w:val="007075E5"/>
    <w:rsid w:val="00707B67"/>
    <w:rsid w:val="0071082E"/>
    <w:rsid w:val="007109F8"/>
    <w:rsid w:val="00714659"/>
    <w:rsid w:val="007161BC"/>
    <w:rsid w:val="00717E97"/>
    <w:rsid w:val="00721FD3"/>
    <w:rsid w:val="00722AEA"/>
    <w:rsid w:val="00724592"/>
    <w:rsid w:val="00724787"/>
    <w:rsid w:val="0072487C"/>
    <w:rsid w:val="00724DA4"/>
    <w:rsid w:val="00726117"/>
    <w:rsid w:val="00727A8D"/>
    <w:rsid w:val="007317A6"/>
    <w:rsid w:val="007339F9"/>
    <w:rsid w:val="00733B2C"/>
    <w:rsid w:val="00734638"/>
    <w:rsid w:val="007358FD"/>
    <w:rsid w:val="00737D33"/>
    <w:rsid w:val="00737E8C"/>
    <w:rsid w:val="0074111C"/>
    <w:rsid w:val="007412FD"/>
    <w:rsid w:val="007415AF"/>
    <w:rsid w:val="0074233D"/>
    <w:rsid w:val="00744CD1"/>
    <w:rsid w:val="00745059"/>
    <w:rsid w:val="007471CF"/>
    <w:rsid w:val="00747B71"/>
    <w:rsid w:val="00751267"/>
    <w:rsid w:val="00752E96"/>
    <w:rsid w:val="00753FBE"/>
    <w:rsid w:val="007541EE"/>
    <w:rsid w:val="00754FE7"/>
    <w:rsid w:val="00755647"/>
    <w:rsid w:val="00755910"/>
    <w:rsid w:val="00755A40"/>
    <w:rsid w:val="00760859"/>
    <w:rsid w:val="00763912"/>
    <w:rsid w:val="00765750"/>
    <w:rsid w:val="00767218"/>
    <w:rsid w:val="00774E44"/>
    <w:rsid w:val="007762AF"/>
    <w:rsid w:val="00777E0C"/>
    <w:rsid w:val="00777EB8"/>
    <w:rsid w:val="00781DE0"/>
    <w:rsid w:val="0078250F"/>
    <w:rsid w:val="0078420B"/>
    <w:rsid w:val="007842AF"/>
    <w:rsid w:val="00785258"/>
    <w:rsid w:val="00785A34"/>
    <w:rsid w:val="007861EC"/>
    <w:rsid w:val="00787699"/>
    <w:rsid w:val="00791AA5"/>
    <w:rsid w:val="00791D24"/>
    <w:rsid w:val="00791F02"/>
    <w:rsid w:val="007929FB"/>
    <w:rsid w:val="0079324A"/>
    <w:rsid w:val="00793820"/>
    <w:rsid w:val="00794672"/>
    <w:rsid w:val="00794EEE"/>
    <w:rsid w:val="00794FCB"/>
    <w:rsid w:val="007A10C2"/>
    <w:rsid w:val="007A29D3"/>
    <w:rsid w:val="007A635E"/>
    <w:rsid w:val="007A763E"/>
    <w:rsid w:val="007B135F"/>
    <w:rsid w:val="007B2D39"/>
    <w:rsid w:val="007B3686"/>
    <w:rsid w:val="007B43EF"/>
    <w:rsid w:val="007B5659"/>
    <w:rsid w:val="007C25E9"/>
    <w:rsid w:val="007C281C"/>
    <w:rsid w:val="007C2908"/>
    <w:rsid w:val="007C2C37"/>
    <w:rsid w:val="007C3E81"/>
    <w:rsid w:val="007C42AC"/>
    <w:rsid w:val="007C5035"/>
    <w:rsid w:val="007D3E81"/>
    <w:rsid w:val="007D5632"/>
    <w:rsid w:val="007D5CB8"/>
    <w:rsid w:val="007D742F"/>
    <w:rsid w:val="007E0960"/>
    <w:rsid w:val="007E12B8"/>
    <w:rsid w:val="007E4E4F"/>
    <w:rsid w:val="007F04BF"/>
    <w:rsid w:val="007F177C"/>
    <w:rsid w:val="007F1A4B"/>
    <w:rsid w:val="007F2DBD"/>
    <w:rsid w:val="007F5F65"/>
    <w:rsid w:val="007F7459"/>
    <w:rsid w:val="00801502"/>
    <w:rsid w:val="00802280"/>
    <w:rsid w:val="00803217"/>
    <w:rsid w:val="00804F4E"/>
    <w:rsid w:val="0080610E"/>
    <w:rsid w:val="008061CD"/>
    <w:rsid w:val="008063E1"/>
    <w:rsid w:val="008068A2"/>
    <w:rsid w:val="00807238"/>
    <w:rsid w:val="0080777B"/>
    <w:rsid w:val="008105A0"/>
    <w:rsid w:val="00821B2A"/>
    <w:rsid w:val="00822D4B"/>
    <w:rsid w:val="0082495E"/>
    <w:rsid w:val="00825391"/>
    <w:rsid w:val="0082575F"/>
    <w:rsid w:val="00825914"/>
    <w:rsid w:val="0082695F"/>
    <w:rsid w:val="0082700A"/>
    <w:rsid w:val="008271DC"/>
    <w:rsid w:val="00830F42"/>
    <w:rsid w:val="00831288"/>
    <w:rsid w:val="008312E9"/>
    <w:rsid w:val="00831A9C"/>
    <w:rsid w:val="00831C67"/>
    <w:rsid w:val="00832409"/>
    <w:rsid w:val="008324AA"/>
    <w:rsid w:val="00834D85"/>
    <w:rsid w:val="00836CA4"/>
    <w:rsid w:val="00837241"/>
    <w:rsid w:val="00842B6B"/>
    <w:rsid w:val="00843ECD"/>
    <w:rsid w:val="008446DA"/>
    <w:rsid w:val="008455F4"/>
    <w:rsid w:val="00847AE3"/>
    <w:rsid w:val="00850A83"/>
    <w:rsid w:val="0085184F"/>
    <w:rsid w:val="00852656"/>
    <w:rsid w:val="0085438C"/>
    <w:rsid w:val="00855194"/>
    <w:rsid w:val="00856945"/>
    <w:rsid w:val="008575FF"/>
    <w:rsid w:val="0085774C"/>
    <w:rsid w:val="00861625"/>
    <w:rsid w:val="008617B5"/>
    <w:rsid w:val="00862DC5"/>
    <w:rsid w:val="008638E7"/>
    <w:rsid w:val="00863A55"/>
    <w:rsid w:val="00864969"/>
    <w:rsid w:val="00865A0F"/>
    <w:rsid w:val="008679A4"/>
    <w:rsid w:val="00870828"/>
    <w:rsid w:val="00871CAF"/>
    <w:rsid w:val="00872135"/>
    <w:rsid w:val="008735D5"/>
    <w:rsid w:val="0087442B"/>
    <w:rsid w:val="008753CA"/>
    <w:rsid w:val="0088080B"/>
    <w:rsid w:val="00882293"/>
    <w:rsid w:val="008865E7"/>
    <w:rsid w:val="008902AC"/>
    <w:rsid w:val="00894032"/>
    <w:rsid w:val="00897710"/>
    <w:rsid w:val="008A34AA"/>
    <w:rsid w:val="008A43C1"/>
    <w:rsid w:val="008A4A4B"/>
    <w:rsid w:val="008A6C23"/>
    <w:rsid w:val="008A7336"/>
    <w:rsid w:val="008B0120"/>
    <w:rsid w:val="008B07D7"/>
    <w:rsid w:val="008B144E"/>
    <w:rsid w:val="008B15C2"/>
    <w:rsid w:val="008B2147"/>
    <w:rsid w:val="008B2BEE"/>
    <w:rsid w:val="008B3093"/>
    <w:rsid w:val="008B425C"/>
    <w:rsid w:val="008B557F"/>
    <w:rsid w:val="008B6951"/>
    <w:rsid w:val="008B7A0D"/>
    <w:rsid w:val="008C08B6"/>
    <w:rsid w:val="008C156C"/>
    <w:rsid w:val="008C2344"/>
    <w:rsid w:val="008C2B83"/>
    <w:rsid w:val="008C411A"/>
    <w:rsid w:val="008C5930"/>
    <w:rsid w:val="008D1F0B"/>
    <w:rsid w:val="008D6097"/>
    <w:rsid w:val="008E0737"/>
    <w:rsid w:val="008E183C"/>
    <w:rsid w:val="008E2D63"/>
    <w:rsid w:val="008E2E3F"/>
    <w:rsid w:val="008E38E1"/>
    <w:rsid w:val="008E3E07"/>
    <w:rsid w:val="008E6CF3"/>
    <w:rsid w:val="008F11E1"/>
    <w:rsid w:val="008F202C"/>
    <w:rsid w:val="008F2CBD"/>
    <w:rsid w:val="008F5657"/>
    <w:rsid w:val="008F5B43"/>
    <w:rsid w:val="008F5FDB"/>
    <w:rsid w:val="008F6ABD"/>
    <w:rsid w:val="00900548"/>
    <w:rsid w:val="009012FE"/>
    <w:rsid w:val="00902D44"/>
    <w:rsid w:val="00902E68"/>
    <w:rsid w:val="00903060"/>
    <w:rsid w:val="009035BA"/>
    <w:rsid w:val="0090588A"/>
    <w:rsid w:val="00907DF1"/>
    <w:rsid w:val="0091067F"/>
    <w:rsid w:val="0091155D"/>
    <w:rsid w:val="009128C8"/>
    <w:rsid w:val="00912BC6"/>
    <w:rsid w:val="0091671C"/>
    <w:rsid w:val="0092055F"/>
    <w:rsid w:val="0092145D"/>
    <w:rsid w:val="00921945"/>
    <w:rsid w:val="00924BBC"/>
    <w:rsid w:val="00924EAB"/>
    <w:rsid w:val="009254B7"/>
    <w:rsid w:val="009254DB"/>
    <w:rsid w:val="00926C1C"/>
    <w:rsid w:val="00930CEE"/>
    <w:rsid w:val="00931669"/>
    <w:rsid w:val="00934BF3"/>
    <w:rsid w:val="00935C44"/>
    <w:rsid w:val="00935D22"/>
    <w:rsid w:val="009371C3"/>
    <w:rsid w:val="00941FFF"/>
    <w:rsid w:val="00942735"/>
    <w:rsid w:val="0094630B"/>
    <w:rsid w:val="009468E0"/>
    <w:rsid w:val="00950B68"/>
    <w:rsid w:val="00950F7C"/>
    <w:rsid w:val="009510B5"/>
    <w:rsid w:val="00951C9D"/>
    <w:rsid w:val="00952B4E"/>
    <w:rsid w:val="00952C2A"/>
    <w:rsid w:val="00952E21"/>
    <w:rsid w:val="009544FE"/>
    <w:rsid w:val="009545B1"/>
    <w:rsid w:val="00955691"/>
    <w:rsid w:val="00955DE9"/>
    <w:rsid w:val="00956D6B"/>
    <w:rsid w:val="00960153"/>
    <w:rsid w:val="00961157"/>
    <w:rsid w:val="0096419B"/>
    <w:rsid w:val="00965C5B"/>
    <w:rsid w:val="0096684B"/>
    <w:rsid w:val="00970F8E"/>
    <w:rsid w:val="009715C2"/>
    <w:rsid w:val="00972C7F"/>
    <w:rsid w:val="009732E3"/>
    <w:rsid w:val="00974263"/>
    <w:rsid w:val="00974422"/>
    <w:rsid w:val="00975676"/>
    <w:rsid w:val="00976E46"/>
    <w:rsid w:val="0098004B"/>
    <w:rsid w:val="00980F91"/>
    <w:rsid w:val="009827B8"/>
    <w:rsid w:val="00983B71"/>
    <w:rsid w:val="00983F5D"/>
    <w:rsid w:val="00984385"/>
    <w:rsid w:val="00987B6F"/>
    <w:rsid w:val="0099066F"/>
    <w:rsid w:val="00991F36"/>
    <w:rsid w:val="00992797"/>
    <w:rsid w:val="00992EF1"/>
    <w:rsid w:val="00993524"/>
    <w:rsid w:val="00993E44"/>
    <w:rsid w:val="0099405E"/>
    <w:rsid w:val="009941E3"/>
    <w:rsid w:val="00994B8F"/>
    <w:rsid w:val="0099551C"/>
    <w:rsid w:val="009A2C44"/>
    <w:rsid w:val="009A385A"/>
    <w:rsid w:val="009A4417"/>
    <w:rsid w:val="009A5096"/>
    <w:rsid w:val="009A5C6F"/>
    <w:rsid w:val="009B1AD9"/>
    <w:rsid w:val="009B393E"/>
    <w:rsid w:val="009B4D81"/>
    <w:rsid w:val="009B4FB4"/>
    <w:rsid w:val="009B5E07"/>
    <w:rsid w:val="009C0B85"/>
    <w:rsid w:val="009C0C39"/>
    <w:rsid w:val="009C1692"/>
    <w:rsid w:val="009C4EE9"/>
    <w:rsid w:val="009C5AC3"/>
    <w:rsid w:val="009D1805"/>
    <w:rsid w:val="009D2157"/>
    <w:rsid w:val="009D2184"/>
    <w:rsid w:val="009D2471"/>
    <w:rsid w:val="009D2F88"/>
    <w:rsid w:val="009D629E"/>
    <w:rsid w:val="009E1A09"/>
    <w:rsid w:val="009E53E9"/>
    <w:rsid w:val="009E5468"/>
    <w:rsid w:val="009F373F"/>
    <w:rsid w:val="00A02545"/>
    <w:rsid w:val="00A025E6"/>
    <w:rsid w:val="00A033AF"/>
    <w:rsid w:val="00A046AE"/>
    <w:rsid w:val="00A05555"/>
    <w:rsid w:val="00A058DB"/>
    <w:rsid w:val="00A05A30"/>
    <w:rsid w:val="00A05F65"/>
    <w:rsid w:val="00A06D89"/>
    <w:rsid w:val="00A076D3"/>
    <w:rsid w:val="00A24237"/>
    <w:rsid w:val="00A25B50"/>
    <w:rsid w:val="00A26A27"/>
    <w:rsid w:val="00A27FB7"/>
    <w:rsid w:val="00A3006D"/>
    <w:rsid w:val="00A32076"/>
    <w:rsid w:val="00A33224"/>
    <w:rsid w:val="00A332DB"/>
    <w:rsid w:val="00A3365E"/>
    <w:rsid w:val="00A342A3"/>
    <w:rsid w:val="00A34799"/>
    <w:rsid w:val="00A35046"/>
    <w:rsid w:val="00A35790"/>
    <w:rsid w:val="00A36B83"/>
    <w:rsid w:val="00A37C69"/>
    <w:rsid w:val="00A431AD"/>
    <w:rsid w:val="00A4340C"/>
    <w:rsid w:val="00A45A89"/>
    <w:rsid w:val="00A46F05"/>
    <w:rsid w:val="00A4705E"/>
    <w:rsid w:val="00A473E9"/>
    <w:rsid w:val="00A47F12"/>
    <w:rsid w:val="00A5036F"/>
    <w:rsid w:val="00A516B1"/>
    <w:rsid w:val="00A5194A"/>
    <w:rsid w:val="00A520E3"/>
    <w:rsid w:val="00A52652"/>
    <w:rsid w:val="00A52F85"/>
    <w:rsid w:val="00A53090"/>
    <w:rsid w:val="00A53CDE"/>
    <w:rsid w:val="00A544C4"/>
    <w:rsid w:val="00A56846"/>
    <w:rsid w:val="00A573A3"/>
    <w:rsid w:val="00A611A5"/>
    <w:rsid w:val="00A61731"/>
    <w:rsid w:val="00A617D2"/>
    <w:rsid w:val="00A624D0"/>
    <w:rsid w:val="00A62DC1"/>
    <w:rsid w:val="00A63451"/>
    <w:rsid w:val="00A651DB"/>
    <w:rsid w:val="00A65FAE"/>
    <w:rsid w:val="00A66CB7"/>
    <w:rsid w:val="00A66DE2"/>
    <w:rsid w:val="00A67D8B"/>
    <w:rsid w:val="00A70227"/>
    <w:rsid w:val="00A73A2C"/>
    <w:rsid w:val="00A73C77"/>
    <w:rsid w:val="00A756B9"/>
    <w:rsid w:val="00A81ED7"/>
    <w:rsid w:val="00A847D3"/>
    <w:rsid w:val="00A85982"/>
    <w:rsid w:val="00A92ADB"/>
    <w:rsid w:val="00A93838"/>
    <w:rsid w:val="00A93A19"/>
    <w:rsid w:val="00A94348"/>
    <w:rsid w:val="00A9574A"/>
    <w:rsid w:val="00A9594B"/>
    <w:rsid w:val="00A964D3"/>
    <w:rsid w:val="00A97FB1"/>
    <w:rsid w:val="00AA063A"/>
    <w:rsid w:val="00AA0CA8"/>
    <w:rsid w:val="00AA3772"/>
    <w:rsid w:val="00AA3B0A"/>
    <w:rsid w:val="00AA6683"/>
    <w:rsid w:val="00AA7662"/>
    <w:rsid w:val="00AB106E"/>
    <w:rsid w:val="00AB2224"/>
    <w:rsid w:val="00AB2981"/>
    <w:rsid w:val="00AB3E9F"/>
    <w:rsid w:val="00AB5CAC"/>
    <w:rsid w:val="00AB62D8"/>
    <w:rsid w:val="00AB6B73"/>
    <w:rsid w:val="00AB79B5"/>
    <w:rsid w:val="00AC2BA4"/>
    <w:rsid w:val="00AC36D6"/>
    <w:rsid w:val="00AC60FE"/>
    <w:rsid w:val="00AC634B"/>
    <w:rsid w:val="00AC68CB"/>
    <w:rsid w:val="00AC6FFA"/>
    <w:rsid w:val="00AC77AD"/>
    <w:rsid w:val="00AD0F26"/>
    <w:rsid w:val="00AD2741"/>
    <w:rsid w:val="00AD31EC"/>
    <w:rsid w:val="00AD3214"/>
    <w:rsid w:val="00AD461B"/>
    <w:rsid w:val="00AD5A37"/>
    <w:rsid w:val="00AD7F8B"/>
    <w:rsid w:val="00AE05D3"/>
    <w:rsid w:val="00AE2DE5"/>
    <w:rsid w:val="00AE355A"/>
    <w:rsid w:val="00AF0466"/>
    <w:rsid w:val="00AF124C"/>
    <w:rsid w:val="00AF1376"/>
    <w:rsid w:val="00AF1EF9"/>
    <w:rsid w:val="00AF67AE"/>
    <w:rsid w:val="00B00EBF"/>
    <w:rsid w:val="00B0284A"/>
    <w:rsid w:val="00B0353E"/>
    <w:rsid w:val="00B10149"/>
    <w:rsid w:val="00B1255E"/>
    <w:rsid w:val="00B12FFB"/>
    <w:rsid w:val="00B13541"/>
    <w:rsid w:val="00B140C9"/>
    <w:rsid w:val="00B14268"/>
    <w:rsid w:val="00B148DD"/>
    <w:rsid w:val="00B14A8F"/>
    <w:rsid w:val="00B14E58"/>
    <w:rsid w:val="00B158BC"/>
    <w:rsid w:val="00B2030A"/>
    <w:rsid w:val="00B21CF3"/>
    <w:rsid w:val="00B2472A"/>
    <w:rsid w:val="00B24BC5"/>
    <w:rsid w:val="00B2584B"/>
    <w:rsid w:val="00B27BCE"/>
    <w:rsid w:val="00B31C7C"/>
    <w:rsid w:val="00B34203"/>
    <w:rsid w:val="00B35CCE"/>
    <w:rsid w:val="00B35D0E"/>
    <w:rsid w:val="00B366C6"/>
    <w:rsid w:val="00B369CD"/>
    <w:rsid w:val="00B3781D"/>
    <w:rsid w:val="00B37EFD"/>
    <w:rsid w:val="00B4221F"/>
    <w:rsid w:val="00B44688"/>
    <w:rsid w:val="00B47EE5"/>
    <w:rsid w:val="00B51125"/>
    <w:rsid w:val="00B51138"/>
    <w:rsid w:val="00B512E3"/>
    <w:rsid w:val="00B5193C"/>
    <w:rsid w:val="00B554C7"/>
    <w:rsid w:val="00B560DC"/>
    <w:rsid w:val="00B567F6"/>
    <w:rsid w:val="00B56DF3"/>
    <w:rsid w:val="00B57267"/>
    <w:rsid w:val="00B57A5C"/>
    <w:rsid w:val="00B60056"/>
    <w:rsid w:val="00B6185B"/>
    <w:rsid w:val="00B6257B"/>
    <w:rsid w:val="00B638EB"/>
    <w:rsid w:val="00B63DED"/>
    <w:rsid w:val="00B656B3"/>
    <w:rsid w:val="00B66515"/>
    <w:rsid w:val="00B735A2"/>
    <w:rsid w:val="00B753E7"/>
    <w:rsid w:val="00B75EEB"/>
    <w:rsid w:val="00B81011"/>
    <w:rsid w:val="00B8294E"/>
    <w:rsid w:val="00B82DF3"/>
    <w:rsid w:val="00B86AF3"/>
    <w:rsid w:val="00B90217"/>
    <w:rsid w:val="00B9309B"/>
    <w:rsid w:val="00B9582D"/>
    <w:rsid w:val="00B96C73"/>
    <w:rsid w:val="00BA17C8"/>
    <w:rsid w:val="00BA1F40"/>
    <w:rsid w:val="00BA359A"/>
    <w:rsid w:val="00BA37AF"/>
    <w:rsid w:val="00BA3B6C"/>
    <w:rsid w:val="00BA4820"/>
    <w:rsid w:val="00BA5771"/>
    <w:rsid w:val="00BA5B2E"/>
    <w:rsid w:val="00BB05FA"/>
    <w:rsid w:val="00BB1D86"/>
    <w:rsid w:val="00BB3526"/>
    <w:rsid w:val="00BB36CB"/>
    <w:rsid w:val="00BB5B10"/>
    <w:rsid w:val="00BB6A7B"/>
    <w:rsid w:val="00BB74AA"/>
    <w:rsid w:val="00BC2273"/>
    <w:rsid w:val="00BC2282"/>
    <w:rsid w:val="00BC2C69"/>
    <w:rsid w:val="00BC336C"/>
    <w:rsid w:val="00BC56D6"/>
    <w:rsid w:val="00BC6761"/>
    <w:rsid w:val="00BD1E2F"/>
    <w:rsid w:val="00BE073D"/>
    <w:rsid w:val="00BE399E"/>
    <w:rsid w:val="00BE44D3"/>
    <w:rsid w:val="00BE5C37"/>
    <w:rsid w:val="00BE60F7"/>
    <w:rsid w:val="00BE6F67"/>
    <w:rsid w:val="00BE72BC"/>
    <w:rsid w:val="00BE7409"/>
    <w:rsid w:val="00BF0238"/>
    <w:rsid w:val="00BF0461"/>
    <w:rsid w:val="00BF0516"/>
    <w:rsid w:val="00BF0EA5"/>
    <w:rsid w:val="00BF1775"/>
    <w:rsid w:val="00BF201D"/>
    <w:rsid w:val="00BF2504"/>
    <w:rsid w:val="00BF3CDB"/>
    <w:rsid w:val="00BF49E8"/>
    <w:rsid w:val="00BF6C2C"/>
    <w:rsid w:val="00C00452"/>
    <w:rsid w:val="00C02EDB"/>
    <w:rsid w:val="00C0375C"/>
    <w:rsid w:val="00C038B7"/>
    <w:rsid w:val="00C03C70"/>
    <w:rsid w:val="00C0490B"/>
    <w:rsid w:val="00C07904"/>
    <w:rsid w:val="00C121AF"/>
    <w:rsid w:val="00C12B7B"/>
    <w:rsid w:val="00C1344C"/>
    <w:rsid w:val="00C134B1"/>
    <w:rsid w:val="00C13623"/>
    <w:rsid w:val="00C13CF1"/>
    <w:rsid w:val="00C14C80"/>
    <w:rsid w:val="00C15F06"/>
    <w:rsid w:val="00C20A61"/>
    <w:rsid w:val="00C220DD"/>
    <w:rsid w:val="00C22975"/>
    <w:rsid w:val="00C25886"/>
    <w:rsid w:val="00C27743"/>
    <w:rsid w:val="00C27853"/>
    <w:rsid w:val="00C30D33"/>
    <w:rsid w:val="00C3193A"/>
    <w:rsid w:val="00C31F9C"/>
    <w:rsid w:val="00C355A5"/>
    <w:rsid w:val="00C4133E"/>
    <w:rsid w:val="00C42788"/>
    <w:rsid w:val="00C42D70"/>
    <w:rsid w:val="00C43B64"/>
    <w:rsid w:val="00C53EE8"/>
    <w:rsid w:val="00C53F37"/>
    <w:rsid w:val="00C5499A"/>
    <w:rsid w:val="00C5753E"/>
    <w:rsid w:val="00C60950"/>
    <w:rsid w:val="00C61093"/>
    <w:rsid w:val="00C61869"/>
    <w:rsid w:val="00C62A0F"/>
    <w:rsid w:val="00C63D26"/>
    <w:rsid w:val="00C66B24"/>
    <w:rsid w:val="00C67005"/>
    <w:rsid w:val="00C67123"/>
    <w:rsid w:val="00C71099"/>
    <w:rsid w:val="00C71DCC"/>
    <w:rsid w:val="00C72419"/>
    <w:rsid w:val="00C74DA6"/>
    <w:rsid w:val="00C76A6A"/>
    <w:rsid w:val="00C76DD9"/>
    <w:rsid w:val="00C76E99"/>
    <w:rsid w:val="00C77AAF"/>
    <w:rsid w:val="00C80253"/>
    <w:rsid w:val="00C81089"/>
    <w:rsid w:val="00C8150F"/>
    <w:rsid w:val="00C82862"/>
    <w:rsid w:val="00C8425D"/>
    <w:rsid w:val="00C84970"/>
    <w:rsid w:val="00C84B65"/>
    <w:rsid w:val="00C84E4D"/>
    <w:rsid w:val="00C85E9F"/>
    <w:rsid w:val="00C8751D"/>
    <w:rsid w:val="00C87AD8"/>
    <w:rsid w:val="00C90D29"/>
    <w:rsid w:val="00C921FF"/>
    <w:rsid w:val="00C924CE"/>
    <w:rsid w:val="00C93326"/>
    <w:rsid w:val="00C93592"/>
    <w:rsid w:val="00CA0947"/>
    <w:rsid w:val="00CA2FD0"/>
    <w:rsid w:val="00CA3E85"/>
    <w:rsid w:val="00CA5933"/>
    <w:rsid w:val="00CA5EF8"/>
    <w:rsid w:val="00CB15E8"/>
    <w:rsid w:val="00CB1DAB"/>
    <w:rsid w:val="00CB3D4B"/>
    <w:rsid w:val="00CB5CFA"/>
    <w:rsid w:val="00CB626D"/>
    <w:rsid w:val="00CB6FA1"/>
    <w:rsid w:val="00CB71CC"/>
    <w:rsid w:val="00CC199F"/>
    <w:rsid w:val="00CC581C"/>
    <w:rsid w:val="00CC7FA7"/>
    <w:rsid w:val="00CD0400"/>
    <w:rsid w:val="00CD0552"/>
    <w:rsid w:val="00CD143B"/>
    <w:rsid w:val="00CD1E93"/>
    <w:rsid w:val="00CD2716"/>
    <w:rsid w:val="00CD2833"/>
    <w:rsid w:val="00CD2A8B"/>
    <w:rsid w:val="00CD2DD8"/>
    <w:rsid w:val="00CD4137"/>
    <w:rsid w:val="00CD4D31"/>
    <w:rsid w:val="00CD5181"/>
    <w:rsid w:val="00CD6A55"/>
    <w:rsid w:val="00CD7485"/>
    <w:rsid w:val="00CD7AC6"/>
    <w:rsid w:val="00CD7B25"/>
    <w:rsid w:val="00CE14BC"/>
    <w:rsid w:val="00CE2360"/>
    <w:rsid w:val="00CE236C"/>
    <w:rsid w:val="00CE36C2"/>
    <w:rsid w:val="00CE4230"/>
    <w:rsid w:val="00CE5F7F"/>
    <w:rsid w:val="00CF0047"/>
    <w:rsid w:val="00CF186B"/>
    <w:rsid w:val="00CF5583"/>
    <w:rsid w:val="00CF5C9C"/>
    <w:rsid w:val="00CF64BB"/>
    <w:rsid w:val="00CF774E"/>
    <w:rsid w:val="00D011F6"/>
    <w:rsid w:val="00D0182D"/>
    <w:rsid w:val="00D01960"/>
    <w:rsid w:val="00D03194"/>
    <w:rsid w:val="00D03FA1"/>
    <w:rsid w:val="00D07855"/>
    <w:rsid w:val="00D07963"/>
    <w:rsid w:val="00D07A4D"/>
    <w:rsid w:val="00D120F4"/>
    <w:rsid w:val="00D1444F"/>
    <w:rsid w:val="00D14A67"/>
    <w:rsid w:val="00D14C83"/>
    <w:rsid w:val="00D1678F"/>
    <w:rsid w:val="00D20889"/>
    <w:rsid w:val="00D20B8A"/>
    <w:rsid w:val="00D22821"/>
    <w:rsid w:val="00D22895"/>
    <w:rsid w:val="00D279E0"/>
    <w:rsid w:val="00D27A9B"/>
    <w:rsid w:val="00D3404A"/>
    <w:rsid w:val="00D3485A"/>
    <w:rsid w:val="00D34975"/>
    <w:rsid w:val="00D363E9"/>
    <w:rsid w:val="00D37540"/>
    <w:rsid w:val="00D40175"/>
    <w:rsid w:val="00D40563"/>
    <w:rsid w:val="00D4354E"/>
    <w:rsid w:val="00D43F69"/>
    <w:rsid w:val="00D43FCB"/>
    <w:rsid w:val="00D4414D"/>
    <w:rsid w:val="00D46D2C"/>
    <w:rsid w:val="00D50F79"/>
    <w:rsid w:val="00D52CF4"/>
    <w:rsid w:val="00D55590"/>
    <w:rsid w:val="00D55BF6"/>
    <w:rsid w:val="00D57703"/>
    <w:rsid w:val="00D60579"/>
    <w:rsid w:val="00D6288A"/>
    <w:rsid w:val="00D6320D"/>
    <w:rsid w:val="00D67EFB"/>
    <w:rsid w:val="00D7023C"/>
    <w:rsid w:val="00D712EA"/>
    <w:rsid w:val="00D7324C"/>
    <w:rsid w:val="00D738CC"/>
    <w:rsid w:val="00D73957"/>
    <w:rsid w:val="00D8395C"/>
    <w:rsid w:val="00D849D7"/>
    <w:rsid w:val="00D8672B"/>
    <w:rsid w:val="00D86DCC"/>
    <w:rsid w:val="00D91081"/>
    <w:rsid w:val="00D910AA"/>
    <w:rsid w:val="00D94933"/>
    <w:rsid w:val="00D9504E"/>
    <w:rsid w:val="00D95F47"/>
    <w:rsid w:val="00DA028F"/>
    <w:rsid w:val="00DA2F88"/>
    <w:rsid w:val="00DA3393"/>
    <w:rsid w:val="00DA3754"/>
    <w:rsid w:val="00DA4DA7"/>
    <w:rsid w:val="00DA5610"/>
    <w:rsid w:val="00DB56B9"/>
    <w:rsid w:val="00DB6D64"/>
    <w:rsid w:val="00DC28E6"/>
    <w:rsid w:val="00DC4A73"/>
    <w:rsid w:val="00DC5B17"/>
    <w:rsid w:val="00DC7290"/>
    <w:rsid w:val="00DC79E8"/>
    <w:rsid w:val="00DD2983"/>
    <w:rsid w:val="00DD2FB6"/>
    <w:rsid w:val="00DD404D"/>
    <w:rsid w:val="00DD55F0"/>
    <w:rsid w:val="00DD7BB2"/>
    <w:rsid w:val="00DE152F"/>
    <w:rsid w:val="00DE1B8E"/>
    <w:rsid w:val="00DE1DBF"/>
    <w:rsid w:val="00DE3C95"/>
    <w:rsid w:val="00DE5E70"/>
    <w:rsid w:val="00DE72FB"/>
    <w:rsid w:val="00DE7C07"/>
    <w:rsid w:val="00DE7F6C"/>
    <w:rsid w:val="00DF00FA"/>
    <w:rsid w:val="00DF09AB"/>
    <w:rsid w:val="00DF466E"/>
    <w:rsid w:val="00DF5020"/>
    <w:rsid w:val="00DF57D8"/>
    <w:rsid w:val="00DF591F"/>
    <w:rsid w:val="00DF5A66"/>
    <w:rsid w:val="00DF6F6D"/>
    <w:rsid w:val="00DF7539"/>
    <w:rsid w:val="00E02FB7"/>
    <w:rsid w:val="00E032C5"/>
    <w:rsid w:val="00E0369A"/>
    <w:rsid w:val="00E03D99"/>
    <w:rsid w:val="00E0577C"/>
    <w:rsid w:val="00E077DE"/>
    <w:rsid w:val="00E10ABD"/>
    <w:rsid w:val="00E12170"/>
    <w:rsid w:val="00E24C6A"/>
    <w:rsid w:val="00E25361"/>
    <w:rsid w:val="00E254E3"/>
    <w:rsid w:val="00E25811"/>
    <w:rsid w:val="00E26223"/>
    <w:rsid w:val="00E26CC4"/>
    <w:rsid w:val="00E316E2"/>
    <w:rsid w:val="00E31834"/>
    <w:rsid w:val="00E32F85"/>
    <w:rsid w:val="00E338AE"/>
    <w:rsid w:val="00E33AFC"/>
    <w:rsid w:val="00E357E4"/>
    <w:rsid w:val="00E365F6"/>
    <w:rsid w:val="00E36FD8"/>
    <w:rsid w:val="00E37380"/>
    <w:rsid w:val="00E41A80"/>
    <w:rsid w:val="00E41FC5"/>
    <w:rsid w:val="00E425BD"/>
    <w:rsid w:val="00E465C4"/>
    <w:rsid w:val="00E52FE9"/>
    <w:rsid w:val="00E53B5E"/>
    <w:rsid w:val="00E5542A"/>
    <w:rsid w:val="00E555C8"/>
    <w:rsid w:val="00E573AA"/>
    <w:rsid w:val="00E62453"/>
    <w:rsid w:val="00E629EE"/>
    <w:rsid w:val="00E63530"/>
    <w:rsid w:val="00E63F64"/>
    <w:rsid w:val="00E646ED"/>
    <w:rsid w:val="00E660C1"/>
    <w:rsid w:val="00E72075"/>
    <w:rsid w:val="00E72324"/>
    <w:rsid w:val="00E72D50"/>
    <w:rsid w:val="00E74591"/>
    <w:rsid w:val="00E74623"/>
    <w:rsid w:val="00E75F97"/>
    <w:rsid w:val="00E80E3D"/>
    <w:rsid w:val="00E8372F"/>
    <w:rsid w:val="00E86D42"/>
    <w:rsid w:val="00E870B8"/>
    <w:rsid w:val="00E9378A"/>
    <w:rsid w:val="00E962C0"/>
    <w:rsid w:val="00E96427"/>
    <w:rsid w:val="00E979A8"/>
    <w:rsid w:val="00EA1019"/>
    <w:rsid w:val="00EA308E"/>
    <w:rsid w:val="00EA3B29"/>
    <w:rsid w:val="00EA6BA3"/>
    <w:rsid w:val="00EB06AB"/>
    <w:rsid w:val="00EB0915"/>
    <w:rsid w:val="00EB12DE"/>
    <w:rsid w:val="00EB14A8"/>
    <w:rsid w:val="00EB6E5F"/>
    <w:rsid w:val="00EB7421"/>
    <w:rsid w:val="00EC00E5"/>
    <w:rsid w:val="00EC021F"/>
    <w:rsid w:val="00EC1423"/>
    <w:rsid w:val="00EC26DF"/>
    <w:rsid w:val="00EC3359"/>
    <w:rsid w:val="00EC3597"/>
    <w:rsid w:val="00EC36F5"/>
    <w:rsid w:val="00EC552D"/>
    <w:rsid w:val="00EC5A4D"/>
    <w:rsid w:val="00EC75E8"/>
    <w:rsid w:val="00EC7A84"/>
    <w:rsid w:val="00ED043B"/>
    <w:rsid w:val="00ED0DEA"/>
    <w:rsid w:val="00ED259C"/>
    <w:rsid w:val="00ED4F77"/>
    <w:rsid w:val="00ED73C4"/>
    <w:rsid w:val="00EE1549"/>
    <w:rsid w:val="00EE166E"/>
    <w:rsid w:val="00EE2353"/>
    <w:rsid w:val="00EE3770"/>
    <w:rsid w:val="00EE3C78"/>
    <w:rsid w:val="00EE4D8A"/>
    <w:rsid w:val="00EE6D95"/>
    <w:rsid w:val="00EF6DF2"/>
    <w:rsid w:val="00EF762B"/>
    <w:rsid w:val="00F0131B"/>
    <w:rsid w:val="00F01F3D"/>
    <w:rsid w:val="00F02000"/>
    <w:rsid w:val="00F02743"/>
    <w:rsid w:val="00F03FBF"/>
    <w:rsid w:val="00F04D8F"/>
    <w:rsid w:val="00F0644D"/>
    <w:rsid w:val="00F06C98"/>
    <w:rsid w:val="00F11CC0"/>
    <w:rsid w:val="00F11FC9"/>
    <w:rsid w:val="00F13A59"/>
    <w:rsid w:val="00F14168"/>
    <w:rsid w:val="00F1532F"/>
    <w:rsid w:val="00F16FCA"/>
    <w:rsid w:val="00F20208"/>
    <w:rsid w:val="00F20B48"/>
    <w:rsid w:val="00F21C37"/>
    <w:rsid w:val="00F240EF"/>
    <w:rsid w:val="00F258BA"/>
    <w:rsid w:val="00F27962"/>
    <w:rsid w:val="00F27B6D"/>
    <w:rsid w:val="00F27E9C"/>
    <w:rsid w:val="00F3189B"/>
    <w:rsid w:val="00F319C4"/>
    <w:rsid w:val="00F33E18"/>
    <w:rsid w:val="00F34EE0"/>
    <w:rsid w:val="00F3549B"/>
    <w:rsid w:val="00F36923"/>
    <w:rsid w:val="00F36BC0"/>
    <w:rsid w:val="00F37F1E"/>
    <w:rsid w:val="00F41D82"/>
    <w:rsid w:val="00F41F41"/>
    <w:rsid w:val="00F46918"/>
    <w:rsid w:val="00F46DDE"/>
    <w:rsid w:val="00F47C7F"/>
    <w:rsid w:val="00F47F4C"/>
    <w:rsid w:val="00F52634"/>
    <w:rsid w:val="00F52745"/>
    <w:rsid w:val="00F54746"/>
    <w:rsid w:val="00F60E0D"/>
    <w:rsid w:val="00F61266"/>
    <w:rsid w:val="00F62575"/>
    <w:rsid w:val="00F655ED"/>
    <w:rsid w:val="00F6707B"/>
    <w:rsid w:val="00F7033C"/>
    <w:rsid w:val="00F74817"/>
    <w:rsid w:val="00F80353"/>
    <w:rsid w:val="00F80AFF"/>
    <w:rsid w:val="00F80BB8"/>
    <w:rsid w:val="00F80D46"/>
    <w:rsid w:val="00F810CE"/>
    <w:rsid w:val="00F85D48"/>
    <w:rsid w:val="00F93A9A"/>
    <w:rsid w:val="00F9543D"/>
    <w:rsid w:val="00F96D0D"/>
    <w:rsid w:val="00F976AD"/>
    <w:rsid w:val="00FA01BD"/>
    <w:rsid w:val="00FA1663"/>
    <w:rsid w:val="00FA187E"/>
    <w:rsid w:val="00FA3577"/>
    <w:rsid w:val="00FA3BFE"/>
    <w:rsid w:val="00FA3E17"/>
    <w:rsid w:val="00FA6461"/>
    <w:rsid w:val="00FA789E"/>
    <w:rsid w:val="00FB11C3"/>
    <w:rsid w:val="00FB16BA"/>
    <w:rsid w:val="00FB18BF"/>
    <w:rsid w:val="00FB5490"/>
    <w:rsid w:val="00FB7020"/>
    <w:rsid w:val="00FC0141"/>
    <w:rsid w:val="00FC23F1"/>
    <w:rsid w:val="00FC2F0E"/>
    <w:rsid w:val="00FC3D21"/>
    <w:rsid w:val="00FC46EE"/>
    <w:rsid w:val="00FC7F92"/>
    <w:rsid w:val="00FD1484"/>
    <w:rsid w:val="00FD2246"/>
    <w:rsid w:val="00FD261C"/>
    <w:rsid w:val="00FD3158"/>
    <w:rsid w:val="00FD5DFA"/>
    <w:rsid w:val="00FD7AD4"/>
    <w:rsid w:val="00FE01D8"/>
    <w:rsid w:val="00FE038F"/>
    <w:rsid w:val="00FE054D"/>
    <w:rsid w:val="00FE3BAA"/>
    <w:rsid w:val="00FE63FC"/>
    <w:rsid w:val="00FE741A"/>
    <w:rsid w:val="00FE77F9"/>
    <w:rsid w:val="00FE7E55"/>
    <w:rsid w:val="00FF1937"/>
    <w:rsid w:val="00FF372D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E73"/>
    <w:pPr>
      <w:spacing w:before="80" w:after="120"/>
    </w:pPr>
  </w:style>
  <w:style w:type="paragraph" w:styleId="Heading1">
    <w:name w:val="heading 1"/>
    <w:link w:val="Heading1Char"/>
    <w:uiPriority w:val="9"/>
    <w:qFormat/>
    <w:rsid w:val="00B24BC5"/>
    <w:pPr>
      <w:keepNext/>
      <w:keepLines/>
      <w:spacing w:before="200" w:after="40"/>
      <w:outlineLvl w:val="0"/>
    </w:pPr>
    <w:rPr>
      <w:rFonts w:eastAsiaTheme="majorEastAsia" w:cstheme="majorBidi"/>
      <w:b/>
      <w:bCs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4BC5"/>
    <w:rPr>
      <w:rFonts w:eastAsiaTheme="majorEastAsia" w:cstheme="majorBidi"/>
      <w:b/>
      <w:bCs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t">
    <w:name w:val="st"/>
    <w:basedOn w:val="DefaultParagraphFont"/>
    <w:qFormat/>
    <w:rsid w:val="006673A0"/>
  </w:style>
  <w:style w:type="table" w:styleId="TableGridLight">
    <w:name w:val="Grid Table Light"/>
    <w:basedOn w:val="TableNormal"/>
    <w:uiPriority w:val="40"/>
    <w:rsid w:val="004C22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3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CC4493-B555-4288-846E-9073F9DBD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38</TotalTime>
  <Pages>1</Pages>
  <Words>1765</Words>
  <Characters>1006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Tanchev</cp:lastModifiedBy>
  <cp:revision>2153</cp:revision>
  <cp:lastPrinted>2015-10-26T22:35:00Z</cp:lastPrinted>
  <dcterms:created xsi:type="dcterms:W3CDTF">2020-03-30T21:08:00Z</dcterms:created>
  <dcterms:modified xsi:type="dcterms:W3CDTF">2025-04-04T09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9ceb574994adb5c27efb1e8fb47b7a76c8c5b1e74a114c5a69a450adc9643</vt:lpwstr>
  </property>
  <property fmtid="{D5CDD505-2E9C-101B-9397-08002B2CF9AE}" pid="3" name="MSIP_Label_91665e81-b407-4c05-bc63-9319ce4a6025_Enabled">
    <vt:lpwstr>true</vt:lpwstr>
  </property>
  <property fmtid="{D5CDD505-2E9C-101B-9397-08002B2CF9AE}" pid="4" name="MSIP_Label_91665e81-b407-4c05-bc63-9319ce4a6025_SetDate">
    <vt:lpwstr>2025-04-04T09:40:15Z</vt:lpwstr>
  </property>
  <property fmtid="{D5CDD505-2E9C-101B-9397-08002B2CF9AE}" pid="5" name="MSIP_Label_91665e81-b407-4c05-bc63-9319ce4a6025_Method">
    <vt:lpwstr>Standard</vt:lpwstr>
  </property>
  <property fmtid="{D5CDD505-2E9C-101B-9397-08002B2CF9AE}" pid="6" name="MSIP_Label_91665e81-b407-4c05-bc63-9319ce4a6025_Name">
    <vt:lpwstr>A1_internal</vt:lpwstr>
  </property>
  <property fmtid="{D5CDD505-2E9C-101B-9397-08002B2CF9AE}" pid="7" name="MSIP_Label_91665e81-b407-4c05-bc63-9319ce4a6025_SiteId">
    <vt:lpwstr>26a1e041-d3a2-4d59-a14a-acaedd98e798</vt:lpwstr>
  </property>
  <property fmtid="{D5CDD505-2E9C-101B-9397-08002B2CF9AE}" pid="8" name="MSIP_Label_91665e81-b407-4c05-bc63-9319ce4a6025_ActionId">
    <vt:lpwstr>ab498ba4-c7fd-41cc-9314-78378c14785a</vt:lpwstr>
  </property>
  <property fmtid="{D5CDD505-2E9C-101B-9397-08002B2CF9AE}" pid="9" name="MSIP_Label_91665e81-b407-4c05-bc63-9319ce4a6025_ContentBits">
    <vt:lpwstr>2</vt:lpwstr>
  </property>
</Properties>
</file>